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150" w:rsidRPr="004F7C0B" w:rsidRDefault="004F7C0B" w:rsidP="004F7C0B">
      <w:pPr>
        <w:pStyle w:val="Default"/>
        <w:spacing w:line="360" w:lineRule="auto"/>
        <w:rPr>
          <w:rFonts w:cstheme="minorHAnsi"/>
          <w:b/>
          <w:bCs/>
          <w:color w:val="008DAF"/>
          <w:sz w:val="28"/>
        </w:rPr>
      </w:pPr>
      <w:r>
        <w:rPr>
          <w:rFonts w:cstheme="minorHAnsi"/>
          <w:b/>
          <w:bCs/>
          <w:color w:val="008DAF"/>
          <w:sz w:val="28"/>
        </w:rPr>
        <w:t xml:space="preserve">                                                                                              </w:t>
      </w:r>
      <w:r>
        <w:rPr>
          <w:rFonts w:cstheme="minorHAnsi"/>
          <w:b/>
          <w:bCs/>
          <w:noProof/>
          <w:color w:val="008DAF"/>
          <w:sz w:val="28"/>
        </w:rPr>
        <w:drawing>
          <wp:inline distT="0" distB="0" distL="0" distR="0">
            <wp:extent cx="4169664" cy="886968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CAA22-BeTheLight-Tex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9664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color w:val="008DAF"/>
          <w:sz w:val="28"/>
        </w:rPr>
        <w:drawing>
          <wp:inline distT="0" distB="0" distL="0" distR="0">
            <wp:extent cx="2524125" cy="1315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CAA22-Appeal-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6524" cy="13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8E2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 xml:space="preserve">In Pew </w:t>
      </w:r>
      <w:r w:rsidR="00344CC9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>Weekend</w:t>
      </w:r>
      <w:r w:rsidR="006C3150" w:rsidRPr="004F7C0B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 xml:space="preserve"> | </w:t>
      </w:r>
      <w:r w:rsidR="00344CC9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>February 19-20</w:t>
      </w:r>
    </w:p>
    <w:p w:rsidR="00BB2E6E" w:rsidRPr="00BB2E6E" w:rsidRDefault="00BB2E6E" w:rsidP="006C3150">
      <w:pPr>
        <w:pStyle w:val="Default"/>
        <w:spacing w:line="276" w:lineRule="auto"/>
        <w:rPr>
          <w:rFonts w:asciiTheme="minorHAnsi" w:hAnsiTheme="minorHAnsi" w:cstheme="minorHAnsi"/>
          <w:b/>
          <w:bCs/>
          <w:color w:val="002F5F"/>
          <w:sz w:val="12"/>
          <w:szCs w:val="23"/>
        </w:rPr>
      </w:pPr>
    </w:p>
    <w:p w:rsidR="001A1E24" w:rsidRDefault="001A1E24" w:rsidP="001A1E24">
      <w:pPr>
        <w:pStyle w:val="Heading2"/>
        <w:spacing w:before="13"/>
      </w:pPr>
      <w:bookmarkStart w:id="0" w:name="_TOC_250003"/>
      <w:r>
        <w:rPr>
          <w:color w:val="0076BE"/>
        </w:rPr>
        <w:t>EMAIL</w:t>
      </w:r>
      <w:r>
        <w:rPr>
          <w:color w:val="0076BE"/>
          <w:spacing w:val="-18"/>
        </w:rPr>
        <w:t xml:space="preserve"> </w:t>
      </w:r>
      <w:bookmarkEnd w:id="0"/>
      <w:r>
        <w:rPr>
          <w:color w:val="0076BE"/>
        </w:rPr>
        <w:t>COMMUNICATION</w:t>
      </w:r>
    </w:p>
    <w:p w:rsidR="001A1E24" w:rsidRDefault="001A1E24" w:rsidP="001A1E24">
      <w:pPr>
        <w:pStyle w:val="Heading4"/>
        <w:spacing w:before="56"/>
      </w:pPr>
      <w:r>
        <w:rPr>
          <w:color w:val="0076BE"/>
        </w:rPr>
        <w:t>Template</w:t>
      </w:r>
      <w:r>
        <w:rPr>
          <w:color w:val="0076BE"/>
          <w:spacing w:val="-11"/>
        </w:rPr>
        <w:t xml:space="preserve"> </w:t>
      </w:r>
      <w:r>
        <w:rPr>
          <w:color w:val="0076BE"/>
        </w:rPr>
        <w:t>for</w:t>
      </w:r>
      <w:r>
        <w:rPr>
          <w:color w:val="0076BE"/>
          <w:spacing w:val="-9"/>
        </w:rPr>
        <w:t xml:space="preserve"> </w:t>
      </w:r>
      <w:r w:rsidR="00751D66">
        <w:rPr>
          <w:color w:val="0076BE"/>
          <w:spacing w:val="-9"/>
        </w:rPr>
        <w:t xml:space="preserve">After In Pew: </w:t>
      </w:r>
      <w:r>
        <w:rPr>
          <w:color w:val="0076BE"/>
        </w:rPr>
        <w:t>Week</w:t>
      </w:r>
      <w:r>
        <w:rPr>
          <w:color w:val="0076BE"/>
          <w:spacing w:val="-11"/>
        </w:rPr>
        <w:t xml:space="preserve"> </w:t>
      </w:r>
      <w:r>
        <w:rPr>
          <w:color w:val="0076BE"/>
        </w:rPr>
        <w:t>of</w:t>
      </w:r>
      <w:r>
        <w:rPr>
          <w:color w:val="0076BE"/>
          <w:spacing w:val="-9"/>
        </w:rPr>
        <w:t xml:space="preserve"> </w:t>
      </w:r>
      <w:r>
        <w:rPr>
          <w:color w:val="0076BE"/>
        </w:rPr>
        <w:t>February</w:t>
      </w:r>
      <w:r>
        <w:rPr>
          <w:color w:val="0076BE"/>
          <w:spacing w:val="-10"/>
        </w:rPr>
        <w:t xml:space="preserve"> </w:t>
      </w:r>
      <w:r w:rsidR="00751D66">
        <w:rPr>
          <w:color w:val="0076BE"/>
        </w:rPr>
        <w:t>21</w:t>
      </w:r>
    </w:p>
    <w:p w:rsidR="001A1E24" w:rsidRDefault="001A1E24" w:rsidP="001A1E24">
      <w:pPr>
        <w:pStyle w:val="BodyText"/>
        <w:spacing w:before="5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111760</wp:posOffset>
                </wp:positionV>
                <wp:extent cx="6894830" cy="1270"/>
                <wp:effectExtent l="13970" t="10160" r="15875" b="762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1270"/>
                        </a:xfrm>
                        <a:custGeom>
                          <a:avLst/>
                          <a:gdLst>
                            <a:gd name="T0" fmla="*/ 0 w 10858"/>
                            <a:gd name="T1" fmla="*/ 0 h 1270"/>
                            <a:gd name="T2" fmla="*/ 2147483646 w 10858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10858" h="1270">
                              <a:moveTo>
                                <a:pt x="0" y="0"/>
                              </a:moveTo>
                              <a:lnTo>
                                <a:pt x="10858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DB51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3CEA11" id="Freeform 3" o:spid="_x0000_s1026" style="position:absolute;margin-left:34.1pt;margin-top:8.8pt;width:542.9pt;height:.1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" path="m,l10858,e" filled="f" strokecolor="#fdb515" strokeweight="1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:rsidR="00751D66" w:rsidRDefault="00751D66" w:rsidP="00751D66">
      <w:pPr>
        <w:pStyle w:val="BodyText"/>
        <w:spacing w:before="127"/>
        <w:ind w:left="140"/>
      </w:pPr>
      <w:r>
        <w:rPr>
          <w:color w:val="231F20"/>
        </w:rPr>
        <w:t>Dear</w:t>
      </w:r>
      <w:r>
        <w:rPr>
          <w:color w:val="231F20"/>
          <w:spacing w:val="-9"/>
        </w:rPr>
        <w:t xml:space="preserve"> </w:t>
      </w:r>
      <w:r>
        <w:rPr>
          <w:color w:val="E82C2A"/>
        </w:rPr>
        <w:t>&lt;Salutation&gt;,</w:t>
      </w:r>
    </w:p>
    <w:p w:rsidR="00751D66" w:rsidRDefault="00751D66" w:rsidP="00751D66">
      <w:pPr>
        <w:spacing w:before="244" w:line="225" w:lineRule="auto"/>
        <w:ind w:left="140" w:right="858"/>
      </w:pPr>
      <w:r>
        <w:rPr>
          <w:noProof/>
        </w:rPr>
        <w:drawing>
          <wp:anchor distT="0" distB="0" distL="0" distR="0" simplePos="0" relativeHeight="251675648" behindDoc="1" locked="0" layoutInCell="1" allowOverlap="1" wp14:anchorId="1574CB4E" wp14:editId="3CA82BA7">
            <wp:simplePos x="0" y="0"/>
            <wp:positionH relativeFrom="page">
              <wp:posOffset>6842664</wp:posOffset>
            </wp:positionH>
            <wp:positionV relativeFrom="paragraph">
              <wp:posOffset>312658</wp:posOffset>
            </wp:positionV>
            <wp:extent cx="929735" cy="1352842"/>
            <wp:effectExtent l="0" t="0" r="0" b="0"/>
            <wp:wrapNone/>
            <wp:docPr id="159" name="imag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7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9735" cy="13528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6672" behindDoc="1" locked="0" layoutInCell="1" allowOverlap="1" wp14:anchorId="1A9F87FA" wp14:editId="75304148">
            <wp:simplePos x="0" y="0"/>
            <wp:positionH relativeFrom="page">
              <wp:posOffset>5689799</wp:posOffset>
            </wp:positionH>
            <wp:positionV relativeFrom="paragraph">
              <wp:posOffset>339248</wp:posOffset>
            </wp:positionV>
            <wp:extent cx="874661" cy="927684"/>
            <wp:effectExtent l="0" t="0" r="0" b="0"/>
            <wp:wrapNone/>
            <wp:docPr id="161" name="image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7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4661" cy="9276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page">
                  <wp:posOffset>6680200</wp:posOffset>
                </wp:positionH>
                <wp:positionV relativeFrom="paragraph">
                  <wp:posOffset>410845</wp:posOffset>
                </wp:positionV>
                <wp:extent cx="64135" cy="602615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35" cy="602615"/>
                          <a:chOff x="10520" y="647"/>
                          <a:chExt cx="101" cy="949"/>
                        </a:xfrm>
                      </wpg:grpSpPr>
                      <wps:wsp>
                        <wps:cNvPr id="13" name="docshape243"/>
                        <wps:cNvSpPr>
                          <a:spLocks/>
                        </wps:cNvSpPr>
                        <wps:spPr bwMode="auto">
                          <a:xfrm>
                            <a:off x="10520" y="647"/>
                            <a:ext cx="101" cy="423"/>
                          </a:xfrm>
                          <a:custGeom>
                            <a:avLst/>
                            <a:gdLst>
                              <a:gd name="T0" fmla="+- 0 10538 10520"/>
                              <a:gd name="T1" fmla="*/ T0 w 101"/>
                              <a:gd name="T2" fmla="+- 0 996 647"/>
                              <a:gd name="T3" fmla="*/ 996 h 423"/>
                              <a:gd name="T4" fmla="+- 0 10522 10520"/>
                              <a:gd name="T5" fmla="*/ T4 w 101"/>
                              <a:gd name="T6" fmla="+- 0 1027 647"/>
                              <a:gd name="T7" fmla="*/ 1027 h 423"/>
                              <a:gd name="T8" fmla="+- 0 10619 10520"/>
                              <a:gd name="T9" fmla="*/ T8 w 101"/>
                              <a:gd name="T10" fmla="+- 0 1049 647"/>
                              <a:gd name="T11" fmla="*/ 1049 h 423"/>
                              <a:gd name="T12" fmla="+- 0 10543 10520"/>
                              <a:gd name="T13" fmla="*/ T12 w 101"/>
                              <a:gd name="T14" fmla="+- 0 1015 647"/>
                              <a:gd name="T15" fmla="*/ 1015 h 423"/>
                              <a:gd name="T16" fmla="+- 0 10619 10520"/>
                              <a:gd name="T17" fmla="*/ T16 w 101"/>
                              <a:gd name="T18" fmla="+- 0 1008 647"/>
                              <a:gd name="T19" fmla="*/ 1008 h 423"/>
                              <a:gd name="T20" fmla="+- 0 10562 10520"/>
                              <a:gd name="T21" fmla="*/ T20 w 101"/>
                              <a:gd name="T22" fmla="+- 0 994 647"/>
                              <a:gd name="T23" fmla="*/ 994 h 423"/>
                              <a:gd name="T24" fmla="+- 0 10563 10520"/>
                              <a:gd name="T25" fmla="*/ T24 w 101"/>
                              <a:gd name="T26" fmla="+- 0 1020 647"/>
                              <a:gd name="T27" fmla="*/ 1020 h 423"/>
                              <a:gd name="T28" fmla="+- 0 10580 10520"/>
                              <a:gd name="T29" fmla="*/ T28 w 101"/>
                              <a:gd name="T30" fmla="+- 0 1020 647"/>
                              <a:gd name="T31" fmla="*/ 1020 h 423"/>
                              <a:gd name="T32" fmla="+- 0 10615 10520"/>
                              <a:gd name="T33" fmla="*/ T32 w 101"/>
                              <a:gd name="T34" fmla="+- 0 1017 647"/>
                              <a:gd name="T35" fmla="*/ 1017 h 423"/>
                              <a:gd name="T36" fmla="+- 0 10615 10520"/>
                              <a:gd name="T37" fmla="*/ T36 w 101"/>
                              <a:gd name="T38" fmla="+- 0 996 647"/>
                              <a:gd name="T39" fmla="*/ 996 h 423"/>
                              <a:gd name="T40" fmla="+- 0 10572 10520"/>
                              <a:gd name="T41" fmla="*/ T40 w 101"/>
                              <a:gd name="T42" fmla="+- 0 1008 647"/>
                              <a:gd name="T43" fmla="*/ 1008 h 423"/>
                              <a:gd name="T44" fmla="+- 0 10570 10520"/>
                              <a:gd name="T45" fmla="*/ T44 w 101"/>
                              <a:gd name="T46" fmla="+- 0 886 647"/>
                              <a:gd name="T47" fmla="*/ 886 h 423"/>
                              <a:gd name="T48" fmla="+- 0 10524 10520"/>
                              <a:gd name="T49" fmla="*/ T48 w 101"/>
                              <a:gd name="T50" fmla="+- 0 913 647"/>
                              <a:gd name="T51" fmla="*/ 913 h 423"/>
                              <a:gd name="T52" fmla="+- 0 10535 10520"/>
                              <a:gd name="T53" fmla="*/ T52 w 101"/>
                              <a:gd name="T54" fmla="+- 0 968 647"/>
                              <a:gd name="T55" fmla="*/ 968 h 423"/>
                              <a:gd name="T56" fmla="+- 0 10590 10520"/>
                              <a:gd name="T57" fmla="*/ T56 w 101"/>
                              <a:gd name="T58" fmla="+- 0 977 647"/>
                              <a:gd name="T59" fmla="*/ 977 h 423"/>
                              <a:gd name="T60" fmla="+- 0 10570 10520"/>
                              <a:gd name="T61" fmla="*/ T60 w 101"/>
                              <a:gd name="T62" fmla="+- 0 959 647"/>
                              <a:gd name="T63" fmla="*/ 959 h 423"/>
                              <a:gd name="T64" fmla="+- 0 10540 10520"/>
                              <a:gd name="T65" fmla="*/ T64 w 101"/>
                              <a:gd name="T66" fmla="+- 0 945 647"/>
                              <a:gd name="T67" fmla="*/ 945 h 423"/>
                              <a:gd name="T68" fmla="+- 0 10540 10520"/>
                              <a:gd name="T69" fmla="*/ T68 w 101"/>
                              <a:gd name="T70" fmla="+- 0 922 647"/>
                              <a:gd name="T71" fmla="*/ 922 h 423"/>
                              <a:gd name="T72" fmla="+- 0 10571 10520"/>
                              <a:gd name="T73" fmla="*/ T72 w 101"/>
                              <a:gd name="T74" fmla="+- 0 907 647"/>
                              <a:gd name="T75" fmla="*/ 907 h 423"/>
                              <a:gd name="T76" fmla="+- 0 10590 10520"/>
                              <a:gd name="T77" fmla="*/ T76 w 101"/>
                              <a:gd name="T78" fmla="+- 0 889 647"/>
                              <a:gd name="T79" fmla="*/ 889 h 423"/>
                              <a:gd name="T80" fmla="+- 0 10571 10520"/>
                              <a:gd name="T81" fmla="*/ T80 w 101"/>
                              <a:gd name="T82" fmla="+- 0 907 647"/>
                              <a:gd name="T83" fmla="*/ 907 h 423"/>
                              <a:gd name="T84" fmla="+- 0 10601 10520"/>
                              <a:gd name="T85" fmla="*/ T84 w 101"/>
                              <a:gd name="T86" fmla="+- 0 921 647"/>
                              <a:gd name="T87" fmla="*/ 921 h 423"/>
                              <a:gd name="T88" fmla="+- 0 10601 10520"/>
                              <a:gd name="T89" fmla="*/ T88 w 101"/>
                              <a:gd name="T90" fmla="+- 0 944 647"/>
                              <a:gd name="T91" fmla="*/ 944 h 423"/>
                              <a:gd name="T92" fmla="+- 0 10570 10520"/>
                              <a:gd name="T93" fmla="*/ T92 w 101"/>
                              <a:gd name="T94" fmla="+- 0 959 647"/>
                              <a:gd name="T95" fmla="*/ 959 h 423"/>
                              <a:gd name="T96" fmla="+- 0 10621 10520"/>
                              <a:gd name="T97" fmla="*/ T96 w 101"/>
                              <a:gd name="T98" fmla="+- 0 934 647"/>
                              <a:gd name="T99" fmla="*/ 934 h 423"/>
                              <a:gd name="T100" fmla="+- 0 10552 10520"/>
                              <a:gd name="T101" fmla="*/ T100 w 101"/>
                              <a:gd name="T102" fmla="+- 0 785 647"/>
                              <a:gd name="T103" fmla="*/ 785 h 423"/>
                              <a:gd name="T104" fmla="+- 0 10523 10520"/>
                              <a:gd name="T105" fmla="*/ T104 w 101"/>
                              <a:gd name="T106" fmla="+- 0 809 647"/>
                              <a:gd name="T107" fmla="*/ 809 h 423"/>
                              <a:gd name="T108" fmla="+- 0 10536 10520"/>
                              <a:gd name="T109" fmla="*/ T108 w 101"/>
                              <a:gd name="T110" fmla="+- 0 861 647"/>
                              <a:gd name="T111" fmla="*/ 861 h 423"/>
                              <a:gd name="T112" fmla="+- 0 10591 10520"/>
                              <a:gd name="T113" fmla="*/ T112 w 101"/>
                              <a:gd name="T114" fmla="+- 0 869 647"/>
                              <a:gd name="T115" fmla="*/ 869 h 423"/>
                              <a:gd name="T116" fmla="+- 0 10570 10520"/>
                              <a:gd name="T117" fmla="*/ T116 w 101"/>
                              <a:gd name="T118" fmla="+- 0 850 647"/>
                              <a:gd name="T119" fmla="*/ 850 h 423"/>
                              <a:gd name="T120" fmla="+- 0 10540 10520"/>
                              <a:gd name="T121" fmla="*/ T120 w 101"/>
                              <a:gd name="T122" fmla="+- 0 837 647"/>
                              <a:gd name="T123" fmla="*/ 837 h 423"/>
                              <a:gd name="T124" fmla="+- 0 10544 10520"/>
                              <a:gd name="T125" fmla="*/ T124 w 101"/>
                              <a:gd name="T126" fmla="+- 0 808 647"/>
                              <a:gd name="T127" fmla="*/ 808 h 423"/>
                              <a:gd name="T128" fmla="+- 0 10589 10520"/>
                              <a:gd name="T129" fmla="*/ T128 w 101"/>
                              <a:gd name="T130" fmla="+- 0 785 647"/>
                              <a:gd name="T131" fmla="*/ 785 h 423"/>
                              <a:gd name="T132" fmla="+- 0 10604 10520"/>
                              <a:gd name="T133" fmla="*/ T132 w 101"/>
                              <a:gd name="T134" fmla="+- 0 812 647"/>
                              <a:gd name="T135" fmla="*/ 812 h 423"/>
                              <a:gd name="T136" fmla="+- 0 10593 10520"/>
                              <a:gd name="T137" fmla="*/ T136 w 101"/>
                              <a:gd name="T138" fmla="+- 0 845 647"/>
                              <a:gd name="T139" fmla="*/ 845 h 423"/>
                              <a:gd name="T140" fmla="+- 0 10614 10520"/>
                              <a:gd name="T141" fmla="*/ T140 w 101"/>
                              <a:gd name="T142" fmla="+- 0 850 647"/>
                              <a:gd name="T143" fmla="*/ 850 h 423"/>
                              <a:gd name="T144" fmla="+- 0 10618 10520"/>
                              <a:gd name="T145" fmla="*/ T144 w 101"/>
                              <a:gd name="T146" fmla="+- 0 810 647"/>
                              <a:gd name="T147" fmla="*/ 810 h 423"/>
                              <a:gd name="T148" fmla="+- 0 10589 10520"/>
                              <a:gd name="T149" fmla="*/ T148 w 101"/>
                              <a:gd name="T150" fmla="+- 0 785 647"/>
                              <a:gd name="T151" fmla="*/ 785 h 423"/>
                              <a:gd name="T152" fmla="+- 0 10522 10520"/>
                              <a:gd name="T153" fmla="*/ T152 w 101"/>
                              <a:gd name="T154" fmla="+- 0 768 647"/>
                              <a:gd name="T155" fmla="*/ 768 h 423"/>
                              <a:gd name="T156" fmla="+- 0 10522 10520"/>
                              <a:gd name="T157" fmla="*/ T156 w 101"/>
                              <a:gd name="T158" fmla="+- 0 683 647"/>
                              <a:gd name="T159" fmla="*/ 683 h 423"/>
                              <a:gd name="T160" fmla="+- 0 10557 10520"/>
                              <a:gd name="T161" fmla="*/ T160 w 101"/>
                              <a:gd name="T162" fmla="+- 0 740 647"/>
                              <a:gd name="T163" fmla="*/ 740 h 423"/>
                              <a:gd name="T164" fmla="+- 0 10576 10520"/>
                              <a:gd name="T165" fmla="*/ T164 w 101"/>
                              <a:gd name="T166" fmla="+- 0 737 647"/>
                              <a:gd name="T167" fmla="*/ 737 h 423"/>
                              <a:gd name="T168" fmla="+- 0 10522 10520"/>
                              <a:gd name="T169" fmla="*/ T168 w 101"/>
                              <a:gd name="T170" fmla="+- 0 683 647"/>
                              <a:gd name="T171" fmla="*/ 683 h 423"/>
                              <a:gd name="T172" fmla="+- 0 10597 10520"/>
                              <a:gd name="T173" fmla="*/ T172 w 101"/>
                              <a:gd name="T174" fmla="+- 0 723 647"/>
                              <a:gd name="T175" fmla="*/ 723 h 423"/>
                              <a:gd name="T176" fmla="+- 0 10619 10520"/>
                              <a:gd name="T177" fmla="*/ T176 w 101"/>
                              <a:gd name="T178" fmla="+- 0 647 647"/>
                              <a:gd name="T179" fmla="*/ 647 h 423"/>
                              <a:gd name="T180" fmla="+- 0 10619 10520"/>
                              <a:gd name="T181" fmla="*/ T180 w 101"/>
                              <a:gd name="T182" fmla="+- 0 669 647"/>
                              <a:gd name="T183" fmla="*/ 669 h 4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01" h="423">
                                <a:moveTo>
                                  <a:pt x="42" y="347"/>
                                </a:moveTo>
                                <a:lnTo>
                                  <a:pt x="29" y="347"/>
                                </a:lnTo>
                                <a:lnTo>
                                  <a:pt x="18" y="349"/>
                                </a:lnTo>
                                <a:lnTo>
                                  <a:pt x="10" y="356"/>
                                </a:lnTo>
                                <a:lnTo>
                                  <a:pt x="4" y="366"/>
                                </a:lnTo>
                                <a:lnTo>
                                  <a:pt x="2" y="380"/>
                                </a:lnTo>
                                <a:lnTo>
                                  <a:pt x="2" y="423"/>
                                </a:lnTo>
                                <a:lnTo>
                                  <a:pt x="99" y="423"/>
                                </a:lnTo>
                                <a:lnTo>
                                  <a:pt x="99" y="402"/>
                                </a:lnTo>
                                <a:lnTo>
                                  <a:pt x="19" y="402"/>
                                </a:lnTo>
                                <a:lnTo>
                                  <a:pt x="19" y="374"/>
                                </a:lnTo>
                                <a:lnTo>
                                  <a:pt x="23" y="368"/>
                                </a:lnTo>
                                <a:lnTo>
                                  <a:pt x="98" y="368"/>
                                </a:lnTo>
                                <a:lnTo>
                                  <a:pt x="99" y="368"/>
                                </a:lnTo>
                                <a:lnTo>
                                  <a:pt x="99" y="361"/>
                                </a:lnTo>
                                <a:lnTo>
                                  <a:pt x="52" y="361"/>
                                </a:lnTo>
                                <a:lnTo>
                                  <a:pt x="49" y="354"/>
                                </a:lnTo>
                                <a:lnTo>
                                  <a:pt x="42" y="347"/>
                                </a:lnTo>
                                <a:close/>
                                <a:moveTo>
                                  <a:pt x="98" y="368"/>
                                </a:moveTo>
                                <a:lnTo>
                                  <a:pt x="39" y="368"/>
                                </a:lnTo>
                                <a:lnTo>
                                  <a:pt x="43" y="373"/>
                                </a:lnTo>
                                <a:lnTo>
                                  <a:pt x="43" y="402"/>
                                </a:lnTo>
                                <a:lnTo>
                                  <a:pt x="60" y="402"/>
                                </a:lnTo>
                                <a:lnTo>
                                  <a:pt x="60" y="373"/>
                                </a:lnTo>
                                <a:lnTo>
                                  <a:pt x="65" y="370"/>
                                </a:lnTo>
                                <a:lnTo>
                                  <a:pt x="88" y="370"/>
                                </a:lnTo>
                                <a:lnTo>
                                  <a:pt x="95" y="370"/>
                                </a:lnTo>
                                <a:lnTo>
                                  <a:pt x="98" y="368"/>
                                </a:lnTo>
                                <a:close/>
                                <a:moveTo>
                                  <a:pt x="99" y="348"/>
                                </a:moveTo>
                                <a:lnTo>
                                  <a:pt x="95" y="349"/>
                                </a:lnTo>
                                <a:lnTo>
                                  <a:pt x="58" y="349"/>
                                </a:lnTo>
                                <a:lnTo>
                                  <a:pt x="53" y="357"/>
                                </a:lnTo>
                                <a:lnTo>
                                  <a:pt x="52" y="361"/>
                                </a:lnTo>
                                <a:lnTo>
                                  <a:pt x="99" y="361"/>
                                </a:lnTo>
                                <a:lnTo>
                                  <a:pt x="99" y="348"/>
                                </a:lnTo>
                                <a:close/>
                                <a:moveTo>
                                  <a:pt x="50" y="239"/>
                                </a:moveTo>
                                <a:lnTo>
                                  <a:pt x="30" y="242"/>
                                </a:lnTo>
                                <a:lnTo>
                                  <a:pt x="14" y="251"/>
                                </a:lnTo>
                                <a:lnTo>
                                  <a:pt x="4" y="266"/>
                                </a:lnTo>
                                <a:lnTo>
                                  <a:pt x="0" y="285"/>
                                </a:lnTo>
                                <a:lnTo>
                                  <a:pt x="4" y="306"/>
                                </a:lnTo>
                                <a:lnTo>
                                  <a:pt x="15" y="321"/>
                                </a:lnTo>
                                <a:lnTo>
                                  <a:pt x="31" y="330"/>
                                </a:lnTo>
                                <a:lnTo>
                                  <a:pt x="51" y="333"/>
                                </a:lnTo>
                                <a:lnTo>
                                  <a:pt x="70" y="330"/>
                                </a:lnTo>
                                <a:lnTo>
                                  <a:pt x="86" y="322"/>
                                </a:lnTo>
                                <a:lnTo>
                                  <a:pt x="93" y="312"/>
                                </a:lnTo>
                                <a:lnTo>
                                  <a:pt x="50" y="312"/>
                                </a:lnTo>
                                <a:lnTo>
                                  <a:pt x="37" y="310"/>
                                </a:lnTo>
                                <a:lnTo>
                                  <a:pt x="27" y="306"/>
                                </a:lnTo>
                                <a:lnTo>
                                  <a:pt x="20" y="298"/>
                                </a:lnTo>
                                <a:lnTo>
                                  <a:pt x="18" y="287"/>
                                </a:lnTo>
                                <a:lnTo>
                                  <a:pt x="18" y="285"/>
                                </a:lnTo>
                                <a:lnTo>
                                  <a:pt x="20" y="275"/>
                                </a:lnTo>
                                <a:lnTo>
                                  <a:pt x="27" y="267"/>
                                </a:lnTo>
                                <a:lnTo>
                                  <a:pt x="38" y="262"/>
                                </a:lnTo>
                                <a:lnTo>
                                  <a:pt x="51" y="260"/>
                                </a:lnTo>
                                <a:lnTo>
                                  <a:pt x="93" y="260"/>
                                </a:lnTo>
                                <a:lnTo>
                                  <a:pt x="86" y="251"/>
                                </a:lnTo>
                                <a:lnTo>
                                  <a:pt x="70" y="242"/>
                                </a:lnTo>
                                <a:lnTo>
                                  <a:pt x="50" y="239"/>
                                </a:lnTo>
                                <a:close/>
                                <a:moveTo>
                                  <a:pt x="93" y="260"/>
                                </a:moveTo>
                                <a:lnTo>
                                  <a:pt x="51" y="260"/>
                                </a:lnTo>
                                <a:lnTo>
                                  <a:pt x="63" y="262"/>
                                </a:lnTo>
                                <a:lnTo>
                                  <a:pt x="74" y="266"/>
                                </a:lnTo>
                                <a:lnTo>
                                  <a:pt x="81" y="274"/>
                                </a:lnTo>
                                <a:lnTo>
                                  <a:pt x="83" y="285"/>
                                </a:lnTo>
                                <a:lnTo>
                                  <a:pt x="83" y="287"/>
                                </a:lnTo>
                                <a:lnTo>
                                  <a:pt x="81" y="297"/>
                                </a:lnTo>
                                <a:lnTo>
                                  <a:pt x="74" y="305"/>
                                </a:lnTo>
                                <a:lnTo>
                                  <a:pt x="63" y="310"/>
                                </a:lnTo>
                                <a:lnTo>
                                  <a:pt x="50" y="312"/>
                                </a:lnTo>
                                <a:lnTo>
                                  <a:pt x="93" y="312"/>
                                </a:lnTo>
                                <a:lnTo>
                                  <a:pt x="97" y="307"/>
                                </a:lnTo>
                                <a:lnTo>
                                  <a:pt x="101" y="287"/>
                                </a:lnTo>
                                <a:lnTo>
                                  <a:pt x="97" y="266"/>
                                </a:lnTo>
                                <a:lnTo>
                                  <a:pt x="93" y="260"/>
                                </a:lnTo>
                                <a:close/>
                                <a:moveTo>
                                  <a:pt x="32" y="138"/>
                                </a:moveTo>
                                <a:lnTo>
                                  <a:pt x="20" y="141"/>
                                </a:lnTo>
                                <a:lnTo>
                                  <a:pt x="10" y="149"/>
                                </a:lnTo>
                                <a:lnTo>
                                  <a:pt x="3" y="162"/>
                                </a:lnTo>
                                <a:lnTo>
                                  <a:pt x="0" y="179"/>
                                </a:lnTo>
                                <a:lnTo>
                                  <a:pt x="5" y="199"/>
                                </a:lnTo>
                                <a:lnTo>
                                  <a:pt x="16" y="214"/>
                                </a:lnTo>
                                <a:lnTo>
                                  <a:pt x="32" y="222"/>
                                </a:lnTo>
                                <a:lnTo>
                                  <a:pt x="51" y="225"/>
                                </a:lnTo>
                                <a:lnTo>
                                  <a:pt x="71" y="222"/>
                                </a:lnTo>
                                <a:lnTo>
                                  <a:pt x="86" y="214"/>
                                </a:lnTo>
                                <a:lnTo>
                                  <a:pt x="94" y="203"/>
                                </a:lnTo>
                                <a:lnTo>
                                  <a:pt x="50" y="203"/>
                                </a:lnTo>
                                <a:lnTo>
                                  <a:pt x="38" y="202"/>
                                </a:lnTo>
                                <a:lnTo>
                                  <a:pt x="27" y="198"/>
                                </a:lnTo>
                                <a:lnTo>
                                  <a:pt x="20" y="190"/>
                                </a:lnTo>
                                <a:lnTo>
                                  <a:pt x="17" y="180"/>
                                </a:lnTo>
                                <a:lnTo>
                                  <a:pt x="17" y="166"/>
                                </a:lnTo>
                                <a:lnTo>
                                  <a:pt x="24" y="161"/>
                                </a:lnTo>
                                <a:lnTo>
                                  <a:pt x="32" y="159"/>
                                </a:lnTo>
                                <a:lnTo>
                                  <a:pt x="32" y="138"/>
                                </a:lnTo>
                                <a:close/>
                                <a:moveTo>
                                  <a:pt x="69" y="138"/>
                                </a:moveTo>
                                <a:lnTo>
                                  <a:pt x="69" y="159"/>
                                </a:lnTo>
                                <a:lnTo>
                                  <a:pt x="75" y="161"/>
                                </a:lnTo>
                                <a:lnTo>
                                  <a:pt x="84" y="165"/>
                                </a:lnTo>
                                <a:lnTo>
                                  <a:pt x="84" y="179"/>
                                </a:lnTo>
                                <a:lnTo>
                                  <a:pt x="81" y="191"/>
                                </a:lnTo>
                                <a:lnTo>
                                  <a:pt x="73" y="198"/>
                                </a:lnTo>
                                <a:lnTo>
                                  <a:pt x="63" y="202"/>
                                </a:lnTo>
                                <a:lnTo>
                                  <a:pt x="50" y="203"/>
                                </a:lnTo>
                                <a:lnTo>
                                  <a:pt x="94" y="203"/>
                                </a:lnTo>
                                <a:lnTo>
                                  <a:pt x="97" y="200"/>
                                </a:lnTo>
                                <a:lnTo>
                                  <a:pt x="101" y="180"/>
                                </a:lnTo>
                                <a:lnTo>
                                  <a:pt x="98" y="163"/>
                                </a:lnTo>
                                <a:lnTo>
                                  <a:pt x="92" y="151"/>
                                </a:lnTo>
                                <a:lnTo>
                                  <a:pt x="82" y="142"/>
                                </a:lnTo>
                                <a:lnTo>
                                  <a:pt x="69" y="138"/>
                                </a:lnTo>
                                <a:close/>
                                <a:moveTo>
                                  <a:pt x="99" y="100"/>
                                </a:moveTo>
                                <a:lnTo>
                                  <a:pt x="2" y="100"/>
                                </a:lnTo>
                                <a:lnTo>
                                  <a:pt x="2" y="121"/>
                                </a:lnTo>
                                <a:lnTo>
                                  <a:pt x="99" y="121"/>
                                </a:lnTo>
                                <a:lnTo>
                                  <a:pt x="99" y="100"/>
                                </a:lnTo>
                                <a:close/>
                                <a:moveTo>
                                  <a:pt x="2" y="36"/>
                                </a:moveTo>
                                <a:lnTo>
                                  <a:pt x="2" y="62"/>
                                </a:lnTo>
                                <a:lnTo>
                                  <a:pt x="13" y="72"/>
                                </a:lnTo>
                                <a:lnTo>
                                  <a:pt x="37" y="93"/>
                                </a:lnTo>
                                <a:lnTo>
                                  <a:pt x="45" y="100"/>
                                </a:lnTo>
                                <a:lnTo>
                                  <a:pt x="66" y="100"/>
                                </a:lnTo>
                                <a:lnTo>
                                  <a:pt x="56" y="90"/>
                                </a:lnTo>
                                <a:lnTo>
                                  <a:pt x="77" y="76"/>
                                </a:lnTo>
                                <a:lnTo>
                                  <a:pt x="42" y="76"/>
                                </a:lnTo>
                                <a:lnTo>
                                  <a:pt x="2" y="36"/>
                                </a:lnTo>
                                <a:close/>
                                <a:moveTo>
                                  <a:pt x="99" y="35"/>
                                </a:moveTo>
                                <a:lnTo>
                                  <a:pt x="42" y="76"/>
                                </a:lnTo>
                                <a:lnTo>
                                  <a:pt x="77" y="76"/>
                                </a:lnTo>
                                <a:lnTo>
                                  <a:pt x="99" y="60"/>
                                </a:lnTo>
                                <a:lnTo>
                                  <a:pt x="99" y="35"/>
                                </a:lnTo>
                                <a:close/>
                                <a:moveTo>
                                  <a:pt x="99" y="0"/>
                                </a:moveTo>
                                <a:lnTo>
                                  <a:pt x="74" y="0"/>
                                </a:lnTo>
                                <a:lnTo>
                                  <a:pt x="74" y="22"/>
                                </a:lnTo>
                                <a:lnTo>
                                  <a:pt x="99" y="22"/>
                                </a:lnTo>
                                <a:lnTo>
                                  <a:pt x="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B515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244"/>
                        <wps:cNvSpPr>
                          <a:spLocks/>
                        </wps:cNvSpPr>
                        <wps:spPr bwMode="auto">
                          <a:xfrm>
                            <a:off x="10521" y="1119"/>
                            <a:ext cx="98" cy="476"/>
                          </a:xfrm>
                          <a:custGeom>
                            <a:avLst/>
                            <a:gdLst>
                              <a:gd name="T0" fmla="+- 0 10547 10522"/>
                              <a:gd name="T1" fmla="*/ T0 w 98"/>
                              <a:gd name="T2" fmla="+- 0 1520 1119"/>
                              <a:gd name="T3" fmla="*/ 1520 h 476"/>
                              <a:gd name="T4" fmla="+- 0 10530 10522"/>
                              <a:gd name="T5" fmla="*/ T4 w 98"/>
                              <a:gd name="T6" fmla="+- 0 1528 1119"/>
                              <a:gd name="T7" fmla="*/ 1528 h 476"/>
                              <a:gd name="T8" fmla="+- 0 10522 10522"/>
                              <a:gd name="T9" fmla="*/ T8 w 98"/>
                              <a:gd name="T10" fmla="+- 0 1553 1119"/>
                              <a:gd name="T11" fmla="*/ 1553 h 476"/>
                              <a:gd name="T12" fmla="+- 0 10619 10522"/>
                              <a:gd name="T13" fmla="*/ T12 w 98"/>
                              <a:gd name="T14" fmla="+- 0 1595 1119"/>
                              <a:gd name="T15" fmla="*/ 1595 h 476"/>
                              <a:gd name="T16" fmla="+- 0 10538 10522"/>
                              <a:gd name="T17" fmla="*/ T16 w 98"/>
                              <a:gd name="T18" fmla="+- 0 1575 1119"/>
                              <a:gd name="T19" fmla="*/ 1575 h 476"/>
                              <a:gd name="T20" fmla="+- 0 10542 10522"/>
                              <a:gd name="T21" fmla="*/ T20 w 98"/>
                              <a:gd name="T22" fmla="+- 0 1541 1119"/>
                              <a:gd name="T23" fmla="*/ 1541 h 476"/>
                              <a:gd name="T24" fmla="+- 0 10582 10522"/>
                              <a:gd name="T25" fmla="*/ T24 w 98"/>
                              <a:gd name="T26" fmla="+- 0 1539 1119"/>
                              <a:gd name="T27" fmla="*/ 1539 h 476"/>
                              <a:gd name="T28" fmla="+- 0 10617 10522"/>
                              <a:gd name="T29" fmla="*/ T28 w 98"/>
                              <a:gd name="T30" fmla="+- 0 1537 1119"/>
                              <a:gd name="T31" fmla="*/ 1537 h 476"/>
                              <a:gd name="T32" fmla="+- 0 10568 10522"/>
                              <a:gd name="T33" fmla="*/ T32 w 98"/>
                              <a:gd name="T34" fmla="+- 0 1533 1119"/>
                              <a:gd name="T35" fmla="*/ 1533 h 476"/>
                              <a:gd name="T36" fmla="+- 0 10558 10522"/>
                              <a:gd name="T37" fmla="*/ T36 w 98"/>
                              <a:gd name="T38" fmla="+- 0 1520 1119"/>
                              <a:gd name="T39" fmla="*/ 1520 h 476"/>
                              <a:gd name="T40" fmla="+- 0 10556 10522"/>
                              <a:gd name="T41" fmla="*/ T40 w 98"/>
                              <a:gd name="T42" fmla="+- 0 1541 1119"/>
                              <a:gd name="T43" fmla="*/ 1541 h 476"/>
                              <a:gd name="T44" fmla="+- 0 10560 10522"/>
                              <a:gd name="T45" fmla="*/ T44 w 98"/>
                              <a:gd name="T46" fmla="+- 0 1575 1119"/>
                              <a:gd name="T47" fmla="*/ 1575 h 476"/>
                              <a:gd name="T48" fmla="+- 0 10577 10522"/>
                              <a:gd name="T49" fmla="*/ T48 w 98"/>
                              <a:gd name="T50" fmla="+- 0 1544 1119"/>
                              <a:gd name="T51" fmla="*/ 1544 h 476"/>
                              <a:gd name="T52" fmla="+- 0 10617 10522"/>
                              <a:gd name="T53" fmla="*/ T52 w 98"/>
                              <a:gd name="T54" fmla="+- 0 1539 1119"/>
                              <a:gd name="T55" fmla="*/ 1539 h 476"/>
                              <a:gd name="T56" fmla="+- 0 10603 10522"/>
                              <a:gd name="T57" fmla="*/ T56 w 98"/>
                              <a:gd name="T58" fmla="+- 0 1544 1119"/>
                              <a:gd name="T59" fmla="*/ 1544 h 476"/>
                              <a:gd name="T60" fmla="+- 0 10619 10522"/>
                              <a:gd name="T61" fmla="*/ T60 w 98"/>
                              <a:gd name="T62" fmla="+- 0 1575 1119"/>
                              <a:gd name="T63" fmla="*/ 1575 h 476"/>
                              <a:gd name="T64" fmla="+- 0 10617 10522"/>
                              <a:gd name="T65" fmla="*/ T64 w 98"/>
                              <a:gd name="T66" fmla="+- 0 1539 1119"/>
                              <a:gd name="T67" fmla="*/ 1539 h 476"/>
                              <a:gd name="T68" fmla="+- 0 10577 10522"/>
                              <a:gd name="T69" fmla="*/ T68 w 98"/>
                              <a:gd name="T70" fmla="+- 0 1517 1119"/>
                              <a:gd name="T71" fmla="*/ 1517 h 476"/>
                              <a:gd name="T72" fmla="+- 0 10568 10522"/>
                              <a:gd name="T73" fmla="*/ T72 w 98"/>
                              <a:gd name="T74" fmla="+- 0 1533 1119"/>
                              <a:gd name="T75" fmla="*/ 1533 h 476"/>
                              <a:gd name="T76" fmla="+- 0 10611 10522"/>
                              <a:gd name="T77" fmla="*/ T76 w 98"/>
                              <a:gd name="T78" fmla="+- 0 1527 1119"/>
                              <a:gd name="T79" fmla="*/ 1527 h 476"/>
                              <a:gd name="T80" fmla="+- 0 10590 10522"/>
                              <a:gd name="T81" fmla="*/ T80 w 98"/>
                              <a:gd name="T82" fmla="+- 0 1517 1119"/>
                              <a:gd name="T83" fmla="*/ 1517 h 476"/>
                              <a:gd name="T84" fmla="+- 0 10522 10522"/>
                              <a:gd name="T85" fmla="*/ T84 w 98"/>
                              <a:gd name="T86" fmla="+- 0 1432 1119"/>
                              <a:gd name="T87" fmla="*/ 1432 h 476"/>
                              <a:gd name="T88" fmla="+- 0 10619 10522"/>
                              <a:gd name="T89" fmla="*/ T88 w 98"/>
                              <a:gd name="T90" fmla="+- 0 1501 1119"/>
                              <a:gd name="T91" fmla="*/ 1501 h 476"/>
                              <a:gd name="T92" fmla="+- 0 10539 10522"/>
                              <a:gd name="T93" fmla="*/ T92 w 98"/>
                              <a:gd name="T94" fmla="+- 0 1481 1119"/>
                              <a:gd name="T95" fmla="*/ 1481 h 476"/>
                              <a:gd name="T96" fmla="+- 0 10577 10522"/>
                              <a:gd name="T97" fmla="*/ T96 w 98"/>
                              <a:gd name="T98" fmla="+- 0 1434 1119"/>
                              <a:gd name="T99" fmla="*/ 1434 h 476"/>
                              <a:gd name="T100" fmla="+- 0 10560 10522"/>
                              <a:gd name="T101" fmla="*/ T100 w 98"/>
                              <a:gd name="T102" fmla="+- 0 1481 1119"/>
                              <a:gd name="T103" fmla="*/ 1481 h 476"/>
                              <a:gd name="T104" fmla="+- 0 10577 10522"/>
                              <a:gd name="T105" fmla="*/ T104 w 98"/>
                              <a:gd name="T106" fmla="+- 0 1434 1119"/>
                              <a:gd name="T107" fmla="*/ 1434 h 476"/>
                              <a:gd name="T108" fmla="+- 0 10602 10522"/>
                              <a:gd name="T109" fmla="*/ T108 w 98"/>
                              <a:gd name="T110" fmla="+- 0 1481 1119"/>
                              <a:gd name="T111" fmla="*/ 1481 h 476"/>
                              <a:gd name="T112" fmla="+- 0 10619 10522"/>
                              <a:gd name="T113" fmla="*/ T112 w 98"/>
                              <a:gd name="T114" fmla="+- 0 1432 1119"/>
                              <a:gd name="T115" fmla="*/ 1432 h 476"/>
                              <a:gd name="T116" fmla="+- 0 10539 10522"/>
                              <a:gd name="T117" fmla="*/ T116 w 98"/>
                              <a:gd name="T118" fmla="+- 0 1309 1119"/>
                              <a:gd name="T119" fmla="*/ 1309 h 476"/>
                              <a:gd name="T120" fmla="+- 0 10522 10522"/>
                              <a:gd name="T121" fmla="*/ T120 w 98"/>
                              <a:gd name="T122" fmla="+- 0 1390 1119"/>
                              <a:gd name="T123" fmla="*/ 1390 h 476"/>
                              <a:gd name="T124" fmla="+- 0 10539 10522"/>
                              <a:gd name="T125" fmla="*/ T124 w 98"/>
                              <a:gd name="T126" fmla="+- 0 1360 1119"/>
                              <a:gd name="T127" fmla="*/ 1360 h 476"/>
                              <a:gd name="T128" fmla="+- 0 10619 10522"/>
                              <a:gd name="T129" fmla="*/ T128 w 98"/>
                              <a:gd name="T130" fmla="+- 0 1339 1119"/>
                              <a:gd name="T131" fmla="*/ 1339 h 476"/>
                              <a:gd name="T132" fmla="+- 0 10539 10522"/>
                              <a:gd name="T133" fmla="*/ T132 w 98"/>
                              <a:gd name="T134" fmla="+- 0 1309 1119"/>
                              <a:gd name="T135" fmla="*/ 1309 h 476"/>
                              <a:gd name="T136" fmla="+- 0 10522 10522"/>
                              <a:gd name="T137" fmla="*/ T136 w 98"/>
                              <a:gd name="T138" fmla="+- 0 1275 1119"/>
                              <a:gd name="T139" fmla="*/ 1275 h 476"/>
                              <a:gd name="T140" fmla="+- 0 10619 10522"/>
                              <a:gd name="T141" fmla="*/ T140 w 98"/>
                              <a:gd name="T142" fmla="+- 0 1296 1119"/>
                              <a:gd name="T143" fmla="*/ 1296 h 476"/>
                              <a:gd name="T144" fmla="+- 0 10577 10522"/>
                              <a:gd name="T145" fmla="*/ T144 w 98"/>
                              <a:gd name="T146" fmla="+- 0 1236 1119"/>
                              <a:gd name="T147" fmla="*/ 1236 h 476"/>
                              <a:gd name="T148" fmla="+- 0 10560 10522"/>
                              <a:gd name="T149" fmla="*/ T148 w 98"/>
                              <a:gd name="T150" fmla="+- 0 1275 1119"/>
                              <a:gd name="T151" fmla="*/ 1275 h 476"/>
                              <a:gd name="T152" fmla="+- 0 10577 10522"/>
                              <a:gd name="T153" fmla="*/ T152 w 98"/>
                              <a:gd name="T154" fmla="+- 0 1236 1119"/>
                              <a:gd name="T155" fmla="*/ 1236 h 476"/>
                              <a:gd name="T156" fmla="+- 0 10522 10522"/>
                              <a:gd name="T157" fmla="*/ T156 w 98"/>
                              <a:gd name="T158" fmla="+- 0 1215 1119"/>
                              <a:gd name="T159" fmla="*/ 1215 h 476"/>
                              <a:gd name="T160" fmla="+- 0 10619 10522"/>
                              <a:gd name="T161" fmla="*/ T160 w 98"/>
                              <a:gd name="T162" fmla="+- 0 1236 1119"/>
                              <a:gd name="T163" fmla="*/ 1236 h 476"/>
                              <a:gd name="T164" fmla="+- 0 10539 10522"/>
                              <a:gd name="T165" fmla="*/ T164 w 98"/>
                              <a:gd name="T166" fmla="+- 0 1122 1119"/>
                              <a:gd name="T167" fmla="*/ 1122 h 476"/>
                              <a:gd name="T168" fmla="+- 0 10522 10522"/>
                              <a:gd name="T169" fmla="*/ T168 w 98"/>
                              <a:gd name="T170" fmla="+- 0 1191 1119"/>
                              <a:gd name="T171" fmla="*/ 1191 h 476"/>
                              <a:gd name="T172" fmla="+- 0 10619 10522"/>
                              <a:gd name="T173" fmla="*/ T172 w 98"/>
                              <a:gd name="T174" fmla="+- 0 1171 1119"/>
                              <a:gd name="T175" fmla="*/ 1171 h 476"/>
                              <a:gd name="T176" fmla="+- 0 10539 10522"/>
                              <a:gd name="T177" fmla="*/ T176 w 98"/>
                              <a:gd name="T178" fmla="+- 0 1122 1119"/>
                              <a:gd name="T179" fmla="*/ 1122 h 476"/>
                              <a:gd name="T180" fmla="+- 0 10560 10522"/>
                              <a:gd name="T181" fmla="*/ T180 w 98"/>
                              <a:gd name="T182" fmla="+- 0 1124 1119"/>
                              <a:gd name="T183" fmla="*/ 1124 h 476"/>
                              <a:gd name="T184" fmla="+- 0 10577 10522"/>
                              <a:gd name="T185" fmla="*/ T184 w 98"/>
                              <a:gd name="T186" fmla="+- 0 1171 1119"/>
                              <a:gd name="T187" fmla="*/ 1171 h 476"/>
                              <a:gd name="T188" fmla="+- 0 10602 10522"/>
                              <a:gd name="T189" fmla="*/ T188 w 98"/>
                              <a:gd name="T190" fmla="+- 0 1119 1119"/>
                              <a:gd name="T191" fmla="*/ 1119 h 476"/>
                              <a:gd name="T192" fmla="+- 0 10619 10522"/>
                              <a:gd name="T193" fmla="*/ T192 w 98"/>
                              <a:gd name="T194" fmla="+- 0 1171 1119"/>
                              <a:gd name="T195" fmla="*/ 1171 h 476"/>
                              <a:gd name="T196" fmla="+- 0 10602 10522"/>
                              <a:gd name="T197" fmla="*/ T196 w 98"/>
                              <a:gd name="T198" fmla="+- 0 1119 1119"/>
                              <a:gd name="T199" fmla="*/ 1119 h 4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98" h="476">
                                <a:moveTo>
                                  <a:pt x="36" y="401"/>
                                </a:moveTo>
                                <a:lnTo>
                                  <a:pt x="25" y="401"/>
                                </a:lnTo>
                                <a:lnTo>
                                  <a:pt x="15" y="403"/>
                                </a:lnTo>
                                <a:lnTo>
                                  <a:pt x="8" y="409"/>
                                </a:lnTo>
                                <a:lnTo>
                                  <a:pt x="2" y="419"/>
                                </a:lnTo>
                                <a:lnTo>
                                  <a:pt x="0" y="434"/>
                                </a:lnTo>
                                <a:lnTo>
                                  <a:pt x="0" y="476"/>
                                </a:lnTo>
                                <a:lnTo>
                                  <a:pt x="97" y="476"/>
                                </a:lnTo>
                                <a:lnTo>
                                  <a:pt x="97" y="456"/>
                                </a:lnTo>
                                <a:lnTo>
                                  <a:pt x="16" y="456"/>
                                </a:lnTo>
                                <a:lnTo>
                                  <a:pt x="16" y="427"/>
                                </a:lnTo>
                                <a:lnTo>
                                  <a:pt x="20" y="422"/>
                                </a:lnTo>
                                <a:lnTo>
                                  <a:pt x="58" y="422"/>
                                </a:lnTo>
                                <a:lnTo>
                                  <a:pt x="60" y="420"/>
                                </a:lnTo>
                                <a:lnTo>
                                  <a:pt x="95" y="420"/>
                                </a:lnTo>
                                <a:lnTo>
                                  <a:pt x="95" y="418"/>
                                </a:lnTo>
                                <a:lnTo>
                                  <a:pt x="93" y="414"/>
                                </a:lnTo>
                                <a:lnTo>
                                  <a:pt x="46" y="414"/>
                                </a:lnTo>
                                <a:lnTo>
                                  <a:pt x="43" y="407"/>
                                </a:lnTo>
                                <a:lnTo>
                                  <a:pt x="36" y="401"/>
                                </a:lnTo>
                                <a:close/>
                                <a:moveTo>
                                  <a:pt x="58" y="422"/>
                                </a:moveTo>
                                <a:lnTo>
                                  <a:pt x="34" y="422"/>
                                </a:lnTo>
                                <a:lnTo>
                                  <a:pt x="38" y="426"/>
                                </a:lnTo>
                                <a:lnTo>
                                  <a:pt x="38" y="456"/>
                                </a:lnTo>
                                <a:lnTo>
                                  <a:pt x="55" y="456"/>
                                </a:lnTo>
                                <a:lnTo>
                                  <a:pt x="55" y="425"/>
                                </a:lnTo>
                                <a:lnTo>
                                  <a:pt x="58" y="422"/>
                                </a:lnTo>
                                <a:close/>
                                <a:moveTo>
                                  <a:pt x="95" y="420"/>
                                </a:moveTo>
                                <a:lnTo>
                                  <a:pt x="76" y="420"/>
                                </a:lnTo>
                                <a:lnTo>
                                  <a:pt x="81" y="425"/>
                                </a:lnTo>
                                <a:lnTo>
                                  <a:pt x="81" y="456"/>
                                </a:lnTo>
                                <a:lnTo>
                                  <a:pt x="97" y="456"/>
                                </a:lnTo>
                                <a:lnTo>
                                  <a:pt x="97" y="432"/>
                                </a:lnTo>
                                <a:lnTo>
                                  <a:pt x="95" y="420"/>
                                </a:lnTo>
                                <a:close/>
                                <a:moveTo>
                                  <a:pt x="68" y="398"/>
                                </a:moveTo>
                                <a:lnTo>
                                  <a:pt x="55" y="398"/>
                                </a:lnTo>
                                <a:lnTo>
                                  <a:pt x="48" y="407"/>
                                </a:lnTo>
                                <a:lnTo>
                                  <a:pt x="46" y="414"/>
                                </a:lnTo>
                                <a:lnTo>
                                  <a:pt x="93" y="414"/>
                                </a:lnTo>
                                <a:lnTo>
                                  <a:pt x="89" y="408"/>
                                </a:lnTo>
                                <a:lnTo>
                                  <a:pt x="80" y="401"/>
                                </a:lnTo>
                                <a:lnTo>
                                  <a:pt x="68" y="398"/>
                                </a:lnTo>
                                <a:close/>
                                <a:moveTo>
                                  <a:pt x="17" y="313"/>
                                </a:moveTo>
                                <a:lnTo>
                                  <a:pt x="0" y="313"/>
                                </a:lnTo>
                                <a:lnTo>
                                  <a:pt x="0" y="382"/>
                                </a:lnTo>
                                <a:lnTo>
                                  <a:pt x="97" y="382"/>
                                </a:lnTo>
                                <a:lnTo>
                                  <a:pt x="97" y="362"/>
                                </a:lnTo>
                                <a:lnTo>
                                  <a:pt x="17" y="362"/>
                                </a:lnTo>
                                <a:lnTo>
                                  <a:pt x="17" y="313"/>
                                </a:lnTo>
                                <a:close/>
                                <a:moveTo>
                                  <a:pt x="55" y="315"/>
                                </a:moveTo>
                                <a:lnTo>
                                  <a:pt x="38" y="315"/>
                                </a:lnTo>
                                <a:lnTo>
                                  <a:pt x="38" y="362"/>
                                </a:lnTo>
                                <a:lnTo>
                                  <a:pt x="55" y="362"/>
                                </a:lnTo>
                                <a:lnTo>
                                  <a:pt x="55" y="315"/>
                                </a:lnTo>
                                <a:close/>
                                <a:moveTo>
                                  <a:pt x="80" y="310"/>
                                </a:moveTo>
                                <a:lnTo>
                                  <a:pt x="80" y="362"/>
                                </a:lnTo>
                                <a:lnTo>
                                  <a:pt x="97" y="362"/>
                                </a:lnTo>
                                <a:lnTo>
                                  <a:pt x="97" y="313"/>
                                </a:lnTo>
                                <a:lnTo>
                                  <a:pt x="80" y="310"/>
                                </a:lnTo>
                                <a:close/>
                                <a:moveTo>
                                  <a:pt x="17" y="190"/>
                                </a:moveTo>
                                <a:lnTo>
                                  <a:pt x="0" y="190"/>
                                </a:lnTo>
                                <a:lnTo>
                                  <a:pt x="0" y="271"/>
                                </a:lnTo>
                                <a:lnTo>
                                  <a:pt x="17" y="271"/>
                                </a:lnTo>
                                <a:lnTo>
                                  <a:pt x="17" y="241"/>
                                </a:lnTo>
                                <a:lnTo>
                                  <a:pt x="97" y="241"/>
                                </a:lnTo>
                                <a:lnTo>
                                  <a:pt x="97" y="220"/>
                                </a:lnTo>
                                <a:lnTo>
                                  <a:pt x="17" y="220"/>
                                </a:lnTo>
                                <a:lnTo>
                                  <a:pt x="17" y="190"/>
                                </a:lnTo>
                                <a:close/>
                                <a:moveTo>
                                  <a:pt x="97" y="156"/>
                                </a:moveTo>
                                <a:lnTo>
                                  <a:pt x="0" y="156"/>
                                </a:lnTo>
                                <a:lnTo>
                                  <a:pt x="0" y="177"/>
                                </a:lnTo>
                                <a:lnTo>
                                  <a:pt x="97" y="177"/>
                                </a:lnTo>
                                <a:lnTo>
                                  <a:pt x="97" y="156"/>
                                </a:lnTo>
                                <a:close/>
                                <a:moveTo>
                                  <a:pt x="55" y="117"/>
                                </a:moveTo>
                                <a:lnTo>
                                  <a:pt x="38" y="117"/>
                                </a:lnTo>
                                <a:lnTo>
                                  <a:pt x="38" y="156"/>
                                </a:lnTo>
                                <a:lnTo>
                                  <a:pt x="55" y="156"/>
                                </a:lnTo>
                                <a:lnTo>
                                  <a:pt x="55" y="117"/>
                                </a:lnTo>
                                <a:close/>
                                <a:moveTo>
                                  <a:pt x="97" y="96"/>
                                </a:moveTo>
                                <a:lnTo>
                                  <a:pt x="0" y="96"/>
                                </a:lnTo>
                                <a:lnTo>
                                  <a:pt x="0" y="117"/>
                                </a:lnTo>
                                <a:lnTo>
                                  <a:pt x="97" y="117"/>
                                </a:lnTo>
                                <a:lnTo>
                                  <a:pt x="97" y="96"/>
                                </a:lnTo>
                                <a:close/>
                                <a:moveTo>
                                  <a:pt x="17" y="3"/>
                                </a:moveTo>
                                <a:lnTo>
                                  <a:pt x="0" y="3"/>
                                </a:lnTo>
                                <a:lnTo>
                                  <a:pt x="0" y="72"/>
                                </a:lnTo>
                                <a:lnTo>
                                  <a:pt x="97" y="72"/>
                                </a:lnTo>
                                <a:lnTo>
                                  <a:pt x="97" y="52"/>
                                </a:lnTo>
                                <a:lnTo>
                                  <a:pt x="17" y="52"/>
                                </a:lnTo>
                                <a:lnTo>
                                  <a:pt x="17" y="3"/>
                                </a:lnTo>
                                <a:close/>
                                <a:moveTo>
                                  <a:pt x="55" y="5"/>
                                </a:moveTo>
                                <a:lnTo>
                                  <a:pt x="38" y="5"/>
                                </a:lnTo>
                                <a:lnTo>
                                  <a:pt x="38" y="52"/>
                                </a:lnTo>
                                <a:lnTo>
                                  <a:pt x="55" y="52"/>
                                </a:lnTo>
                                <a:lnTo>
                                  <a:pt x="55" y="5"/>
                                </a:lnTo>
                                <a:close/>
                                <a:moveTo>
                                  <a:pt x="80" y="0"/>
                                </a:moveTo>
                                <a:lnTo>
                                  <a:pt x="80" y="52"/>
                                </a:lnTo>
                                <a:lnTo>
                                  <a:pt x="97" y="52"/>
                                </a:lnTo>
                                <a:lnTo>
                                  <a:pt x="97" y="3"/>
                                </a:lnTo>
                                <a:lnTo>
                                  <a:pt x="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6BE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0E3E4A" id="Group 12" o:spid="_x0000_s1026" style="position:absolute;margin-left:526pt;margin-top:32.35pt;width:5.05pt;height:47.45pt;z-index:-251638784;mso-position-horizontal-relative:page" coordorigin="10520,647" coordsize="101,9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">
                <v:shape id="docshape243" o:spid="_x0000_s1027" style="position:absolute;left:10520;top:647;width:101;height:423;visibility:visible;mso-wrap-style:square;v-text-anchor:top" coordsize="101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" path="m42,347r-13,l18,349r-8,7l4,366,2,380r,43l99,423r,-21l19,402r,-28l23,368r75,l99,368r,-7l52,361r-3,-7l42,347xm98,368r-59,l43,373r,29l60,402r,-29l65,370r23,l95,370r3,-2xm99,348r-4,1l58,349r-5,8l52,361r47,l99,348xm50,239r-20,3l14,251,4,266,,285r4,21l15,321r16,9l51,333r19,-3l86,322r7,-10l50,312,37,310,27,306r-7,-8l18,287r,-2l20,275r7,-8l38,262r13,-2l93,260r-7,-9l70,242,50,239xm93,260r-42,l63,262r11,4l81,274r2,11l83,287r-2,10l74,305r-11,5l50,312r43,l97,307r4,-20l97,266r-4,-6xm32,138r-12,3l10,149,3,162,,179r5,20l16,214r16,8l51,225r20,-3l86,214r8,-11l50,203,38,202,27,198r-7,-8l17,180r,-14l24,161r8,-2l32,138xm69,138r,21l75,161r9,4l84,179r-3,12l73,198r-10,4l50,203r44,l97,200r4,-20l98,163,92,151,82,142,69,138xm99,100r-97,l2,121r97,l99,100xm2,36r,26l13,72,37,93r8,7l66,100,56,90,77,76r-35,l2,36xm99,35l42,76r35,l99,60r,-25xm99,l74,r,22l99,22,99,xe" fillcolor="#fdb515" stroked="f">
                  <v:fill opacity="6425f"/>
                  <v:path arrowok="t" o:connecttype="custom" o:connectlocs="18,996;2,1027;99,1049;23,1015;99,1008;42,994;43,1020;60,1020;95,1017;95,996;52,1008;50,886;4,913;15,968;70,977;50,959;20,945;20,922;51,907;70,889;51,907;81,921;81,944;50,959;101,934;32,785;3,809;16,861;71,869;50,850;20,837;24,808;69,785;84,812;73,845;94,850;98,810;69,785;2,768;2,683;37,740;56,737;2,683;77,723;99,647;99,669" o:connectangles="0,0,0,0,0,0,0,0,0,0,0,0,0,0,0,0,0,0,0,0,0,0,0,0,0,0,0,0,0,0,0,0,0,0,0,0,0,0,0,0,0,0,0,0,0,0"/>
                </v:shape>
                <v:shape id="docshape244" o:spid="_x0000_s1028" style="position:absolute;left:10521;top:1119;width:98;height:476;visibility:visible;mso-wrap-style:square;v-text-anchor:top" coordsize="98,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" path="m36,401r-11,l15,403r-7,6l2,419,,434r,42l97,476r,-20l16,456r,-29l20,422r38,l60,420r35,l95,418r-2,-4l46,414r-3,-7l36,401xm58,422r-24,l38,426r,30l55,456r,-31l58,422xm95,420r-19,l81,425r,31l97,456r,-24l95,420xm68,398r-13,l48,407r-2,7l93,414r-4,-6l80,401,68,398xm17,313l,313r,69l97,382r,-20l17,362r,-49xm55,315r-17,l38,362r17,l55,315xm80,310r,52l97,362r,-49l80,310xm17,190l,190r,81l17,271r,-30l97,241r,-21l17,220r,-30xm97,156l,156r,21l97,177r,-21xm55,117r-17,l38,156r17,l55,117xm97,96l,96r,21l97,117r,-21xm17,3l,3,,72r97,l97,52r-80,l17,3xm55,5l38,5r,47l55,52,55,5xm80,r,52l97,52,97,3,80,xe" fillcolor="#0076be" stroked="f">
                  <v:fill opacity="6425f"/>
                  <v:path arrowok="t" o:connecttype="custom" o:connectlocs="25,1520;8,1528;0,1553;97,1595;16,1575;20,1541;60,1539;95,1537;46,1533;36,1520;34,1541;38,1575;55,1544;95,1539;81,1544;97,1575;95,1539;55,1517;46,1533;89,1527;68,1517;0,1432;97,1501;17,1481;55,1434;38,1481;55,1434;80,1481;97,1432;17,1309;0,1390;17,1360;97,1339;17,1309;0,1275;97,1296;55,1236;38,1275;55,1236;0,1215;97,1236;17,1122;0,1191;97,1171;17,1122;38,1124;55,1171;80,1119;97,1171;80,1119" o:connectangles="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color w:val="231F20"/>
        </w:rPr>
        <w:t xml:space="preserve">Thank you to all who participated in Catholic Charities In-Pew weekend at </w:t>
      </w:r>
      <w:r>
        <w:rPr>
          <w:color w:val="E82C2A"/>
        </w:rPr>
        <w:t xml:space="preserve">&lt;Parish Name&gt;! </w:t>
      </w:r>
      <w:r>
        <w:rPr>
          <w:color w:val="231F20"/>
        </w:rPr>
        <w:t>Because of your support,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nearly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400,000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dividual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receiv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help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hop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roug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rogram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mad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ossibl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eopl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like</w:t>
      </w:r>
      <w:r>
        <w:rPr>
          <w:color w:val="231F20"/>
          <w:spacing w:val="-47"/>
        </w:rPr>
        <w:t xml:space="preserve"> </w:t>
      </w:r>
      <w:r>
        <w:rPr>
          <w:color w:val="231F20"/>
        </w:rPr>
        <w:t>you.</w:t>
      </w:r>
    </w:p>
    <w:p w:rsidR="00751D66" w:rsidRDefault="00751D66" w:rsidP="00751D66">
      <w:pPr>
        <w:pStyle w:val="BodyText"/>
        <w:spacing w:before="10"/>
        <w:rPr>
          <w:sz w:val="19"/>
        </w:rPr>
      </w:pPr>
    </w:p>
    <w:p w:rsidR="00751D66" w:rsidRDefault="00751D66" w:rsidP="00751D66">
      <w:pPr>
        <w:spacing w:before="1"/>
        <w:ind w:left="140"/>
      </w:pPr>
      <w:r>
        <w:rPr>
          <w:color w:val="E82C2A"/>
        </w:rPr>
        <w:t>&lt;Add</w:t>
      </w:r>
      <w:r>
        <w:rPr>
          <w:color w:val="E82C2A"/>
          <w:spacing w:val="-3"/>
        </w:rPr>
        <w:t xml:space="preserve"> </w:t>
      </w:r>
      <w:r>
        <w:rPr>
          <w:color w:val="E82C2A"/>
        </w:rPr>
        <w:t>thank</w:t>
      </w:r>
      <w:r>
        <w:rPr>
          <w:color w:val="E82C2A"/>
          <w:spacing w:val="-2"/>
        </w:rPr>
        <w:t xml:space="preserve"> </w:t>
      </w:r>
      <w:r>
        <w:rPr>
          <w:color w:val="E82C2A"/>
        </w:rPr>
        <w:t>you</w:t>
      </w:r>
      <w:r>
        <w:rPr>
          <w:color w:val="E82C2A"/>
          <w:spacing w:val="-2"/>
        </w:rPr>
        <w:t xml:space="preserve"> </w:t>
      </w:r>
      <w:r>
        <w:rPr>
          <w:color w:val="E82C2A"/>
        </w:rPr>
        <w:t>video&gt;</w:t>
      </w:r>
    </w:p>
    <w:p w:rsidR="00751D66" w:rsidRDefault="00751D66" w:rsidP="00751D66">
      <w:pPr>
        <w:pStyle w:val="BodyText"/>
        <w:spacing w:before="5"/>
        <w:rPr>
          <w:sz w:val="20"/>
        </w:rPr>
      </w:pPr>
    </w:p>
    <w:p w:rsidR="00751D66" w:rsidRDefault="00751D66" w:rsidP="00751D66">
      <w:pPr>
        <w:spacing w:line="225" w:lineRule="auto"/>
        <w:ind w:left="140" w:right="858"/>
      </w:pPr>
      <w:r>
        <w:rPr>
          <w:color w:val="231F20"/>
        </w:rPr>
        <w:t>I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hav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chanc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mak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ift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leas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visit</w:t>
      </w:r>
      <w:r>
        <w:rPr>
          <w:color w:val="231F20"/>
          <w:spacing w:val="-4"/>
        </w:rPr>
        <w:t xml:space="preserve"> </w:t>
      </w:r>
      <w:r>
        <w:rPr>
          <w:color w:val="E82C2A"/>
        </w:rPr>
        <w:t>CatholicCommunity.org/donate</w:t>
      </w:r>
      <w:r>
        <w:rPr>
          <w:color w:val="231F20"/>
        </w:rPr>
        <w:t>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mail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donation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46"/>
        </w:rPr>
        <w:t xml:space="preserve"> </w:t>
      </w:r>
      <w:r>
        <w:rPr>
          <w:color w:val="231F20"/>
        </w:rPr>
        <w:t>Catholic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Community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Foundation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1404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.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9</w:t>
      </w:r>
      <w:proofErr w:type="spellStart"/>
      <w:r>
        <w:rPr>
          <w:color w:val="231F20"/>
          <w:position w:val="7"/>
          <w:sz w:val="13"/>
        </w:rPr>
        <w:t>th</w:t>
      </w:r>
      <w:proofErr w:type="spellEnd"/>
      <w:r>
        <w:rPr>
          <w:color w:val="231F20"/>
          <w:spacing w:val="19"/>
          <w:position w:val="7"/>
          <w:sz w:val="13"/>
        </w:rPr>
        <w:t xml:space="preserve"> </w:t>
      </w:r>
      <w:r>
        <w:rPr>
          <w:color w:val="231F20"/>
        </w:rPr>
        <w:t>St,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Cleveland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H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44114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ex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CHOP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41444.</w:t>
      </w:r>
    </w:p>
    <w:p w:rsidR="00751D66" w:rsidRDefault="00751D66" w:rsidP="00751D66">
      <w:pPr>
        <w:pStyle w:val="BodyText"/>
        <w:spacing w:before="10"/>
        <w:rPr>
          <w:sz w:val="19"/>
        </w:rPr>
      </w:pPr>
    </w:p>
    <w:p w:rsidR="00751D66" w:rsidRDefault="00751D66" w:rsidP="00751D66">
      <w:pPr>
        <w:ind w:left="140"/>
      </w:pPr>
      <w:r>
        <w:rPr>
          <w:noProof/>
        </w:rPr>
        <mc:AlternateContent>
          <mc:Choice Requires="wps">
            <w:drawing>
              <wp:anchor distT="0" distB="0" distL="0" distR="0" simplePos="0" relativeHeight="251679744" behindDoc="1" locked="0" layoutInCell="1" allowOverlap="1">
                <wp:simplePos x="0" y="0"/>
                <wp:positionH relativeFrom="page">
                  <wp:posOffset>3910965</wp:posOffset>
                </wp:positionH>
                <wp:positionV relativeFrom="paragraph">
                  <wp:posOffset>190500</wp:posOffset>
                </wp:positionV>
                <wp:extent cx="1397000" cy="410845"/>
                <wp:effectExtent l="0" t="0" r="0" b="0"/>
                <wp:wrapTopAndBottom/>
                <wp:docPr id="11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7000" cy="410845"/>
                        </a:xfrm>
                        <a:custGeom>
                          <a:avLst/>
                          <a:gdLst>
                            <a:gd name="T0" fmla="*/ 74596625 w 2200"/>
                            <a:gd name="T1" fmla="*/ 151612600 h 647"/>
                            <a:gd name="T2" fmla="*/ 33870900 w 2200"/>
                            <a:gd name="T3" fmla="*/ 356047675 h 647"/>
                            <a:gd name="T4" fmla="*/ 0 w 2200"/>
                            <a:gd name="T5" fmla="*/ 377821825 h 647"/>
                            <a:gd name="T6" fmla="*/ 83467575 w 2200"/>
                            <a:gd name="T7" fmla="*/ 364112175 h 647"/>
                            <a:gd name="T8" fmla="*/ 172177075 w 2200"/>
                            <a:gd name="T9" fmla="*/ 254838200 h 647"/>
                            <a:gd name="T10" fmla="*/ 92741750 w 2200"/>
                            <a:gd name="T11" fmla="*/ 242741450 h 647"/>
                            <a:gd name="T12" fmla="*/ 138709400 w 2200"/>
                            <a:gd name="T13" fmla="*/ 150402925 h 647"/>
                            <a:gd name="T14" fmla="*/ 152822275 w 2200"/>
                            <a:gd name="T15" fmla="*/ 138709400 h 647"/>
                            <a:gd name="T16" fmla="*/ 148790025 w 2200"/>
                            <a:gd name="T17" fmla="*/ 264515600 h 647"/>
                            <a:gd name="T18" fmla="*/ 133064250 w 2200"/>
                            <a:gd name="T19" fmla="*/ 360079925 h 647"/>
                            <a:gd name="T20" fmla="*/ 203225400 w 2200"/>
                            <a:gd name="T21" fmla="*/ 324596125 h 647"/>
                            <a:gd name="T22" fmla="*/ 198386700 w 2200"/>
                            <a:gd name="T23" fmla="*/ 150402925 h 647"/>
                            <a:gd name="T24" fmla="*/ 183870600 w 2200"/>
                            <a:gd name="T25" fmla="*/ 189112525 h 647"/>
                            <a:gd name="T26" fmla="*/ 153628725 w 2200"/>
                            <a:gd name="T27" fmla="*/ 235483400 h 647"/>
                            <a:gd name="T28" fmla="*/ 183467375 w 2200"/>
                            <a:gd name="T29" fmla="*/ 240322100 h 647"/>
                            <a:gd name="T30" fmla="*/ 213709250 w 2200"/>
                            <a:gd name="T31" fmla="*/ 166531925 h 647"/>
                            <a:gd name="T32" fmla="*/ 287499425 w 2200"/>
                            <a:gd name="T33" fmla="*/ 214918925 h 647"/>
                            <a:gd name="T34" fmla="*/ 227418900 w 2200"/>
                            <a:gd name="T35" fmla="*/ 303225200 h 647"/>
                            <a:gd name="T36" fmla="*/ 277015575 w 2200"/>
                            <a:gd name="T37" fmla="*/ 381854075 h 647"/>
                            <a:gd name="T38" fmla="*/ 276209125 w 2200"/>
                            <a:gd name="T39" fmla="*/ 361289600 h 647"/>
                            <a:gd name="T40" fmla="*/ 260080125 w 2200"/>
                            <a:gd name="T41" fmla="*/ 311289700 h 647"/>
                            <a:gd name="T42" fmla="*/ 282257500 w 2200"/>
                            <a:gd name="T43" fmla="*/ 241935000 h 647"/>
                            <a:gd name="T44" fmla="*/ 348789625 w 2200"/>
                            <a:gd name="T45" fmla="*/ 206854425 h 647"/>
                            <a:gd name="T46" fmla="*/ 309273575 w 2200"/>
                            <a:gd name="T47" fmla="*/ 360886375 h 647"/>
                            <a:gd name="T48" fmla="*/ 348386400 w 2200"/>
                            <a:gd name="T49" fmla="*/ 325402575 h 647"/>
                            <a:gd name="T50" fmla="*/ 338709000 w 2200"/>
                            <a:gd name="T51" fmla="*/ 228225350 h 647"/>
                            <a:gd name="T52" fmla="*/ 260886575 w 2200"/>
                            <a:gd name="T53" fmla="*/ 299596175 h 647"/>
                            <a:gd name="T54" fmla="*/ 365725075 w 2200"/>
                            <a:gd name="T55" fmla="*/ 262902700 h 647"/>
                            <a:gd name="T56" fmla="*/ 363305725 w 2200"/>
                            <a:gd name="T57" fmla="*/ 216128600 h 647"/>
                            <a:gd name="T58" fmla="*/ 451208775 w 2200"/>
                            <a:gd name="T59" fmla="*/ 372176675 h 647"/>
                            <a:gd name="T60" fmla="*/ 507660275 w 2200"/>
                            <a:gd name="T61" fmla="*/ 363708950 h 647"/>
                            <a:gd name="T62" fmla="*/ 482257100 w 2200"/>
                            <a:gd name="T63" fmla="*/ 347176725 h 647"/>
                            <a:gd name="T64" fmla="*/ 585885925 w 2200"/>
                            <a:gd name="T65" fmla="*/ 139515850 h 647"/>
                            <a:gd name="T66" fmla="*/ 542337625 w 2200"/>
                            <a:gd name="T67" fmla="*/ 381854075 h 647"/>
                            <a:gd name="T68" fmla="*/ 595563325 w 2200"/>
                            <a:gd name="T69" fmla="*/ 301612300 h 647"/>
                            <a:gd name="T70" fmla="*/ 712498575 w 2200"/>
                            <a:gd name="T71" fmla="*/ 221773750 h 647"/>
                            <a:gd name="T72" fmla="*/ 681450250 w 2200"/>
                            <a:gd name="T73" fmla="*/ 245967250 h 647"/>
                            <a:gd name="T74" fmla="*/ 659272875 w 2200"/>
                            <a:gd name="T75" fmla="*/ 379031500 h 647"/>
                            <a:gd name="T76" fmla="*/ 686692175 w 2200"/>
                            <a:gd name="T77" fmla="*/ 363708950 h 647"/>
                            <a:gd name="T78" fmla="*/ 710482450 w 2200"/>
                            <a:gd name="T79" fmla="*/ 254031750 h 647"/>
                            <a:gd name="T80" fmla="*/ 506450600 w 2200"/>
                            <a:gd name="T81" fmla="*/ 350402525 h 647"/>
                            <a:gd name="T82" fmla="*/ 531450550 w 2200"/>
                            <a:gd name="T83" fmla="*/ 333063850 h 647"/>
                            <a:gd name="T84" fmla="*/ 694756675 w 2200"/>
                            <a:gd name="T85" fmla="*/ 359676700 h 647"/>
                            <a:gd name="T86" fmla="*/ 717740500 w 2200"/>
                            <a:gd name="T87" fmla="*/ 327015475 h 647"/>
                            <a:gd name="T88" fmla="*/ 594756875 w 2200"/>
                            <a:gd name="T89" fmla="*/ 281047825 h 647"/>
                            <a:gd name="T90" fmla="*/ 670563175 w 2200"/>
                            <a:gd name="T91" fmla="*/ 221773750 h 647"/>
                            <a:gd name="T92" fmla="*/ 560079525 w 2200"/>
                            <a:gd name="T93" fmla="*/ 208064100 h 647"/>
                            <a:gd name="T94" fmla="*/ 523789275 w 2200"/>
                            <a:gd name="T95" fmla="*/ 164515800 h 647"/>
                            <a:gd name="T96" fmla="*/ 523789275 w 2200"/>
                            <a:gd name="T97" fmla="*/ 164515800 h 647"/>
                            <a:gd name="T98" fmla="*/ 768143625 w 2200"/>
                            <a:gd name="T99" fmla="*/ 243547900 h 647"/>
                            <a:gd name="T100" fmla="*/ 744756575 w 2200"/>
                            <a:gd name="T101" fmla="*/ 354434775 h 647"/>
                            <a:gd name="T102" fmla="*/ 831449950 w 2200"/>
                            <a:gd name="T103" fmla="*/ 371370225 h 647"/>
                            <a:gd name="T104" fmla="*/ 775401675 w 2200"/>
                            <a:gd name="T105" fmla="*/ 335886425 h 647"/>
                            <a:gd name="T106" fmla="*/ 819353200 w 2200"/>
                            <a:gd name="T107" fmla="*/ 299596175 h 647"/>
                            <a:gd name="T108" fmla="*/ 834272525 w 2200"/>
                            <a:gd name="T109" fmla="*/ 216128600 h 647"/>
                            <a:gd name="T110" fmla="*/ 862498275 w 2200"/>
                            <a:gd name="T111" fmla="*/ 325402575 h 647"/>
                            <a:gd name="T112" fmla="*/ 840320900 w 2200"/>
                            <a:gd name="T113" fmla="*/ 364918625 h 647"/>
                            <a:gd name="T114" fmla="*/ 834272525 w 2200"/>
                            <a:gd name="T115" fmla="*/ 216128600 h 647"/>
                            <a:gd name="T116" fmla="*/ 850401525 w 2200"/>
                            <a:gd name="T117" fmla="*/ 254838200 h 647"/>
                            <a:gd name="T118" fmla="*/ 839514450 w 2200"/>
                            <a:gd name="T119" fmla="*/ 292338125 h 647"/>
                            <a:gd name="T120" fmla="*/ 886288550 w 2200"/>
                            <a:gd name="T121" fmla="*/ 245967250 h 647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  <a:gd name="T159" fmla="*/ 0 60000 65536"/>
                            <a:gd name="T160" fmla="*/ 0 60000 65536"/>
                            <a:gd name="T161" fmla="*/ 0 60000 65536"/>
                            <a:gd name="T162" fmla="*/ 0 60000 65536"/>
                            <a:gd name="T163" fmla="*/ 0 60000 65536"/>
                            <a:gd name="T164" fmla="*/ 0 60000 65536"/>
                            <a:gd name="T165" fmla="*/ 0 60000 65536"/>
                            <a:gd name="T166" fmla="*/ 0 60000 65536"/>
                            <a:gd name="T167" fmla="*/ 0 60000 65536"/>
                            <a:gd name="T168" fmla="*/ 0 60000 65536"/>
                            <a:gd name="T169" fmla="*/ 0 60000 65536"/>
                            <a:gd name="T170" fmla="*/ 0 60000 65536"/>
                            <a:gd name="T171" fmla="*/ 0 60000 65536"/>
                            <a:gd name="T172" fmla="*/ 0 60000 65536"/>
                            <a:gd name="T173" fmla="*/ 0 60000 65536"/>
                            <a:gd name="T174" fmla="*/ 0 60000 65536"/>
                            <a:gd name="T175" fmla="*/ 0 60000 65536"/>
                            <a:gd name="T176" fmla="*/ 0 60000 65536"/>
                            <a:gd name="T177" fmla="*/ 0 60000 65536"/>
                            <a:gd name="T178" fmla="*/ 0 60000 65536"/>
                            <a:gd name="T179" fmla="*/ 0 60000 65536"/>
                            <a:gd name="T180" fmla="*/ 0 60000 65536"/>
                            <a:gd name="T181" fmla="*/ 0 60000 65536"/>
                            <a:gd name="T182" fmla="*/ 0 60000 65536"/>
                          </a:gdLst>
                          <a:ahLst/>
                          <a:cxnLst>
                            <a:cxn ang="T122">
                              <a:pos x="T0" y="T1"/>
                            </a:cxn>
                            <a:cxn ang="T123">
                              <a:pos x="T2" y="T3"/>
                            </a:cxn>
                            <a:cxn ang="T124">
                              <a:pos x="T4" y="T5"/>
                            </a:cxn>
                            <a:cxn ang="T125">
                              <a:pos x="T6" y="T7"/>
                            </a:cxn>
                            <a:cxn ang="T126">
                              <a:pos x="T8" y="T9"/>
                            </a:cxn>
                            <a:cxn ang="T127">
                              <a:pos x="T10" y="T11"/>
                            </a:cxn>
                            <a:cxn ang="T128">
                              <a:pos x="T12" y="T13"/>
                            </a:cxn>
                            <a:cxn ang="T129">
                              <a:pos x="T14" y="T15"/>
                            </a:cxn>
                            <a:cxn ang="T130">
                              <a:pos x="T16" y="T17"/>
                            </a:cxn>
                            <a:cxn ang="T131">
                              <a:pos x="T18" y="T19"/>
                            </a:cxn>
                            <a:cxn ang="T132">
                              <a:pos x="T20" y="T21"/>
                            </a:cxn>
                            <a:cxn ang="T133">
                              <a:pos x="T22" y="T23"/>
                            </a:cxn>
                            <a:cxn ang="T134">
                              <a:pos x="T24" y="T25"/>
                            </a:cxn>
                            <a:cxn ang="T135">
                              <a:pos x="T26" y="T27"/>
                            </a:cxn>
                            <a:cxn ang="T136">
                              <a:pos x="T28" y="T29"/>
                            </a:cxn>
                            <a:cxn ang="T137">
                              <a:pos x="T30" y="T31"/>
                            </a:cxn>
                            <a:cxn ang="T138">
                              <a:pos x="T32" y="T33"/>
                            </a:cxn>
                            <a:cxn ang="T139">
                              <a:pos x="T34" y="T35"/>
                            </a:cxn>
                            <a:cxn ang="T140">
                              <a:pos x="T36" y="T37"/>
                            </a:cxn>
                            <a:cxn ang="T141">
                              <a:pos x="T38" y="T39"/>
                            </a:cxn>
                            <a:cxn ang="T142">
                              <a:pos x="T40" y="T41"/>
                            </a:cxn>
                            <a:cxn ang="T143">
                              <a:pos x="T42" y="T43"/>
                            </a:cxn>
                            <a:cxn ang="T144">
                              <a:pos x="T44" y="T45"/>
                            </a:cxn>
                            <a:cxn ang="T145">
                              <a:pos x="T46" y="T47"/>
                            </a:cxn>
                            <a:cxn ang="T146">
                              <a:pos x="T48" y="T49"/>
                            </a:cxn>
                            <a:cxn ang="T147">
                              <a:pos x="T50" y="T51"/>
                            </a:cxn>
                            <a:cxn ang="T148">
                              <a:pos x="T52" y="T53"/>
                            </a:cxn>
                            <a:cxn ang="T149">
                              <a:pos x="T54" y="T55"/>
                            </a:cxn>
                            <a:cxn ang="T150">
                              <a:pos x="T56" y="T57"/>
                            </a:cxn>
                            <a:cxn ang="T151">
                              <a:pos x="T58" y="T59"/>
                            </a:cxn>
                            <a:cxn ang="T152">
                              <a:pos x="T60" y="T61"/>
                            </a:cxn>
                            <a:cxn ang="T153">
                              <a:pos x="T62" y="T63"/>
                            </a:cxn>
                            <a:cxn ang="T154">
                              <a:pos x="T64" y="T65"/>
                            </a:cxn>
                            <a:cxn ang="T155">
                              <a:pos x="T66" y="T67"/>
                            </a:cxn>
                            <a:cxn ang="T156">
                              <a:pos x="T68" y="T69"/>
                            </a:cxn>
                            <a:cxn ang="T157">
                              <a:pos x="T70" y="T71"/>
                            </a:cxn>
                            <a:cxn ang="T158">
                              <a:pos x="T72" y="T73"/>
                            </a:cxn>
                            <a:cxn ang="T159">
                              <a:pos x="T74" y="T75"/>
                            </a:cxn>
                            <a:cxn ang="T160">
                              <a:pos x="T76" y="T77"/>
                            </a:cxn>
                            <a:cxn ang="T161">
                              <a:pos x="T78" y="T79"/>
                            </a:cxn>
                            <a:cxn ang="T162">
                              <a:pos x="T80" y="T81"/>
                            </a:cxn>
                            <a:cxn ang="T163">
                              <a:pos x="T82" y="T83"/>
                            </a:cxn>
                            <a:cxn ang="T164">
                              <a:pos x="T84" y="T85"/>
                            </a:cxn>
                            <a:cxn ang="T165">
                              <a:pos x="T86" y="T87"/>
                            </a:cxn>
                            <a:cxn ang="T166">
                              <a:pos x="T88" y="T89"/>
                            </a:cxn>
                            <a:cxn ang="T167">
                              <a:pos x="T90" y="T91"/>
                            </a:cxn>
                            <a:cxn ang="T168">
                              <a:pos x="T92" y="T93"/>
                            </a:cxn>
                            <a:cxn ang="T169">
                              <a:pos x="T94" y="T95"/>
                            </a:cxn>
                            <a:cxn ang="T170">
                              <a:pos x="T96" y="T97"/>
                            </a:cxn>
                            <a:cxn ang="T171">
                              <a:pos x="T98" y="T99"/>
                            </a:cxn>
                            <a:cxn ang="T172">
                              <a:pos x="T100" y="T101"/>
                            </a:cxn>
                            <a:cxn ang="T173">
                              <a:pos x="T102" y="T103"/>
                            </a:cxn>
                            <a:cxn ang="T174">
                              <a:pos x="T104" y="T105"/>
                            </a:cxn>
                            <a:cxn ang="T175">
                              <a:pos x="T106" y="T107"/>
                            </a:cxn>
                            <a:cxn ang="T176">
                              <a:pos x="T108" y="T109"/>
                            </a:cxn>
                            <a:cxn ang="T177">
                              <a:pos x="T110" y="T111"/>
                            </a:cxn>
                            <a:cxn ang="T178">
                              <a:pos x="T112" y="T113"/>
                            </a:cxn>
                            <a:cxn ang="T179">
                              <a:pos x="T114" y="T115"/>
                            </a:cxn>
                            <a:cxn ang="T180">
                              <a:pos x="T116" y="T117"/>
                            </a:cxn>
                            <a:cxn ang="T181">
                              <a:pos x="T118" y="T119"/>
                            </a:cxn>
                            <a:cxn ang="T182">
                              <a:pos x="T120" y="T121"/>
                            </a:cxn>
                          </a:cxnLst>
                          <a:rect l="0" t="0" r="r" b="b"/>
                          <a:pathLst>
                            <a:path w="2200" h="647">
                              <a:moveTo>
                                <a:pt x="334" y="43"/>
                              </a:moveTo>
                              <a:lnTo>
                                <a:pt x="127" y="43"/>
                              </a:lnTo>
                              <a:lnTo>
                                <a:pt x="122" y="68"/>
                              </a:lnTo>
                              <a:lnTo>
                                <a:pt x="173" y="73"/>
                              </a:lnTo>
                              <a:lnTo>
                                <a:pt x="185" y="76"/>
                              </a:lnTo>
                              <a:lnTo>
                                <a:pt x="192" y="83"/>
                              </a:lnTo>
                              <a:lnTo>
                                <a:pt x="194" y="95"/>
                              </a:lnTo>
                              <a:lnTo>
                                <a:pt x="191" y="114"/>
                              </a:lnTo>
                              <a:lnTo>
                                <a:pt x="90" y="565"/>
                              </a:lnTo>
                              <a:lnTo>
                                <a:pt x="84" y="583"/>
                              </a:lnTo>
                              <a:lnTo>
                                <a:pt x="77" y="596"/>
                              </a:lnTo>
                              <a:lnTo>
                                <a:pt x="67" y="603"/>
                              </a:lnTo>
                              <a:lnTo>
                                <a:pt x="54" y="606"/>
                              </a:lnTo>
                              <a:lnTo>
                                <a:pt x="6" y="612"/>
                              </a:lnTo>
                              <a:lnTo>
                                <a:pt x="0" y="637"/>
                              </a:lnTo>
                              <a:lnTo>
                                <a:pt x="261" y="637"/>
                              </a:lnTo>
                              <a:lnTo>
                                <a:pt x="367" y="625"/>
                              </a:lnTo>
                              <a:lnTo>
                                <a:pt x="410" y="606"/>
                              </a:lnTo>
                              <a:lnTo>
                                <a:pt x="256" y="606"/>
                              </a:lnTo>
                              <a:lnTo>
                                <a:pt x="207" y="603"/>
                              </a:lnTo>
                              <a:lnTo>
                                <a:pt x="181" y="592"/>
                              </a:lnTo>
                              <a:lnTo>
                                <a:pt x="173" y="574"/>
                              </a:lnTo>
                              <a:lnTo>
                                <a:pt x="175" y="552"/>
                              </a:lnTo>
                              <a:lnTo>
                                <a:pt x="224" y="332"/>
                              </a:lnTo>
                              <a:lnTo>
                                <a:pt x="427" y="332"/>
                              </a:lnTo>
                              <a:lnTo>
                                <a:pt x="381" y="317"/>
                              </a:lnTo>
                              <a:lnTo>
                                <a:pt x="381" y="315"/>
                              </a:lnTo>
                              <a:lnTo>
                                <a:pt x="432" y="302"/>
                              </a:lnTo>
                              <a:lnTo>
                                <a:pt x="230" y="302"/>
                              </a:lnTo>
                              <a:lnTo>
                                <a:pt x="276" y="103"/>
                              </a:lnTo>
                              <a:lnTo>
                                <a:pt x="281" y="87"/>
                              </a:lnTo>
                              <a:lnTo>
                                <a:pt x="290" y="78"/>
                              </a:lnTo>
                              <a:lnTo>
                                <a:pt x="310" y="74"/>
                              </a:lnTo>
                              <a:lnTo>
                                <a:pt x="344" y="73"/>
                              </a:lnTo>
                              <a:lnTo>
                                <a:pt x="492" y="73"/>
                              </a:lnTo>
                              <a:lnTo>
                                <a:pt x="490" y="71"/>
                              </a:lnTo>
                              <a:lnTo>
                                <a:pt x="458" y="57"/>
                              </a:lnTo>
                              <a:lnTo>
                                <a:pt x="421" y="48"/>
                              </a:lnTo>
                              <a:lnTo>
                                <a:pt x="379" y="44"/>
                              </a:lnTo>
                              <a:lnTo>
                                <a:pt x="334" y="43"/>
                              </a:lnTo>
                              <a:close/>
                              <a:moveTo>
                                <a:pt x="427" y="332"/>
                              </a:moveTo>
                              <a:lnTo>
                                <a:pt x="258" y="332"/>
                              </a:lnTo>
                              <a:lnTo>
                                <a:pt x="319" y="337"/>
                              </a:lnTo>
                              <a:lnTo>
                                <a:pt x="369" y="356"/>
                              </a:lnTo>
                              <a:lnTo>
                                <a:pt x="404" y="393"/>
                              </a:lnTo>
                              <a:lnTo>
                                <a:pt x="417" y="454"/>
                              </a:lnTo>
                              <a:lnTo>
                                <a:pt x="408" y="510"/>
                              </a:lnTo>
                              <a:lnTo>
                                <a:pt x="380" y="559"/>
                              </a:lnTo>
                              <a:lnTo>
                                <a:pt x="330" y="593"/>
                              </a:lnTo>
                              <a:lnTo>
                                <a:pt x="256" y="606"/>
                              </a:lnTo>
                              <a:lnTo>
                                <a:pt x="410" y="606"/>
                              </a:lnTo>
                              <a:lnTo>
                                <a:pt x="439" y="595"/>
                              </a:lnTo>
                              <a:lnTo>
                                <a:pt x="482" y="552"/>
                              </a:lnTo>
                              <a:lnTo>
                                <a:pt x="504" y="505"/>
                              </a:lnTo>
                              <a:lnTo>
                                <a:pt x="510" y="459"/>
                              </a:lnTo>
                              <a:lnTo>
                                <a:pt x="499" y="400"/>
                              </a:lnTo>
                              <a:lnTo>
                                <a:pt x="469" y="359"/>
                              </a:lnTo>
                              <a:lnTo>
                                <a:pt x="427" y="332"/>
                              </a:lnTo>
                              <a:close/>
                              <a:moveTo>
                                <a:pt x="492" y="73"/>
                              </a:moveTo>
                              <a:lnTo>
                                <a:pt x="344" y="73"/>
                              </a:lnTo>
                              <a:lnTo>
                                <a:pt x="392" y="79"/>
                              </a:lnTo>
                              <a:lnTo>
                                <a:pt x="427" y="98"/>
                              </a:lnTo>
                              <a:lnTo>
                                <a:pt x="449" y="129"/>
                              </a:lnTo>
                              <a:lnTo>
                                <a:pt x="456" y="169"/>
                              </a:lnTo>
                              <a:lnTo>
                                <a:pt x="452" y="200"/>
                              </a:lnTo>
                              <a:lnTo>
                                <a:pt x="442" y="227"/>
                              </a:lnTo>
                              <a:lnTo>
                                <a:pt x="426" y="250"/>
                              </a:lnTo>
                              <a:lnTo>
                                <a:pt x="405" y="270"/>
                              </a:lnTo>
                              <a:lnTo>
                                <a:pt x="381" y="284"/>
                              </a:lnTo>
                              <a:lnTo>
                                <a:pt x="353" y="294"/>
                              </a:lnTo>
                              <a:lnTo>
                                <a:pt x="320" y="300"/>
                              </a:lnTo>
                              <a:lnTo>
                                <a:pt x="286" y="302"/>
                              </a:lnTo>
                              <a:lnTo>
                                <a:pt x="432" y="302"/>
                              </a:lnTo>
                              <a:lnTo>
                                <a:pt x="455" y="296"/>
                              </a:lnTo>
                              <a:lnTo>
                                <a:pt x="505" y="263"/>
                              </a:lnTo>
                              <a:lnTo>
                                <a:pt x="534" y="220"/>
                              </a:lnTo>
                              <a:lnTo>
                                <a:pt x="544" y="172"/>
                              </a:lnTo>
                              <a:lnTo>
                                <a:pt x="540" y="141"/>
                              </a:lnTo>
                              <a:lnTo>
                                <a:pt x="530" y="113"/>
                              </a:lnTo>
                              <a:lnTo>
                                <a:pt x="513" y="90"/>
                              </a:lnTo>
                              <a:lnTo>
                                <a:pt x="492" y="73"/>
                              </a:lnTo>
                              <a:close/>
                              <a:moveTo>
                                <a:pt x="818" y="206"/>
                              </a:moveTo>
                              <a:lnTo>
                                <a:pt x="763" y="213"/>
                              </a:lnTo>
                              <a:lnTo>
                                <a:pt x="713" y="233"/>
                              </a:lnTo>
                              <a:lnTo>
                                <a:pt x="669" y="264"/>
                              </a:lnTo>
                              <a:lnTo>
                                <a:pt x="630" y="304"/>
                              </a:lnTo>
                              <a:lnTo>
                                <a:pt x="600" y="349"/>
                              </a:lnTo>
                              <a:lnTo>
                                <a:pt x="578" y="399"/>
                              </a:lnTo>
                              <a:lnTo>
                                <a:pt x="564" y="452"/>
                              </a:lnTo>
                              <a:lnTo>
                                <a:pt x="559" y="506"/>
                              </a:lnTo>
                              <a:lnTo>
                                <a:pt x="572" y="579"/>
                              </a:lnTo>
                              <a:lnTo>
                                <a:pt x="604" y="622"/>
                              </a:lnTo>
                              <a:lnTo>
                                <a:pt x="646" y="642"/>
                              </a:lnTo>
                              <a:lnTo>
                                <a:pt x="687" y="647"/>
                              </a:lnTo>
                              <a:lnTo>
                                <a:pt x="736" y="641"/>
                              </a:lnTo>
                              <a:lnTo>
                                <a:pt x="787" y="621"/>
                              </a:lnTo>
                              <a:lnTo>
                                <a:pt x="809" y="605"/>
                              </a:lnTo>
                              <a:lnTo>
                                <a:pt x="722" y="605"/>
                              </a:lnTo>
                              <a:lnTo>
                                <a:pt x="685" y="596"/>
                              </a:lnTo>
                              <a:lnTo>
                                <a:pt x="661" y="571"/>
                              </a:lnTo>
                              <a:lnTo>
                                <a:pt x="648" y="533"/>
                              </a:lnTo>
                              <a:lnTo>
                                <a:pt x="644" y="486"/>
                              </a:lnTo>
                              <a:lnTo>
                                <a:pt x="644" y="478"/>
                              </a:lnTo>
                              <a:lnTo>
                                <a:pt x="645" y="472"/>
                              </a:lnTo>
                              <a:lnTo>
                                <a:pt x="739" y="449"/>
                              </a:lnTo>
                              <a:lnTo>
                                <a:pt x="757" y="443"/>
                              </a:lnTo>
                              <a:lnTo>
                                <a:pt x="647" y="443"/>
                              </a:lnTo>
                              <a:lnTo>
                                <a:pt x="666" y="366"/>
                              </a:lnTo>
                              <a:lnTo>
                                <a:pt x="700" y="300"/>
                              </a:lnTo>
                              <a:lnTo>
                                <a:pt x="744" y="254"/>
                              </a:lnTo>
                              <a:lnTo>
                                <a:pt x="794" y="236"/>
                              </a:lnTo>
                              <a:lnTo>
                                <a:pt x="901" y="236"/>
                              </a:lnTo>
                              <a:lnTo>
                                <a:pt x="898" y="232"/>
                              </a:lnTo>
                              <a:lnTo>
                                <a:pt x="865" y="213"/>
                              </a:lnTo>
                              <a:lnTo>
                                <a:pt x="818" y="206"/>
                              </a:lnTo>
                              <a:close/>
                              <a:moveTo>
                                <a:pt x="864" y="507"/>
                              </a:moveTo>
                              <a:lnTo>
                                <a:pt x="838" y="539"/>
                              </a:lnTo>
                              <a:lnTo>
                                <a:pt x="805" y="571"/>
                              </a:lnTo>
                              <a:lnTo>
                                <a:pt x="767" y="595"/>
                              </a:lnTo>
                              <a:lnTo>
                                <a:pt x="722" y="605"/>
                              </a:lnTo>
                              <a:lnTo>
                                <a:pt x="809" y="605"/>
                              </a:lnTo>
                              <a:lnTo>
                                <a:pt x="837" y="583"/>
                              </a:lnTo>
                              <a:lnTo>
                                <a:pt x="883" y="524"/>
                              </a:lnTo>
                              <a:lnTo>
                                <a:pt x="864" y="507"/>
                              </a:lnTo>
                              <a:close/>
                              <a:moveTo>
                                <a:pt x="901" y="236"/>
                              </a:moveTo>
                              <a:lnTo>
                                <a:pt x="794" y="236"/>
                              </a:lnTo>
                              <a:lnTo>
                                <a:pt x="815" y="240"/>
                              </a:lnTo>
                              <a:lnTo>
                                <a:pt x="830" y="250"/>
                              </a:lnTo>
                              <a:lnTo>
                                <a:pt x="840" y="266"/>
                              </a:lnTo>
                              <a:lnTo>
                                <a:pt x="844" y="286"/>
                              </a:lnTo>
                              <a:lnTo>
                                <a:pt x="834" y="332"/>
                              </a:lnTo>
                              <a:lnTo>
                                <a:pt x="800" y="375"/>
                              </a:lnTo>
                              <a:lnTo>
                                <a:pt x="739" y="414"/>
                              </a:lnTo>
                              <a:lnTo>
                                <a:pt x="647" y="443"/>
                              </a:lnTo>
                              <a:lnTo>
                                <a:pt x="757" y="443"/>
                              </a:lnTo>
                              <a:lnTo>
                                <a:pt x="807" y="425"/>
                              </a:lnTo>
                              <a:lnTo>
                                <a:pt x="855" y="400"/>
                              </a:lnTo>
                              <a:lnTo>
                                <a:pt x="889" y="374"/>
                              </a:lnTo>
                              <a:lnTo>
                                <a:pt x="907" y="352"/>
                              </a:lnTo>
                              <a:lnTo>
                                <a:pt x="918" y="331"/>
                              </a:lnTo>
                              <a:lnTo>
                                <a:pt x="923" y="310"/>
                              </a:lnTo>
                              <a:lnTo>
                                <a:pt x="925" y="292"/>
                              </a:lnTo>
                              <a:lnTo>
                                <a:pt x="918" y="259"/>
                              </a:lnTo>
                              <a:lnTo>
                                <a:pt x="901" y="236"/>
                              </a:lnTo>
                              <a:close/>
                              <a:moveTo>
                                <a:pt x="1272" y="249"/>
                              </a:moveTo>
                              <a:lnTo>
                                <a:pt x="1197" y="249"/>
                              </a:lnTo>
                              <a:lnTo>
                                <a:pt x="1119" y="563"/>
                              </a:lnTo>
                              <a:lnTo>
                                <a:pt x="1114" y="597"/>
                              </a:lnTo>
                              <a:lnTo>
                                <a:pt x="1119" y="623"/>
                              </a:lnTo>
                              <a:lnTo>
                                <a:pt x="1133" y="641"/>
                              </a:lnTo>
                              <a:lnTo>
                                <a:pt x="1160" y="647"/>
                              </a:lnTo>
                              <a:lnTo>
                                <a:pt x="1209" y="637"/>
                              </a:lnTo>
                              <a:lnTo>
                                <a:pt x="1252" y="610"/>
                              </a:lnTo>
                              <a:lnTo>
                                <a:pt x="1259" y="602"/>
                              </a:lnTo>
                              <a:lnTo>
                                <a:pt x="1209" y="602"/>
                              </a:lnTo>
                              <a:lnTo>
                                <a:pt x="1198" y="599"/>
                              </a:lnTo>
                              <a:lnTo>
                                <a:pt x="1193" y="590"/>
                              </a:lnTo>
                              <a:lnTo>
                                <a:pt x="1193" y="577"/>
                              </a:lnTo>
                              <a:lnTo>
                                <a:pt x="1196" y="561"/>
                              </a:lnTo>
                              <a:lnTo>
                                <a:pt x="1272" y="249"/>
                              </a:lnTo>
                              <a:close/>
                              <a:moveTo>
                                <a:pt x="1564" y="0"/>
                              </a:moveTo>
                              <a:lnTo>
                                <a:pt x="1410" y="20"/>
                              </a:lnTo>
                              <a:lnTo>
                                <a:pt x="1405" y="40"/>
                              </a:lnTo>
                              <a:lnTo>
                                <a:pt x="1453" y="46"/>
                              </a:lnTo>
                              <a:lnTo>
                                <a:pt x="1466" y="49"/>
                              </a:lnTo>
                              <a:lnTo>
                                <a:pt x="1473" y="56"/>
                              </a:lnTo>
                              <a:lnTo>
                                <a:pt x="1474" y="68"/>
                              </a:lnTo>
                              <a:lnTo>
                                <a:pt x="1471" y="88"/>
                              </a:lnTo>
                              <a:lnTo>
                                <a:pt x="1345" y="647"/>
                              </a:lnTo>
                              <a:lnTo>
                                <a:pt x="1420" y="637"/>
                              </a:lnTo>
                              <a:lnTo>
                                <a:pt x="1436" y="578"/>
                              </a:lnTo>
                              <a:lnTo>
                                <a:pt x="1449" y="530"/>
                              </a:lnTo>
                              <a:lnTo>
                                <a:pt x="1463" y="488"/>
                              </a:lnTo>
                              <a:lnTo>
                                <a:pt x="1477" y="448"/>
                              </a:lnTo>
                              <a:lnTo>
                                <a:pt x="1503" y="397"/>
                              </a:lnTo>
                              <a:lnTo>
                                <a:pt x="1472" y="397"/>
                              </a:lnTo>
                              <a:lnTo>
                                <a:pt x="1568" y="4"/>
                              </a:lnTo>
                              <a:lnTo>
                                <a:pt x="1564" y="0"/>
                              </a:lnTo>
                              <a:close/>
                              <a:moveTo>
                                <a:pt x="1767" y="250"/>
                              </a:moveTo>
                              <a:lnTo>
                                <a:pt x="1663" y="250"/>
                              </a:lnTo>
                              <a:lnTo>
                                <a:pt x="1680" y="255"/>
                              </a:lnTo>
                              <a:lnTo>
                                <a:pt x="1691" y="267"/>
                              </a:lnTo>
                              <a:lnTo>
                                <a:pt x="1694" y="286"/>
                              </a:lnTo>
                              <a:lnTo>
                                <a:pt x="1690" y="310"/>
                              </a:lnTo>
                              <a:lnTo>
                                <a:pt x="1620" y="554"/>
                              </a:lnTo>
                              <a:lnTo>
                                <a:pt x="1613" y="592"/>
                              </a:lnTo>
                              <a:lnTo>
                                <a:pt x="1613" y="593"/>
                              </a:lnTo>
                              <a:lnTo>
                                <a:pt x="1618" y="622"/>
                              </a:lnTo>
                              <a:lnTo>
                                <a:pt x="1635" y="640"/>
                              </a:lnTo>
                              <a:lnTo>
                                <a:pt x="1664" y="647"/>
                              </a:lnTo>
                              <a:lnTo>
                                <a:pt x="1707" y="637"/>
                              </a:lnTo>
                              <a:lnTo>
                                <a:pt x="1744" y="609"/>
                              </a:lnTo>
                              <a:lnTo>
                                <a:pt x="1750" y="602"/>
                              </a:lnTo>
                              <a:lnTo>
                                <a:pt x="1703" y="602"/>
                              </a:lnTo>
                              <a:lnTo>
                                <a:pt x="1693" y="599"/>
                              </a:lnTo>
                              <a:lnTo>
                                <a:pt x="1689" y="589"/>
                              </a:lnTo>
                              <a:lnTo>
                                <a:pt x="1690" y="574"/>
                              </a:lnTo>
                              <a:lnTo>
                                <a:pt x="1695" y="555"/>
                              </a:lnTo>
                              <a:lnTo>
                                <a:pt x="1762" y="330"/>
                              </a:lnTo>
                              <a:lnTo>
                                <a:pt x="1771" y="282"/>
                              </a:lnTo>
                              <a:lnTo>
                                <a:pt x="1767" y="250"/>
                              </a:lnTo>
                              <a:close/>
                              <a:moveTo>
                                <a:pt x="1299" y="511"/>
                              </a:moveTo>
                              <a:lnTo>
                                <a:pt x="1280" y="540"/>
                              </a:lnTo>
                              <a:lnTo>
                                <a:pt x="1256" y="569"/>
                              </a:lnTo>
                              <a:lnTo>
                                <a:pt x="1231" y="593"/>
                              </a:lnTo>
                              <a:lnTo>
                                <a:pt x="1209" y="602"/>
                              </a:lnTo>
                              <a:lnTo>
                                <a:pt x="1259" y="602"/>
                              </a:lnTo>
                              <a:lnTo>
                                <a:pt x="1288" y="572"/>
                              </a:lnTo>
                              <a:lnTo>
                                <a:pt x="1318" y="526"/>
                              </a:lnTo>
                              <a:lnTo>
                                <a:pt x="1299" y="511"/>
                              </a:lnTo>
                              <a:close/>
                              <a:moveTo>
                                <a:pt x="1780" y="511"/>
                              </a:moveTo>
                              <a:lnTo>
                                <a:pt x="1765" y="538"/>
                              </a:lnTo>
                              <a:lnTo>
                                <a:pt x="1745" y="568"/>
                              </a:lnTo>
                              <a:lnTo>
                                <a:pt x="1723" y="592"/>
                              </a:lnTo>
                              <a:lnTo>
                                <a:pt x="1703" y="602"/>
                              </a:lnTo>
                              <a:lnTo>
                                <a:pt x="1750" y="602"/>
                              </a:lnTo>
                              <a:lnTo>
                                <a:pt x="1776" y="570"/>
                              </a:lnTo>
                              <a:lnTo>
                                <a:pt x="1801" y="523"/>
                              </a:lnTo>
                              <a:lnTo>
                                <a:pt x="1780" y="511"/>
                              </a:lnTo>
                              <a:close/>
                              <a:moveTo>
                                <a:pt x="1702" y="206"/>
                              </a:moveTo>
                              <a:lnTo>
                                <a:pt x="1640" y="221"/>
                              </a:lnTo>
                              <a:lnTo>
                                <a:pt x="1579" y="263"/>
                              </a:lnTo>
                              <a:lnTo>
                                <a:pt x="1522" y="324"/>
                              </a:lnTo>
                              <a:lnTo>
                                <a:pt x="1475" y="397"/>
                              </a:lnTo>
                              <a:lnTo>
                                <a:pt x="1503" y="397"/>
                              </a:lnTo>
                              <a:lnTo>
                                <a:pt x="1507" y="389"/>
                              </a:lnTo>
                              <a:lnTo>
                                <a:pt x="1552" y="324"/>
                              </a:lnTo>
                              <a:lnTo>
                                <a:pt x="1606" y="272"/>
                              </a:lnTo>
                              <a:lnTo>
                                <a:pt x="1663" y="250"/>
                              </a:lnTo>
                              <a:lnTo>
                                <a:pt x="1767" y="250"/>
                              </a:lnTo>
                              <a:lnTo>
                                <a:pt x="1766" y="243"/>
                              </a:lnTo>
                              <a:lnTo>
                                <a:pt x="1744" y="216"/>
                              </a:lnTo>
                              <a:lnTo>
                                <a:pt x="1702" y="206"/>
                              </a:lnTo>
                              <a:close/>
                              <a:moveTo>
                                <a:pt x="1389" y="216"/>
                              </a:moveTo>
                              <a:lnTo>
                                <a:pt x="1135" y="216"/>
                              </a:lnTo>
                              <a:lnTo>
                                <a:pt x="1125" y="249"/>
                              </a:lnTo>
                              <a:lnTo>
                                <a:pt x="1379" y="249"/>
                              </a:lnTo>
                              <a:lnTo>
                                <a:pt x="1389" y="216"/>
                              </a:lnTo>
                              <a:close/>
                              <a:moveTo>
                                <a:pt x="1299" y="108"/>
                              </a:moveTo>
                              <a:lnTo>
                                <a:pt x="1215" y="174"/>
                              </a:lnTo>
                              <a:lnTo>
                                <a:pt x="1204" y="216"/>
                              </a:lnTo>
                              <a:lnTo>
                                <a:pt x="1280" y="216"/>
                              </a:lnTo>
                              <a:lnTo>
                                <a:pt x="1309" y="114"/>
                              </a:lnTo>
                              <a:lnTo>
                                <a:pt x="1299" y="108"/>
                              </a:lnTo>
                              <a:close/>
                              <a:moveTo>
                                <a:pt x="2093" y="206"/>
                              </a:moveTo>
                              <a:lnTo>
                                <a:pt x="2038" y="213"/>
                              </a:lnTo>
                              <a:lnTo>
                                <a:pt x="1988" y="233"/>
                              </a:lnTo>
                              <a:lnTo>
                                <a:pt x="1944" y="264"/>
                              </a:lnTo>
                              <a:lnTo>
                                <a:pt x="1905" y="304"/>
                              </a:lnTo>
                              <a:lnTo>
                                <a:pt x="1875" y="349"/>
                              </a:lnTo>
                              <a:lnTo>
                                <a:pt x="1853" y="399"/>
                              </a:lnTo>
                              <a:lnTo>
                                <a:pt x="1839" y="452"/>
                              </a:lnTo>
                              <a:lnTo>
                                <a:pt x="1834" y="506"/>
                              </a:lnTo>
                              <a:lnTo>
                                <a:pt x="1847" y="579"/>
                              </a:lnTo>
                              <a:lnTo>
                                <a:pt x="1879" y="622"/>
                              </a:lnTo>
                              <a:lnTo>
                                <a:pt x="1921" y="642"/>
                              </a:lnTo>
                              <a:lnTo>
                                <a:pt x="1962" y="647"/>
                              </a:lnTo>
                              <a:lnTo>
                                <a:pt x="2011" y="641"/>
                              </a:lnTo>
                              <a:lnTo>
                                <a:pt x="2062" y="621"/>
                              </a:lnTo>
                              <a:lnTo>
                                <a:pt x="2084" y="605"/>
                              </a:lnTo>
                              <a:lnTo>
                                <a:pt x="1997" y="605"/>
                              </a:lnTo>
                              <a:lnTo>
                                <a:pt x="1960" y="596"/>
                              </a:lnTo>
                              <a:lnTo>
                                <a:pt x="1936" y="571"/>
                              </a:lnTo>
                              <a:lnTo>
                                <a:pt x="1923" y="533"/>
                              </a:lnTo>
                              <a:lnTo>
                                <a:pt x="1919" y="486"/>
                              </a:lnTo>
                              <a:lnTo>
                                <a:pt x="1919" y="478"/>
                              </a:lnTo>
                              <a:lnTo>
                                <a:pt x="1920" y="472"/>
                              </a:lnTo>
                              <a:lnTo>
                                <a:pt x="2014" y="449"/>
                              </a:lnTo>
                              <a:lnTo>
                                <a:pt x="2032" y="443"/>
                              </a:lnTo>
                              <a:lnTo>
                                <a:pt x="1922" y="443"/>
                              </a:lnTo>
                              <a:lnTo>
                                <a:pt x="1941" y="366"/>
                              </a:lnTo>
                              <a:lnTo>
                                <a:pt x="1975" y="300"/>
                              </a:lnTo>
                              <a:lnTo>
                                <a:pt x="2019" y="254"/>
                              </a:lnTo>
                              <a:lnTo>
                                <a:pt x="2069" y="236"/>
                              </a:lnTo>
                              <a:lnTo>
                                <a:pt x="2176" y="236"/>
                              </a:lnTo>
                              <a:lnTo>
                                <a:pt x="2173" y="232"/>
                              </a:lnTo>
                              <a:lnTo>
                                <a:pt x="2140" y="213"/>
                              </a:lnTo>
                              <a:lnTo>
                                <a:pt x="2093" y="206"/>
                              </a:lnTo>
                              <a:close/>
                              <a:moveTo>
                                <a:pt x="2139" y="507"/>
                              </a:moveTo>
                              <a:lnTo>
                                <a:pt x="2113" y="539"/>
                              </a:lnTo>
                              <a:lnTo>
                                <a:pt x="2081" y="571"/>
                              </a:lnTo>
                              <a:lnTo>
                                <a:pt x="2042" y="595"/>
                              </a:lnTo>
                              <a:lnTo>
                                <a:pt x="1997" y="605"/>
                              </a:lnTo>
                              <a:lnTo>
                                <a:pt x="2084" y="605"/>
                              </a:lnTo>
                              <a:lnTo>
                                <a:pt x="2112" y="583"/>
                              </a:lnTo>
                              <a:lnTo>
                                <a:pt x="2159" y="524"/>
                              </a:lnTo>
                              <a:lnTo>
                                <a:pt x="2139" y="507"/>
                              </a:lnTo>
                              <a:close/>
                              <a:moveTo>
                                <a:pt x="2176" y="236"/>
                              </a:moveTo>
                              <a:lnTo>
                                <a:pt x="2069" y="236"/>
                              </a:lnTo>
                              <a:lnTo>
                                <a:pt x="2090" y="240"/>
                              </a:lnTo>
                              <a:lnTo>
                                <a:pt x="2105" y="250"/>
                              </a:lnTo>
                              <a:lnTo>
                                <a:pt x="2116" y="266"/>
                              </a:lnTo>
                              <a:lnTo>
                                <a:pt x="2119" y="286"/>
                              </a:lnTo>
                              <a:lnTo>
                                <a:pt x="2109" y="332"/>
                              </a:lnTo>
                              <a:lnTo>
                                <a:pt x="2075" y="375"/>
                              </a:lnTo>
                              <a:lnTo>
                                <a:pt x="2014" y="414"/>
                              </a:lnTo>
                              <a:lnTo>
                                <a:pt x="1922" y="443"/>
                              </a:lnTo>
                              <a:lnTo>
                                <a:pt x="2032" y="443"/>
                              </a:lnTo>
                              <a:lnTo>
                                <a:pt x="2082" y="425"/>
                              </a:lnTo>
                              <a:lnTo>
                                <a:pt x="2130" y="400"/>
                              </a:lnTo>
                              <a:lnTo>
                                <a:pt x="2164" y="374"/>
                              </a:lnTo>
                              <a:lnTo>
                                <a:pt x="2182" y="352"/>
                              </a:lnTo>
                              <a:lnTo>
                                <a:pt x="2193" y="331"/>
                              </a:lnTo>
                              <a:lnTo>
                                <a:pt x="2198" y="310"/>
                              </a:lnTo>
                              <a:lnTo>
                                <a:pt x="2200" y="292"/>
                              </a:lnTo>
                              <a:lnTo>
                                <a:pt x="2193" y="259"/>
                              </a:lnTo>
                              <a:lnTo>
                                <a:pt x="2176" y="23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6BE">
                            <a:alpha val="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C28922" id="Freeform 11" o:spid="_x0000_s1026" style="position:absolute;margin-left:307.95pt;margin-top:15pt;width:110pt;height:32.35pt;z-index:-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00,6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" path="m334,43r-207,l122,68r51,5l185,76r7,7l194,95r-3,19l90,565r-6,18l77,596r-10,7l54,606,6,612,,637r261,l367,625r43,-19l256,606r-49,-3l181,592r-8,-18l175,552,224,332r203,l381,317r,-2l432,302r-202,l276,103r5,-16l290,78r20,-4l344,73r148,l490,71,458,57,421,48,379,44,334,43xm427,332r-169,l319,337r50,19l404,393r13,61l408,510r-28,49l330,593r-74,13l410,606r29,-11l482,552r22,-47l510,459,499,400,469,359,427,332xm492,73r-148,l392,79r35,19l449,129r7,40l452,200r-10,27l426,250r-21,20l381,284r-28,10l320,300r-34,2l432,302r23,-6l505,263r29,-43l544,172r-4,-31l530,113,513,90,492,73xm818,206r-55,7l713,233r-44,31l630,304r-30,45l578,399r-14,53l559,506r13,73l604,622r42,20l687,647r49,-6l787,621r22,-16l722,605r-37,-9l661,571,648,533r-4,-47l644,478r1,-6l739,449r18,-6l647,443r19,-77l700,300r44,-46l794,236r107,l898,232,865,213r-47,-7xm864,507r-26,32l805,571r-38,24l722,605r87,l837,583r46,-59l864,507xm901,236r-107,l815,240r15,10l840,266r4,20l834,332r-34,43l739,414r-92,29l757,443r50,-18l855,400r34,-26l907,352r11,-21l923,310r2,-18l918,259,901,236xm1272,249r-75,l1119,563r-5,34l1119,623r14,18l1160,647r49,-10l1252,610r7,-8l1209,602r-11,-3l1193,590r,-13l1196,561r76,-312xm1564,l1410,20r-5,20l1453,46r13,3l1473,56r1,12l1471,88,1345,647r75,-10l1436,578r13,-48l1463,488r14,-40l1503,397r-31,l1568,4,1564,xm1767,250r-104,l1680,255r11,12l1694,286r-4,24l1620,554r-7,38l1613,593r5,29l1635,640r29,7l1707,637r37,-28l1750,602r-47,l1693,599r-4,-10l1690,574r5,-19l1762,330r9,-48l1767,250xm1299,511r-19,29l1256,569r-25,24l1209,602r50,l1288,572r30,-46l1299,511xm1780,511r-15,27l1745,568r-22,24l1703,602r47,l1776,570r25,-47l1780,511xm1702,206r-62,15l1579,263r-57,61l1475,397r28,l1507,389r45,-65l1606,272r57,-22l1767,250r-1,-7l1744,216r-42,-10xm1389,216r-254,l1125,249r254,l1389,216xm1299,108r-84,66l1204,216r76,l1309,114r-10,-6xm2093,206r-55,7l1988,233r-44,31l1905,304r-30,45l1853,399r-14,53l1834,506r13,73l1879,622r42,20l1962,647r49,-6l2062,621r22,-16l1997,605r-37,-9l1936,571r-13,-38l1919,486r,-8l1920,472r94,-23l2032,443r-110,l1941,366r34,-66l2019,254r50,-18l2176,236r-3,-4l2140,213r-47,-7xm2139,507r-26,32l2081,571r-39,24l1997,605r87,l2112,583r47,-59l2139,507xm2176,236r-107,l2090,240r15,10l2116,266r3,20l2109,332r-34,43l2014,414r-92,29l2032,443r50,-18l2130,400r34,-26l2182,352r11,-21l2198,310r2,-18l2193,259r-17,-23xe" fillcolor="#0076be" stroked="f">
                <v:fill opacity="6425f"/>
                <v:path arrowok="t" o:connecttype="custom" o:connectlocs="2147483646,2147483646;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72576" behindDoc="0" locked="0" layoutInCell="1" allowOverlap="1" wp14:anchorId="57456197" wp14:editId="1BBDB034">
            <wp:simplePos x="0" y="0"/>
            <wp:positionH relativeFrom="page">
              <wp:posOffset>7631729</wp:posOffset>
            </wp:positionH>
            <wp:positionV relativeFrom="paragraph">
              <wp:posOffset>165113</wp:posOffset>
            </wp:positionV>
            <wp:extent cx="140670" cy="85758"/>
            <wp:effectExtent l="0" t="0" r="0" b="0"/>
            <wp:wrapNone/>
            <wp:docPr id="163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9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670" cy="857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page">
                  <wp:posOffset>7655560</wp:posOffset>
                </wp:positionH>
                <wp:positionV relativeFrom="paragraph">
                  <wp:posOffset>367665</wp:posOffset>
                </wp:positionV>
                <wp:extent cx="106045" cy="62230"/>
                <wp:effectExtent l="0" t="0" r="0" b="0"/>
                <wp:wrapNone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6045" cy="62230"/>
                        </a:xfrm>
                        <a:custGeom>
                          <a:avLst/>
                          <a:gdLst>
                            <a:gd name="T0" fmla="*/ 17338675 w 167"/>
                            <a:gd name="T1" fmla="*/ 233467275 h 98"/>
                            <a:gd name="T2" fmla="*/ 0 w 167"/>
                            <a:gd name="T3" fmla="*/ 233467275 h 98"/>
                            <a:gd name="T4" fmla="*/ 0 w 167"/>
                            <a:gd name="T5" fmla="*/ 272983325 h 98"/>
                            <a:gd name="T6" fmla="*/ 17741900 w 167"/>
                            <a:gd name="T7" fmla="*/ 272983325 h 98"/>
                            <a:gd name="T8" fmla="*/ 23387050 w 167"/>
                            <a:gd name="T9" fmla="*/ 271773650 h 98"/>
                            <a:gd name="T10" fmla="*/ 27822525 w 167"/>
                            <a:gd name="T11" fmla="*/ 269354300 h 98"/>
                            <a:gd name="T12" fmla="*/ 30241875 w 167"/>
                            <a:gd name="T13" fmla="*/ 266128500 h 98"/>
                            <a:gd name="T14" fmla="*/ 8467725 w 167"/>
                            <a:gd name="T15" fmla="*/ 266128500 h 98"/>
                            <a:gd name="T16" fmla="*/ 8467725 w 167"/>
                            <a:gd name="T17" fmla="*/ 255644650 h 98"/>
                            <a:gd name="T18" fmla="*/ 31048325 w 167"/>
                            <a:gd name="T19" fmla="*/ 255644650 h 98"/>
                            <a:gd name="T20" fmla="*/ 28225750 w 167"/>
                            <a:gd name="T21" fmla="*/ 253225300 h 98"/>
                            <a:gd name="T22" fmla="*/ 25403175 w 167"/>
                            <a:gd name="T23" fmla="*/ 252015625 h 98"/>
                            <a:gd name="T24" fmla="*/ 28225750 w 167"/>
                            <a:gd name="T25" fmla="*/ 250805950 h 98"/>
                            <a:gd name="T26" fmla="*/ 29435425 w 167"/>
                            <a:gd name="T27" fmla="*/ 249193050 h 98"/>
                            <a:gd name="T28" fmla="*/ 8467725 w 167"/>
                            <a:gd name="T29" fmla="*/ 249193050 h 98"/>
                            <a:gd name="T30" fmla="*/ 8467725 w 167"/>
                            <a:gd name="T31" fmla="*/ 239918875 h 98"/>
                            <a:gd name="T32" fmla="*/ 29838650 w 167"/>
                            <a:gd name="T33" fmla="*/ 239918875 h 98"/>
                            <a:gd name="T34" fmla="*/ 29838650 w 167"/>
                            <a:gd name="T35" fmla="*/ 239918875 h 98"/>
                            <a:gd name="T36" fmla="*/ 27419300 w 167"/>
                            <a:gd name="T37" fmla="*/ 236693075 h 98"/>
                            <a:gd name="T38" fmla="*/ 23387050 w 167"/>
                            <a:gd name="T39" fmla="*/ 234273725 h 98"/>
                            <a:gd name="T40" fmla="*/ 17338675 w 167"/>
                            <a:gd name="T41" fmla="*/ 233467275 h 98"/>
                            <a:gd name="T42" fmla="*/ 31048325 w 167"/>
                            <a:gd name="T43" fmla="*/ 255644650 h 98"/>
                            <a:gd name="T44" fmla="*/ 20564475 w 167"/>
                            <a:gd name="T45" fmla="*/ 255644650 h 98"/>
                            <a:gd name="T46" fmla="*/ 22983825 w 167"/>
                            <a:gd name="T47" fmla="*/ 257660775 h 98"/>
                            <a:gd name="T48" fmla="*/ 22983825 w 167"/>
                            <a:gd name="T49" fmla="*/ 264515600 h 98"/>
                            <a:gd name="T50" fmla="*/ 20564475 w 167"/>
                            <a:gd name="T51" fmla="*/ 266128500 h 98"/>
                            <a:gd name="T52" fmla="*/ 30241875 w 167"/>
                            <a:gd name="T53" fmla="*/ 266128500 h 98"/>
                            <a:gd name="T54" fmla="*/ 30645100 w 167"/>
                            <a:gd name="T55" fmla="*/ 265725275 h 98"/>
                            <a:gd name="T56" fmla="*/ 31451550 w 167"/>
                            <a:gd name="T57" fmla="*/ 261289800 h 98"/>
                            <a:gd name="T58" fmla="*/ 31451550 w 167"/>
                            <a:gd name="T59" fmla="*/ 256047875 h 98"/>
                            <a:gd name="T60" fmla="*/ 31048325 w 167"/>
                            <a:gd name="T61" fmla="*/ 255644650 h 98"/>
                            <a:gd name="T62" fmla="*/ 29838650 w 167"/>
                            <a:gd name="T63" fmla="*/ 239918875 h 98"/>
                            <a:gd name="T64" fmla="*/ 19758025 w 167"/>
                            <a:gd name="T65" fmla="*/ 239918875 h 98"/>
                            <a:gd name="T66" fmla="*/ 22177375 w 167"/>
                            <a:gd name="T67" fmla="*/ 241531775 h 98"/>
                            <a:gd name="T68" fmla="*/ 22177375 w 167"/>
                            <a:gd name="T69" fmla="*/ 247176925 h 98"/>
                            <a:gd name="T70" fmla="*/ 20161250 w 167"/>
                            <a:gd name="T71" fmla="*/ 249193050 h 98"/>
                            <a:gd name="T72" fmla="*/ 29435425 w 167"/>
                            <a:gd name="T73" fmla="*/ 249193050 h 98"/>
                            <a:gd name="T74" fmla="*/ 30241875 w 167"/>
                            <a:gd name="T75" fmla="*/ 247983375 h 98"/>
                            <a:gd name="T76" fmla="*/ 30241875 w 167"/>
                            <a:gd name="T77" fmla="*/ 243547900 h 98"/>
                            <a:gd name="T78" fmla="*/ 29838650 w 167"/>
                            <a:gd name="T79" fmla="*/ 239918875 h 98"/>
                            <a:gd name="T80" fmla="*/ 66128900 w 167"/>
                            <a:gd name="T81" fmla="*/ 233467275 h 98"/>
                            <a:gd name="T82" fmla="*/ 38306375 w 167"/>
                            <a:gd name="T83" fmla="*/ 233467275 h 98"/>
                            <a:gd name="T84" fmla="*/ 38306375 w 167"/>
                            <a:gd name="T85" fmla="*/ 272983325 h 98"/>
                            <a:gd name="T86" fmla="*/ 66128900 w 167"/>
                            <a:gd name="T87" fmla="*/ 272983325 h 98"/>
                            <a:gd name="T88" fmla="*/ 67338575 w 167"/>
                            <a:gd name="T89" fmla="*/ 265725275 h 98"/>
                            <a:gd name="T90" fmla="*/ 46370875 w 167"/>
                            <a:gd name="T91" fmla="*/ 265725275 h 98"/>
                            <a:gd name="T92" fmla="*/ 46370875 w 167"/>
                            <a:gd name="T93" fmla="*/ 256047875 h 98"/>
                            <a:gd name="T94" fmla="*/ 65322450 w 167"/>
                            <a:gd name="T95" fmla="*/ 256047875 h 98"/>
                            <a:gd name="T96" fmla="*/ 65322450 w 167"/>
                            <a:gd name="T97" fmla="*/ 248789825 h 98"/>
                            <a:gd name="T98" fmla="*/ 46370875 w 167"/>
                            <a:gd name="T99" fmla="*/ 248789825 h 98"/>
                            <a:gd name="T100" fmla="*/ 46370875 w 167"/>
                            <a:gd name="T101" fmla="*/ 240322100 h 98"/>
                            <a:gd name="T102" fmla="*/ 66128900 w 167"/>
                            <a:gd name="T103" fmla="*/ 240322100 h 98"/>
                            <a:gd name="T104" fmla="*/ 66128900 w 167"/>
                            <a:gd name="T105" fmla="*/ 233467275 h 98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</a:gdLst>
                          <a:ahLst/>
                          <a:cxnLst>
                            <a:cxn ang="T106">
                              <a:pos x="T0" y="T1"/>
                            </a:cxn>
                            <a:cxn ang="T107">
                              <a:pos x="T2" y="T3"/>
                            </a:cxn>
                            <a:cxn ang="T108">
                              <a:pos x="T4" y="T5"/>
                            </a:cxn>
                            <a:cxn ang="T109">
                              <a:pos x="T6" y="T7"/>
                            </a:cxn>
                            <a:cxn ang="T110">
                              <a:pos x="T8" y="T9"/>
                            </a:cxn>
                            <a:cxn ang="T111">
                              <a:pos x="T10" y="T11"/>
                            </a:cxn>
                            <a:cxn ang="T112">
                              <a:pos x="T12" y="T13"/>
                            </a:cxn>
                            <a:cxn ang="T113">
                              <a:pos x="T14" y="T15"/>
                            </a:cxn>
                            <a:cxn ang="T114">
                              <a:pos x="T16" y="T17"/>
                            </a:cxn>
                            <a:cxn ang="T115">
                              <a:pos x="T18" y="T19"/>
                            </a:cxn>
                            <a:cxn ang="T116">
                              <a:pos x="T20" y="T21"/>
                            </a:cxn>
                            <a:cxn ang="T117">
                              <a:pos x="T22" y="T23"/>
                            </a:cxn>
                            <a:cxn ang="T118">
                              <a:pos x="T24" y="T25"/>
                            </a:cxn>
                            <a:cxn ang="T119">
                              <a:pos x="T26" y="T27"/>
                            </a:cxn>
                            <a:cxn ang="T120">
                              <a:pos x="T28" y="T29"/>
                            </a:cxn>
                            <a:cxn ang="T121">
                              <a:pos x="T30" y="T31"/>
                            </a:cxn>
                            <a:cxn ang="T122">
                              <a:pos x="T32" y="T33"/>
                            </a:cxn>
                            <a:cxn ang="T123">
                              <a:pos x="T34" y="T35"/>
                            </a:cxn>
                            <a:cxn ang="T124">
                              <a:pos x="T36" y="T37"/>
                            </a:cxn>
                            <a:cxn ang="T125">
                              <a:pos x="T38" y="T39"/>
                            </a:cxn>
                            <a:cxn ang="T126">
                              <a:pos x="T40" y="T41"/>
                            </a:cxn>
                            <a:cxn ang="T127">
                              <a:pos x="T42" y="T43"/>
                            </a:cxn>
                            <a:cxn ang="T128">
                              <a:pos x="T44" y="T45"/>
                            </a:cxn>
                            <a:cxn ang="T129">
                              <a:pos x="T46" y="T47"/>
                            </a:cxn>
                            <a:cxn ang="T130">
                              <a:pos x="T48" y="T49"/>
                            </a:cxn>
                            <a:cxn ang="T131">
                              <a:pos x="T50" y="T51"/>
                            </a:cxn>
                            <a:cxn ang="T132">
                              <a:pos x="T52" y="T53"/>
                            </a:cxn>
                            <a:cxn ang="T133">
                              <a:pos x="T54" y="T55"/>
                            </a:cxn>
                            <a:cxn ang="T134">
                              <a:pos x="T56" y="T57"/>
                            </a:cxn>
                            <a:cxn ang="T135">
                              <a:pos x="T58" y="T59"/>
                            </a:cxn>
                            <a:cxn ang="T136">
                              <a:pos x="T60" y="T61"/>
                            </a:cxn>
                            <a:cxn ang="T137">
                              <a:pos x="T62" y="T63"/>
                            </a:cxn>
                            <a:cxn ang="T138">
                              <a:pos x="T64" y="T65"/>
                            </a:cxn>
                            <a:cxn ang="T139">
                              <a:pos x="T66" y="T67"/>
                            </a:cxn>
                            <a:cxn ang="T140">
                              <a:pos x="T68" y="T69"/>
                            </a:cxn>
                            <a:cxn ang="T141">
                              <a:pos x="T70" y="T71"/>
                            </a:cxn>
                            <a:cxn ang="T142">
                              <a:pos x="T72" y="T73"/>
                            </a:cxn>
                            <a:cxn ang="T143">
                              <a:pos x="T74" y="T75"/>
                            </a:cxn>
                            <a:cxn ang="T144">
                              <a:pos x="T76" y="T77"/>
                            </a:cxn>
                            <a:cxn ang="T145">
                              <a:pos x="T78" y="T79"/>
                            </a:cxn>
                            <a:cxn ang="T146">
                              <a:pos x="T80" y="T81"/>
                            </a:cxn>
                            <a:cxn ang="T147">
                              <a:pos x="T82" y="T83"/>
                            </a:cxn>
                            <a:cxn ang="T148">
                              <a:pos x="T84" y="T85"/>
                            </a:cxn>
                            <a:cxn ang="T149">
                              <a:pos x="T86" y="T87"/>
                            </a:cxn>
                            <a:cxn ang="T150">
                              <a:pos x="T88" y="T89"/>
                            </a:cxn>
                            <a:cxn ang="T151">
                              <a:pos x="T90" y="T91"/>
                            </a:cxn>
                            <a:cxn ang="T152">
                              <a:pos x="T92" y="T93"/>
                            </a:cxn>
                            <a:cxn ang="T153">
                              <a:pos x="T94" y="T95"/>
                            </a:cxn>
                            <a:cxn ang="T154">
                              <a:pos x="T96" y="T97"/>
                            </a:cxn>
                            <a:cxn ang="T155">
                              <a:pos x="T98" y="T99"/>
                            </a:cxn>
                            <a:cxn ang="T156">
                              <a:pos x="T100" y="T101"/>
                            </a:cxn>
                            <a:cxn ang="T157">
                              <a:pos x="T102" y="T103"/>
                            </a:cxn>
                            <a:cxn ang="T158">
                              <a:pos x="T104" y="T105"/>
                            </a:cxn>
                          </a:cxnLst>
                          <a:rect l="0" t="0" r="r" b="b"/>
                          <a:pathLst>
                            <a:path w="167" h="98">
                              <a:moveTo>
                                <a:pt x="43" y="0"/>
                              </a:moveTo>
                              <a:lnTo>
                                <a:pt x="0" y="0"/>
                              </a:lnTo>
                              <a:lnTo>
                                <a:pt x="0" y="98"/>
                              </a:lnTo>
                              <a:lnTo>
                                <a:pt x="44" y="98"/>
                              </a:lnTo>
                              <a:lnTo>
                                <a:pt x="58" y="95"/>
                              </a:lnTo>
                              <a:lnTo>
                                <a:pt x="69" y="89"/>
                              </a:lnTo>
                              <a:lnTo>
                                <a:pt x="75" y="81"/>
                              </a:lnTo>
                              <a:lnTo>
                                <a:pt x="21" y="81"/>
                              </a:lnTo>
                              <a:lnTo>
                                <a:pt x="21" y="55"/>
                              </a:lnTo>
                              <a:lnTo>
                                <a:pt x="77" y="55"/>
                              </a:lnTo>
                              <a:lnTo>
                                <a:pt x="70" y="49"/>
                              </a:lnTo>
                              <a:lnTo>
                                <a:pt x="63" y="46"/>
                              </a:lnTo>
                              <a:lnTo>
                                <a:pt x="70" y="43"/>
                              </a:lnTo>
                              <a:lnTo>
                                <a:pt x="73" y="39"/>
                              </a:lnTo>
                              <a:lnTo>
                                <a:pt x="21" y="39"/>
                              </a:lnTo>
                              <a:lnTo>
                                <a:pt x="21" y="16"/>
                              </a:lnTo>
                              <a:lnTo>
                                <a:pt x="74" y="16"/>
                              </a:lnTo>
                              <a:lnTo>
                                <a:pt x="68" y="8"/>
                              </a:lnTo>
                              <a:lnTo>
                                <a:pt x="58" y="2"/>
                              </a:lnTo>
                              <a:lnTo>
                                <a:pt x="43" y="0"/>
                              </a:lnTo>
                              <a:close/>
                              <a:moveTo>
                                <a:pt x="77" y="55"/>
                              </a:moveTo>
                              <a:lnTo>
                                <a:pt x="51" y="55"/>
                              </a:lnTo>
                              <a:lnTo>
                                <a:pt x="57" y="60"/>
                              </a:lnTo>
                              <a:lnTo>
                                <a:pt x="57" y="77"/>
                              </a:lnTo>
                              <a:lnTo>
                                <a:pt x="51" y="81"/>
                              </a:lnTo>
                              <a:lnTo>
                                <a:pt x="75" y="81"/>
                              </a:lnTo>
                              <a:lnTo>
                                <a:pt x="76" y="80"/>
                              </a:lnTo>
                              <a:lnTo>
                                <a:pt x="78" y="69"/>
                              </a:lnTo>
                              <a:lnTo>
                                <a:pt x="78" y="56"/>
                              </a:lnTo>
                              <a:lnTo>
                                <a:pt x="77" y="55"/>
                              </a:lnTo>
                              <a:close/>
                              <a:moveTo>
                                <a:pt x="74" y="16"/>
                              </a:moveTo>
                              <a:lnTo>
                                <a:pt x="49" y="16"/>
                              </a:lnTo>
                              <a:lnTo>
                                <a:pt x="55" y="20"/>
                              </a:lnTo>
                              <a:lnTo>
                                <a:pt x="55" y="34"/>
                              </a:lnTo>
                              <a:lnTo>
                                <a:pt x="50" y="39"/>
                              </a:lnTo>
                              <a:lnTo>
                                <a:pt x="73" y="39"/>
                              </a:lnTo>
                              <a:lnTo>
                                <a:pt x="75" y="36"/>
                              </a:lnTo>
                              <a:lnTo>
                                <a:pt x="75" y="25"/>
                              </a:lnTo>
                              <a:lnTo>
                                <a:pt x="74" y="16"/>
                              </a:lnTo>
                              <a:close/>
                              <a:moveTo>
                                <a:pt x="164" y="0"/>
                              </a:moveTo>
                              <a:lnTo>
                                <a:pt x="95" y="0"/>
                              </a:lnTo>
                              <a:lnTo>
                                <a:pt x="95" y="98"/>
                              </a:lnTo>
                              <a:lnTo>
                                <a:pt x="164" y="98"/>
                              </a:lnTo>
                              <a:lnTo>
                                <a:pt x="167" y="80"/>
                              </a:lnTo>
                              <a:lnTo>
                                <a:pt x="115" y="80"/>
                              </a:lnTo>
                              <a:lnTo>
                                <a:pt x="115" y="56"/>
                              </a:lnTo>
                              <a:lnTo>
                                <a:pt x="162" y="56"/>
                              </a:lnTo>
                              <a:lnTo>
                                <a:pt x="162" y="38"/>
                              </a:lnTo>
                              <a:lnTo>
                                <a:pt x="115" y="38"/>
                              </a:lnTo>
                              <a:lnTo>
                                <a:pt x="115" y="17"/>
                              </a:lnTo>
                              <a:lnTo>
                                <a:pt x="164" y="17"/>
                              </a:lnTo>
                              <a:lnTo>
                                <a:pt x="1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6BE">
                            <a:alpha val="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81A56D" id="Freeform 10" o:spid="_x0000_s1026" style="position:absolute;margin-left:602.8pt;margin-top:28.95pt;width:8.35pt;height:4.9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67,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" path="m43,l,,,98r44,l58,95,69,89r6,-8l21,81r,-26l77,55,70,49,63,46r7,-3l73,39r-52,l21,16r53,l68,8,58,2,43,xm77,55r-26,l57,60r,17l51,81r24,l76,80,78,69r,-13l77,55xm74,16r-25,l55,20r,14l50,39r23,l75,36r,-11l74,16xm164,l95,r,98l164,98r3,-18l115,80r,-24l162,56r,-18l115,38r,-21l164,17,164,xe" fillcolor="#0076be" stroked="f">
                <v:fill opacity="6425f"/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74624" behindDoc="0" locked="0" layoutInCell="1" allowOverlap="1" wp14:anchorId="571D8644" wp14:editId="22B4D491">
            <wp:simplePos x="0" y="0"/>
            <wp:positionH relativeFrom="page">
              <wp:posOffset>7624772</wp:posOffset>
            </wp:positionH>
            <wp:positionV relativeFrom="paragraph">
              <wp:posOffset>534791</wp:posOffset>
            </wp:positionV>
            <wp:extent cx="147627" cy="82141"/>
            <wp:effectExtent l="0" t="0" r="0" b="0"/>
            <wp:wrapNone/>
            <wp:docPr id="16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10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627" cy="82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143510</wp:posOffset>
                </wp:positionV>
                <wp:extent cx="6964680" cy="523240"/>
                <wp:effectExtent l="0" t="0" r="0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4680" cy="523240"/>
                          <a:chOff x="682" y="226"/>
                          <a:chExt cx="10968" cy="824"/>
                        </a:xfrm>
                      </wpg:grpSpPr>
                      <wps:wsp>
                        <wps:cNvPr id="5" name="docshape248"/>
                        <wps:cNvSpPr>
                          <a:spLocks/>
                        </wps:cNvSpPr>
                        <wps:spPr bwMode="auto">
                          <a:xfrm>
                            <a:off x="8466" y="225"/>
                            <a:ext cx="3184" cy="760"/>
                          </a:xfrm>
                          <a:custGeom>
                            <a:avLst/>
                            <a:gdLst>
                              <a:gd name="T0" fmla="+- 0 8509 8466"/>
                              <a:gd name="T1" fmla="*/ T0 w 3184"/>
                              <a:gd name="T2" fmla="+- 0 288 226"/>
                              <a:gd name="T3" fmla="*/ 288 h 760"/>
                              <a:gd name="T4" fmla="+- 0 8547 8466"/>
                              <a:gd name="T5" fmla="*/ T4 w 3184"/>
                              <a:gd name="T6" fmla="+- 0 866 226"/>
                              <a:gd name="T7" fmla="*/ 866 h 760"/>
                              <a:gd name="T8" fmla="+- 0 8466 8466"/>
                              <a:gd name="T9" fmla="*/ T8 w 3184"/>
                              <a:gd name="T10" fmla="+- 0 928 226"/>
                              <a:gd name="T11" fmla="*/ 928 h 760"/>
                              <a:gd name="T12" fmla="+- 0 8836 8466"/>
                              <a:gd name="T13" fmla="*/ T12 w 3184"/>
                              <a:gd name="T14" fmla="+- 0 919 226"/>
                              <a:gd name="T15" fmla="*/ 919 h 760"/>
                              <a:gd name="T16" fmla="+- 0 8729 8466"/>
                              <a:gd name="T17" fmla="*/ T16 w 3184"/>
                              <a:gd name="T18" fmla="+- 0 843 226"/>
                              <a:gd name="T19" fmla="*/ 843 h 760"/>
                              <a:gd name="T20" fmla="+- 0 8772 8466"/>
                              <a:gd name="T21" fmla="*/ T20 w 3184"/>
                              <a:gd name="T22" fmla="+- 0 288 226"/>
                              <a:gd name="T23" fmla="*/ 288 h 760"/>
                              <a:gd name="T24" fmla="+- 0 9003 8466"/>
                              <a:gd name="T25" fmla="*/ T24 w 3184"/>
                              <a:gd name="T26" fmla="+- 0 757 226"/>
                              <a:gd name="T27" fmla="*/ 757 h 760"/>
                              <a:gd name="T28" fmla="+- 0 8836 8466"/>
                              <a:gd name="T29" fmla="*/ T28 w 3184"/>
                              <a:gd name="T30" fmla="+- 0 919 226"/>
                              <a:gd name="T31" fmla="*/ 919 h 760"/>
                              <a:gd name="T32" fmla="+- 0 9091 8466"/>
                              <a:gd name="T33" fmla="*/ T32 w 3184"/>
                              <a:gd name="T34" fmla="+- 0 244 226"/>
                              <a:gd name="T35" fmla="*/ 244 h 760"/>
                              <a:gd name="T36" fmla="+- 0 9169 8466"/>
                              <a:gd name="T37" fmla="*/ T36 w 3184"/>
                              <a:gd name="T38" fmla="+- 0 314 226"/>
                              <a:gd name="T39" fmla="*/ 314 h 760"/>
                              <a:gd name="T40" fmla="+- 0 9159 8466"/>
                              <a:gd name="T41" fmla="*/ T40 w 3184"/>
                              <a:gd name="T42" fmla="+- 0 915 226"/>
                              <a:gd name="T43" fmla="*/ 915 h 760"/>
                              <a:gd name="T44" fmla="+- 0 9434 8466"/>
                              <a:gd name="T45" fmla="*/ T44 w 3184"/>
                              <a:gd name="T46" fmla="+- 0 967 226"/>
                              <a:gd name="T47" fmla="*/ 967 h 760"/>
                              <a:gd name="T48" fmla="+- 0 9356 8466"/>
                              <a:gd name="T49" fmla="*/ T48 w 3184"/>
                              <a:gd name="T50" fmla="+- 0 897 226"/>
                              <a:gd name="T51" fmla="*/ 897 h 760"/>
                              <a:gd name="T52" fmla="+- 0 9367 8466"/>
                              <a:gd name="T53" fmla="*/ T52 w 3184"/>
                              <a:gd name="T54" fmla="+- 0 296 226"/>
                              <a:gd name="T55" fmla="*/ 296 h 760"/>
                              <a:gd name="T56" fmla="+- 0 9863 8466"/>
                              <a:gd name="T57" fmla="*/ T56 w 3184"/>
                              <a:gd name="T58" fmla="+- 0 226 226"/>
                              <a:gd name="T59" fmla="*/ 226 h 760"/>
                              <a:gd name="T60" fmla="+- 0 9556 8466"/>
                              <a:gd name="T61" fmla="*/ T60 w 3184"/>
                              <a:gd name="T62" fmla="+- 0 343 226"/>
                              <a:gd name="T63" fmla="*/ 343 h 760"/>
                              <a:gd name="T64" fmla="+- 0 9472 8466"/>
                              <a:gd name="T65" fmla="*/ T64 w 3184"/>
                              <a:gd name="T66" fmla="+- 0 562 226"/>
                              <a:gd name="T67" fmla="*/ 562 h 760"/>
                              <a:gd name="T68" fmla="+- 0 9524 8466"/>
                              <a:gd name="T69" fmla="*/ T68 w 3184"/>
                              <a:gd name="T70" fmla="+- 0 845 226"/>
                              <a:gd name="T71" fmla="*/ 845 h 760"/>
                              <a:gd name="T72" fmla="+- 0 9737 8466"/>
                              <a:gd name="T73" fmla="*/ T72 w 3184"/>
                              <a:gd name="T74" fmla="+- 0 977 226"/>
                              <a:gd name="T75" fmla="*/ 977 h 760"/>
                              <a:gd name="T76" fmla="+- 0 9992 8466"/>
                              <a:gd name="T77" fmla="*/ T76 w 3184"/>
                              <a:gd name="T78" fmla="+- 0 970 226"/>
                              <a:gd name="T79" fmla="*/ 970 h 760"/>
                              <a:gd name="T80" fmla="+- 0 9793 8466"/>
                              <a:gd name="T81" fmla="*/ T80 w 3184"/>
                              <a:gd name="T82" fmla="+- 0 921 226"/>
                              <a:gd name="T83" fmla="*/ 921 h 760"/>
                              <a:gd name="T84" fmla="+- 0 9674 8466"/>
                              <a:gd name="T85" fmla="*/ T84 w 3184"/>
                              <a:gd name="T86" fmla="+- 0 694 226"/>
                              <a:gd name="T87" fmla="*/ 694 h 760"/>
                              <a:gd name="T88" fmla="+- 0 9679 8466"/>
                              <a:gd name="T89" fmla="*/ T88 w 3184"/>
                              <a:gd name="T90" fmla="+- 0 469 226"/>
                              <a:gd name="T91" fmla="*/ 469 h 760"/>
                              <a:gd name="T92" fmla="+- 0 9864 8466"/>
                              <a:gd name="T93" fmla="*/ T92 w 3184"/>
                              <a:gd name="T94" fmla="+- 0 275 226"/>
                              <a:gd name="T95" fmla="*/ 275 h 760"/>
                              <a:gd name="T96" fmla="+- 0 9924 8466"/>
                              <a:gd name="T97" fmla="*/ T96 w 3184"/>
                              <a:gd name="T98" fmla="+- 0 228 226"/>
                              <a:gd name="T99" fmla="*/ 228 h 760"/>
                              <a:gd name="T100" fmla="+- 0 9847 8466"/>
                              <a:gd name="T101" fmla="*/ T100 w 3184"/>
                              <a:gd name="T102" fmla="+- 0 672 226"/>
                              <a:gd name="T103" fmla="*/ 672 h 760"/>
                              <a:gd name="T104" fmla="+- 0 9933 8466"/>
                              <a:gd name="T105" fmla="*/ T104 w 3184"/>
                              <a:gd name="T106" fmla="+- 0 730 226"/>
                              <a:gd name="T107" fmla="*/ 730 h 760"/>
                              <a:gd name="T108" fmla="+- 0 9925 8466"/>
                              <a:gd name="T109" fmla="*/ T108 w 3184"/>
                              <a:gd name="T110" fmla="+- 0 922 226"/>
                              <a:gd name="T111" fmla="*/ 922 h 760"/>
                              <a:gd name="T112" fmla="+- 0 9880 8466"/>
                              <a:gd name="T113" fmla="*/ T112 w 3184"/>
                              <a:gd name="T114" fmla="+- 0 936 226"/>
                              <a:gd name="T115" fmla="*/ 936 h 760"/>
                              <a:gd name="T116" fmla="+- 0 10116 8466"/>
                              <a:gd name="T117" fmla="*/ T116 w 3184"/>
                              <a:gd name="T118" fmla="+- 0 730 226"/>
                              <a:gd name="T119" fmla="*/ 730 h 760"/>
                              <a:gd name="T120" fmla="+- 0 10172 8466"/>
                              <a:gd name="T121" fmla="*/ T120 w 3184"/>
                              <a:gd name="T122" fmla="+- 0 672 226"/>
                              <a:gd name="T123" fmla="*/ 672 h 760"/>
                              <a:gd name="T124" fmla="+- 0 9942 8466"/>
                              <a:gd name="T125" fmla="*/ T124 w 3184"/>
                              <a:gd name="T126" fmla="+- 0 294 226"/>
                              <a:gd name="T127" fmla="*/ 294 h 760"/>
                              <a:gd name="T128" fmla="+- 0 10105 8466"/>
                              <a:gd name="T129" fmla="*/ T128 w 3184"/>
                              <a:gd name="T130" fmla="+- 0 468 226"/>
                              <a:gd name="T131" fmla="*/ 468 h 760"/>
                              <a:gd name="T132" fmla="+- 0 10193 8466"/>
                              <a:gd name="T133" fmla="*/ T132 w 3184"/>
                              <a:gd name="T134" fmla="+- 0 284 226"/>
                              <a:gd name="T135" fmla="*/ 284 h 760"/>
                              <a:gd name="T136" fmla="+- 0 10273 8466"/>
                              <a:gd name="T137" fmla="*/ T136 w 3184"/>
                              <a:gd name="T138" fmla="+- 0 345 226"/>
                              <a:gd name="T139" fmla="*/ 345 h 760"/>
                              <a:gd name="T140" fmla="+- 0 10236 8466"/>
                              <a:gd name="T141" fmla="*/ T140 w 3184"/>
                              <a:gd name="T142" fmla="+- 0 924 226"/>
                              <a:gd name="T143" fmla="*/ 924 h 760"/>
                              <a:gd name="T144" fmla="+- 0 10536 8466"/>
                              <a:gd name="T145" fmla="*/ T144 w 3184"/>
                              <a:gd name="T146" fmla="+- 0 928 226"/>
                              <a:gd name="T147" fmla="*/ 928 h 760"/>
                              <a:gd name="T148" fmla="+- 0 10455 8466"/>
                              <a:gd name="T149" fmla="*/ T148 w 3184"/>
                              <a:gd name="T150" fmla="+- 0 866 226"/>
                              <a:gd name="T151" fmla="*/ 866 h 760"/>
                              <a:gd name="T152" fmla="+- 0 10455 8466"/>
                              <a:gd name="T153" fmla="*/ T152 w 3184"/>
                              <a:gd name="T154" fmla="+- 0 556 226"/>
                              <a:gd name="T155" fmla="*/ 556 h 760"/>
                              <a:gd name="T156" fmla="+- 0 10493 8466"/>
                              <a:gd name="T157" fmla="*/ T156 w 3184"/>
                              <a:gd name="T158" fmla="+- 0 288 226"/>
                              <a:gd name="T159" fmla="*/ 288 h 760"/>
                              <a:gd name="T160" fmla="+- 0 10705 8466"/>
                              <a:gd name="T161" fmla="*/ T160 w 3184"/>
                              <a:gd name="T162" fmla="+- 0 606 226"/>
                              <a:gd name="T163" fmla="*/ 606 h 760"/>
                              <a:gd name="T164" fmla="+- 0 10667 8466"/>
                              <a:gd name="T165" fmla="*/ T164 w 3184"/>
                              <a:gd name="T166" fmla="+- 0 924 226"/>
                              <a:gd name="T167" fmla="*/ 924 h 760"/>
                              <a:gd name="T168" fmla="+- 0 10968 8466"/>
                              <a:gd name="T169" fmla="*/ T168 w 3184"/>
                              <a:gd name="T170" fmla="+- 0 928 226"/>
                              <a:gd name="T171" fmla="*/ 928 h 760"/>
                              <a:gd name="T172" fmla="+- 0 10887 8466"/>
                              <a:gd name="T173" fmla="*/ T172 w 3184"/>
                              <a:gd name="T174" fmla="+- 0 866 226"/>
                              <a:gd name="T175" fmla="*/ 866 h 760"/>
                              <a:gd name="T176" fmla="+- 0 10624 8466"/>
                              <a:gd name="T177" fmla="*/ T176 w 3184"/>
                              <a:gd name="T178" fmla="+- 0 284 226"/>
                              <a:gd name="T179" fmla="*/ 284 h 760"/>
                              <a:gd name="T180" fmla="+- 0 10705 8466"/>
                              <a:gd name="T181" fmla="*/ T180 w 3184"/>
                              <a:gd name="T182" fmla="+- 0 345 226"/>
                              <a:gd name="T183" fmla="*/ 345 h 760"/>
                              <a:gd name="T184" fmla="+- 0 10889 8466"/>
                              <a:gd name="T185" fmla="*/ T184 w 3184"/>
                              <a:gd name="T186" fmla="+- 0 314 226"/>
                              <a:gd name="T187" fmla="*/ 314 h 760"/>
                              <a:gd name="T188" fmla="+- 0 10968 8466"/>
                              <a:gd name="T189" fmla="*/ T188 w 3184"/>
                              <a:gd name="T190" fmla="+- 0 244 226"/>
                              <a:gd name="T191" fmla="*/ 244 h 760"/>
                              <a:gd name="T192" fmla="+- 0 11244 8466"/>
                              <a:gd name="T193" fmla="*/ T192 w 3184"/>
                              <a:gd name="T194" fmla="+- 0 891 226"/>
                              <a:gd name="T195" fmla="*/ 891 h 760"/>
                              <a:gd name="T196" fmla="+- 0 11147 8466"/>
                              <a:gd name="T197" fmla="*/ T196 w 3184"/>
                              <a:gd name="T198" fmla="+- 0 928 226"/>
                              <a:gd name="T199" fmla="*/ 928 h 760"/>
                              <a:gd name="T200" fmla="+- 0 11465 8466"/>
                              <a:gd name="T201" fmla="*/ T200 w 3184"/>
                              <a:gd name="T202" fmla="+- 0 923 226"/>
                              <a:gd name="T203" fmla="*/ 923 h 760"/>
                              <a:gd name="T204" fmla="+- 0 11426 8466"/>
                              <a:gd name="T205" fmla="*/ T204 w 3184"/>
                              <a:gd name="T206" fmla="+- 0 868 226"/>
                              <a:gd name="T207" fmla="*/ 868 h 760"/>
                              <a:gd name="T208" fmla="+- 0 11022 8466"/>
                              <a:gd name="T209" fmla="*/ T208 w 3184"/>
                              <a:gd name="T210" fmla="+- 0 444 226"/>
                              <a:gd name="T211" fmla="*/ 444 h 760"/>
                              <a:gd name="T212" fmla="+- 0 11150 8466"/>
                              <a:gd name="T213" fmla="*/ T212 w 3184"/>
                              <a:gd name="T214" fmla="+- 0 302 226"/>
                              <a:gd name="T215" fmla="*/ 302 h 760"/>
                              <a:gd name="T216" fmla="+- 0 11650 8466"/>
                              <a:gd name="T217" fmla="*/ T216 w 3184"/>
                              <a:gd name="T218" fmla="+- 0 293 226"/>
                              <a:gd name="T219" fmla="*/ 293 h 760"/>
                              <a:gd name="T220" fmla="+- 0 11584 8466"/>
                              <a:gd name="T221" fmla="*/ T220 w 3184"/>
                              <a:gd name="T222" fmla="+- 0 377 226"/>
                              <a:gd name="T223" fmla="*/ 377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3184" h="760">
                                <a:moveTo>
                                  <a:pt x="357" y="18"/>
                                </a:moveTo>
                                <a:lnTo>
                                  <a:pt x="0" y="18"/>
                                </a:lnTo>
                                <a:lnTo>
                                  <a:pt x="0" y="58"/>
                                </a:lnTo>
                                <a:lnTo>
                                  <a:pt x="43" y="62"/>
                                </a:lnTo>
                                <a:lnTo>
                                  <a:pt x="67" y="70"/>
                                </a:lnTo>
                                <a:lnTo>
                                  <a:pt x="78" y="88"/>
                                </a:lnTo>
                                <a:lnTo>
                                  <a:pt x="81" y="119"/>
                                </a:lnTo>
                                <a:lnTo>
                                  <a:pt x="81" y="640"/>
                                </a:lnTo>
                                <a:lnTo>
                                  <a:pt x="78" y="671"/>
                                </a:lnTo>
                                <a:lnTo>
                                  <a:pt x="67" y="689"/>
                                </a:lnTo>
                                <a:lnTo>
                                  <a:pt x="43" y="698"/>
                                </a:lnTo>
                                <a:lnTo>
                                  <a:pt x="0" y="702"/>
                                </a:lnTo>
                                <a:lnTo>
                                  <a:pt x="0" y="741"/>
                                </a:lnTo>
                                <a:lnTo>
                                  <a:pt x="567" y="741"/>
                                </a:lnTo>
                                <a:lnTo>
                                  <a:pt x="570" y="693"/>
                                </a:lnTo>
                                <a:lnTo>
                                  <a:pt x="370" y="693"/>
                                </a:lnTo>
                                <a:lnTo>
                                  <a:pt x="318" y="690"/>
                                </a:lnTo>
                                <a:lnTo>
                                  <a:pt x="285" y="680"/>
                                </a:lnTo>
                                <a:lnTo>
                                  <a:pt x="268" y="658"/>
                                </a:lnTo>
                                <a:lnTo>
                                  <a:pt x="263" y="617"/>
                                </a:lnTo>
                                <a:lnTo>
                                  <a:pt x="263" y="119"/>
                                </a:lnTo>
                                <a:lnTo>
                                  <a:pt x="265" y="88"/>
                                </a:lnTo>
                                <a:lnTo>
                                  <a:pt x="278" y="70"/>
                                </a:lnTo>
                                <a:lnTo>
                                  <a:pt x="306" y="62"/>
                                </a:lnTo>
                                <a:lnTo>
                                  <a:pt x="357" y="58"/>
                                </a:lnTo>
                                <a:lnTo>
                                  <a:pt x="357" y="18"/>
                                </a:lnTo>
                                <a:close/>
                                <a:moveTo>
                                  <a:pt x="578" y="531"/>
                                </a:moveTo>
                                <a:lnTo>
                                  <a:pt x="537" y="531"/>
                                </a:lnTo>
                                <a:lnTo>
                                  <a:pt x="511" y="598"/>
                                </a:lnTo>
                                <a:lnTo>
                                  <a:pt x="484" y="649"/>
                                </a:lnTo>
                                <a:lnTo>
                                  <a:pt x="441" y="681"/>
                                </a:lnTo>
                                <a:lnTo>
                                  <a:pt x="370" y="693"/>
                                </a:lnTo>
                                <a:lnTo>
                                  <a:pt x="570" y="693"/>
                                </a:lnTo>
                                <a:lnTo>
                                  <a:pt x="578" y="531"/>
                                </a:lnTo>
                                <a:close/>
                                <a:moveTo>
                                  <a:pt x="968" y="18"/>
                                </a:moveTo>
                                <a:lnTo>
                                  <a:pt x="625" y="18"/>
                                </a:lnTo>
                                <a:lnTo>
                                  <a:pt x="625" y="58"/>
                                </a:lnTo>
                                <a:lnTo>
                                  <a:pt x="668" y="62"/>
                                </a:lnTo>
                                <a:lnTo>
                                  <a:pt x="693" y="70"/>
                                </a:lnTo>
                                <a:lnTo>
                                  <a:pt x="703" y="88"/>
                                </a:lnTo>
                                <a:lnTo>
                                  <a:pt x="706" y="119"/>
                                </a:lnTo>
                                <a:lnTo>
                                  <a:pt x="706" y="640"/>
                                </a:lnTo>
                                <a:lnTo>
                                  <a:pt x="703" y="671"/>
                                </a:lnTo>
                                <a:lnTo>
                                  <a:pt x="693" y="689"/>
                                </a:lnTo>
                                <a:lnTo>
                                  <a:pt x="668" y="698"/>
                                </a:lnTo>
                                <a:lnTo>
                                  <a:pt x="625" y="702"/>
                                </a:lnTo>
                                <a:lnTo>
                                  <a:pt x="625" y="741"/>
                                </a:lnTo>
                                <a:lnTo>
                                  <a:pt x="968" y="741"/>
                                </a:lnTo>
                                <a:lnTo>
                                  <a:pt x="968" y="702"/>
                                </a:lnTo>
                                <a:lnTo>
                                  <a:pt x="925" y="698"/>
                                </a:lnTo>
                                <a:lnTo>
                                  <a:pt x="901" y="689"/>
                                </a:lnTo>
                                <a:lnTo>
                                  <a:pt x="890" y="671"/>
                                </a:lnTo>
                                <a:lnTo>
                                  <a:pt x="888" y="640"/>
                                </a:lnTo>
                                <a:lnTo>
                                  <a:pt x="888" y="119"/>
                                </a:lnTo>
                                <a:lnTo>
                                  <a:pt x="890" y="88"/>
                                </a:lnTo>
                                <a:lnTo>
                                  <a:pt x="901" y="70"/>
                                </a:lnTo>
                                <a:lnTo>
                                  <a:pt x="925" y="62"/>
                                </a:lnTo>
                                <a:lnTo>
                                  <a:pt x="968" y="58"/>
                                </a:lnTo>
                                <a:lnTo>
                                  <a:pt x="968" y="18"/>
                                </a:lnTo>
                                <a:close/>
                                <a:moveTo>
                                  <a:pt x="1397" y="0"/>
                                </a:moveTo>
                                <a:lnTo>
                                  <a:pt x="1292" y="8"/>
                                </a:lnTo>
                                <a:lnTo>
                                  <a:pt x="1207" y="33"/>
                                </a:lnTo>
                                <a:lnTo>
                                  <a:pt x="1141" y="70"/>
                                </a:lnTo>
                                <a:lnTo>
                                  <a:pt x="1090" y="117"/>
                                </a:lnTo>
                                <a:lnTo>
                                  <a:pt x="1053" y="170"/>
                                </a:lnTo>
                                <a:lnTo>
                                  <a:pt x="1029" y="226"/>
                                </a:lnTo>
                                <a:lnTo>
                                  <a:pt x="1013" y="283"/>
                                </a:lnTo>
                                <a:lnTo>
                                  <a:pt x="1006" y="336"/>
                                </a:lnTo>
                                <a:lnTo>
                                  <a:pt x="1004" y="384"/>
                                </a:lnTo>
                                <a:lnTo>
                                  <a:pt x="1010" y="479"/>
                                </a:lnTo>
                                <a:lnTo>
                                  <a:pt x="1029" y="557"/>
                                </a:lnTo>
                                <a:lnTo>
                                  <a:pt x="1058" y="619"/>
                                </a:lnTo>
                                <a:lnTo>
                                  <a:pt x="1096" y="667"/>
                                </a:lnTo>
                                <a:lnTo>
                                  <a:pt x="1141" y="705"/>
                                </a:lnTo>
                                <a:lnTo>
                                  <a:pt x="1203" y="734"/>
                                </a:lnTo>
                                <a:lnTo>
                                  <a:pt x="1271" y="751"/>
                                </a:lnTo>
                                <a:lnTo>
                                  <a:pt x="1336" y="758"/>
                                </a:lnTo>
                                <a:lnTo>
                                  <a:pt x="1392" y="759"/>
                                </a:lnTo>
                                <a:lnTo>
                                  <a:pt x="1458" y="755"/>
                                </a:lnTo>
                                <a:lnTo>
                                  <a:pt x="1526" y="744"/>
                                </a:lnTo>
                                <a:lnTo>
                                  <a:pt x="1592" y="728"/>
                                </a:lnTo>
                                <a:lnTo>
                                  <a:pt x="1644" y="710"/>
                                </a:lnTo>
                                <a:lnTo>
                                  <a:pt x="1396" y="710"/>
                                </a:lnTo>
                                <a:lnTo>
                                  <a:pt x="1327" y="695"/>
                                </a:lnTo>
                                <a:lnTo>
                                  <a:pt x="1277" y="655"/>
                                </a:lnTo>
                                <a:lnTo>
                                  <a:pt x="1242" y="598"/>
                                </a:lnTo>
                                <a:lnTo>
                                  <a:pt x="1220" y="533"/>
                                </a:lnTo>
                                <a:lnTo>
                                  <a:pt x="1208" y="468"/>
                                </a:lnTo>
                                <a:lnTo>
                                  <a:pt x="1203" y="411"/>
                                </a:lnTo>
                                <a:lnTo>
                                  <a:pt x="1202" y="370"/>
                                </a:lnTo>
                                <a:lnTo>
                                  <a:pt x="1204" y="312"/>
                                </a:lnTo>
                                <a:lnTo>
                                  <a:pt x="1213" y="243"/>
                                </a:lnTo>
                                <a:lnTo>
                                  <a:pt x="1233" y="173"/>
                                </a:lnTo>
                                <a:lnTo>
                                  <a:pt x="1267" y="111"/>
                                </a:lnTo>
                                <a:lnTo>
                                  <a:pt x="1321" y="66"/>
                                </a:lnTo>
                                <a:lnTo>
                                  <a:pt x="1398" y="49"/>
                                </a:lnTo>
                                <a:lnTo>
                                  <a:pt x="1639" y="49"/>
                                </a:lnTo>
                                <a:lnTo>
                                  <a:pt x="1583" y="26"/>
                                </a:lnTo>
                                <a:lnTo>
                                  <a:pt x="1521" y="11"/>
                                </a:lnTo>
                                <a:lnTo>
                                  <a:pt x="1458" y="2"/>
                                </a:lnTo>
                                <a:lnTo>
                                  <a:pt x="1397" y="0"/>
                                </a:lnTo>
                                <a:close/>
                                <a:moveTo>
                                  <a:pt x="1706" y="405"/>
                                </a:moveTo>
                                <a:lnTo>
                                  <a:pt x="1381" y="405"/>
                                </a:lnTo>
                                <a:lnTo>
                                  <a:pt x="1381" y="446"/>
                                </a:lnTo>
                                <a:lnTo>
                                  <a:pt x="1428" y="450"/>
                                </a:lnTo>
                                <a:lnTo>
                                  <a:pt x="1454" y="459"/>
                                </a:lnTo>
                                <a:lnTo>
                                  <a:pt x="1465" y="476"/>
                                </a:lnTo>
                                <a:lnTo>
                                  <a:pt x="1467" y="504"/>
                                </a:lnTo>
                                <a:lnTo>
                                  <a:pt x="1467" y="667"/>
                                </a:lnTo>
                                <a:lnTo>
                                  <a:pt x="1467" y="677"/>
                                </a:lnTo>
                                <a:lnTo>
                                  <a:pt x="1465" y="688"/>
                                </a:lnTo>
                                <a:lnTo>
                                  <a:pt x="1459" y="696"/>
                                </a:lnTo>
                                <a:lnTo>
                                  <a:pt x="1450" y="702"/>
                                </a:lnTo>
                                <a:lnTo>
                                  <a:pt x="1440" y="705"/>
                                </a:lnTo>
                                <a:lnTo>
                                  <a:pt x="1429" y="708"/>
                                </a:lnTo>
                                <a:lnTo>
                                  <a:pt x="1414" y="710"/>
                                </a:lnTo>
                                <a:lnTo>
                                  <a:pt x="1396" y="710"/>
                                </a:lnTo>
                                <a:lnTo>
                                  <a:pt x="1644" y="710"/>
                                </a:lnTo>
                                <a:lnTo>
                                  <a:pt x="1650" y="708"/>
                                </a:lnTo>
                                <a:lnTo>
                                  <a:pt x="1650" y="504"/>
                                </a:lnTo>
                                <a:lnTo>
                                  <a:pt x="1652" y="475"/>
                                </a:lnTo>
                                <a:lnTo>
                                  <a:pt x="1660" y="459"/>
                                </a:lnTo>
                                <a:lnTo>
                                  <a:pt x="1677" y="450"/>
                                </a:lnTo>
                                <a:lnTo>
                                  <a:pt x="1706" y="446"/>
                                </a:lnTo>
                                <a:lnTo>
                                  <a:pt x="1706" y="405"/>
                                </a:lnTo>
                                <a:close/>
                                <a:moveTo>
                                  <a:pt x="1639" y="49"/>
                                </a:moveTo>
                                <a:lnTo>
                                  <a:pt x="1398" y="49"/>
                                </a:lnTo>
                                <a:lnTo>
                                  <a:pt x="1476" y="68"/>
                                </a:lnTo>
                                <a:lnTo>
                                  <a:pt x="1533" y="114"/>
                                </a:lnTo>
                                <a:lnTo>
                                  <a:pt x="1572" y="176"/>
                                </a:lnTo>
                                <a:lnTo>
                                  <a:pt x="1599" y="242"/>
                                </a:lnTo>
                                <a:lnTo>
                                  <a:pt x="1639" y="242"/>
                                </a:lnTo>
                                <a:lnTo>
                                  <a:pt x="1639" y="49"/>
                                </a:lnTo>
                                <a:close/>
                                <a:moveTo>
                                  <a:pt x="2070" y="18"/>
                                </a:moveTo>
                                <a:lnTo>
                                  <a:pt x="1727" y="18"/>
                                </a:lnTo>
                                <a:lnTo>
                                  <a:pt x="1727" y="58"/>
                                </a:lnTo>
                                <a:lnTo>
                                  <a:pt x="1770" y="62"/>
                                </a:lnTo>
                                <a:lnTo>
                                  <a:pt x="1794" y="70"/>
                                </a:lnTo>
                                <a:lnTo>
                                  <a:pt x="1805" y="88"/>
                                </a:lnTo>
                                <a:lnTo>
                                  <a:pt x="1807" y="119"/>
                                </a:lnTo>
                                <a:lnTo>
                                  <a:pt x="1807" y="640"/>
                                </a:lnTo>
                                <a:lnTo>
                                  <a:pt x="1805" y="671"/>
                                </a:lnTo>
                                <a:lnTo>
                                  <a:pt x="1794" y="689"/>
                                </a:lnTo>
                                <a:lnTo>
                                  <a:pt x="1770" y="698"/>
                                </a:lnTo>
                                <a:lnTo>
                                  <a:pt x="1727" y="702"/>
                                </a:lnTo>
                                <a:lnTo>
                                  <a:pt x="1727" y="741"/>
                                </a:lnTo>
                                <a:lnTo>
                                  <a:pt x="2070" y="741"/>
                                </a:lnTo>
                                <a:lnTo>
                                  <a:pt x="2070" y="702"/>
                                </a:lnTo>
                                <a:lnTo>
                                  <a:pt x="2027" y="698"/>
                                </a:lnTo>
                                <a:lnTo>
                                  <a:pt x="2002" y="689"/>
                                </a:lnTo>
                                <a:lnTo>
                                  <a:pt x="1991" y="671"/>
                                </a:lnTo>
                                <a:lnTo>
                                  <a:pt x="1989" y="640"/>
                                </a:lnTo>
                                <a:lnTo>
                                  <a:pt x="1989" y="380"/>
                                </a:lnTo>
                                <a:lnTo>
                                  <a:pt x="2421" y="380"/>
                                </a:lnTo>
                                <a:lnTo>
                                  <a:pt x="2421" y="330"/>
                                </a:lnTo>
                                <a:lnTo>
                                  <a:pt x="1989" y="330"/>
                                </a:lnTo>
                                <a:lnTo>
                                  <a:pt x="1989" y="119"/>
                                </a:lnTo>
                                <a:lnTo>
                                  <a:pt x="1991" y="88"/>
                                </a:lnTo>
                                <a:lnTo>
                                  <a:pt x="2002" y="70"/>
                                </a:lnTo>
                                <a:lnTo>
                                  <a:pt x="2027" y="62"/>
                                </a:lnTo>
                                <a:lnTo>
                                  <a:pt x="2070" y="58"/>
                                </a:lnTo>
                                <a:lnTo>
                                  <a:pt x="2070" y="18"/>
                                </a:lnTo>
                                <a:close/>
                                <a:moveTo>
                                  <a:pt x="2421" y="380"/>
                                </a:moveTo>
                                <a:lnTo>
                                  <a:pt x="2239" y="380"/>
                                </a:lnTo>
                                <a:lnTo>
                                  <a:pt x="2239" y="640"/>
                                </a:lnTo>
                                <a:lnTo>
                                  <a:pt x="2237" y="671"/>
                                </a:lnTo>
                                <a:lnTo>
                                  <a:pt x="2226" y="689"/>
                                </a:lnTo>
                                <a:lnTo>
                                  <a:pt x="2201" y="698"/>
                                </a:lnTo>
                                <a:lnTo>
                                  <a:pt x="2158" y="702"/>
                                </a:lnTo>
                                <a:lnTo>
                                  <a:pt x="2158" y="741"/>
                                </a:lnTo>
                                <a:lnTo>
                                  <a:pt x="2502" y="741"/>
                                </a:lnTo>
                                <a:lnTo>
                                  <a:pt x="2502" y="702"/>
                                </a:lnTo>
                                <a:lnTo>
                                  <a:pt x="2459" y="698"/>
                                </a:lnTo>
                                <a:lnTo>
                                  <a:pt x="2434" y="689"/>
                                </a:lnTo>
                                <a:lnTo>
                                  <a:pt x="2423" y="671"/>
                                </a:lnTo>
                                <a:lnTo>
                                  <a:pt x="2421" y="640"/>
                                </a:lnTo>
                                <a:lnTo>
                                  <a:pt x="2421" y="380"/>
                                </a:lnTo>
                                <a:close/>
                                <a:moveTo>
                                  <a:pt x="2502" y="18"/>
                                </a:moveTo>
                                <a:lnTo>
                                  <a:pt x="2158" y="18"/>
                                </a:lnTo>
                                <a:lnTo>
                                  <a:pt x="2158" y="58"/>
                                </a:lnTo>
                                <a:lnTo>
                                  <a:pt x="2201" y="62"/>
                                </a:lnTo>
                                <a:lnTo>
                                  <a:pt x="2226" y="70"/>
                                </a:lnTo>
                                <a:lnTo>
                                  <a:pt x="2237" y="88"/>
                                </a:lnTo>
                                <a:lnTo>
                                  <a:pt x="2239" y="119"/>
                                </a:lnTo>
                                <a:lnTo>
                                  <a:pt x="2239" y="330"/>
                                </a:lnTo>
                                <a:lnTo>
                                  <a:pt x="2421" y="330"/>
                                </a:lnTo>
                                <a:lnTo>
                                  <a:pt x="2421" y="119"/>
                                </a:lnTo>
                                <a:lnTo>
                                  <a:pt x="2423" y="88"/>
                                </a:lnTo>
                                <a:lnTo>
                                  <a:pt x="2434" y="70"/>
                                </a:lnTo>
                                <a:lnTo>
                                  <a:pt x="2459" y="62"/>
                                </a:lnTo>
                                <a:lnTo>
                                  <a:pt x="2502" y="58"/>
                                </a:lnTo>
                                <a:lnTo>
                                  <a:pt x="2502" y="18"/>
                                </a:lnTo>
                                <a:close/>
                                <a:moveTo>
                                  <a:pt x="2960" y="67"/>
                                </a:moveTo>
                                <a:lnTo>
                                  <a:pt x="2780" y="67"/>
                                </a:lnTo>
                                <a:lnTo>
                                  <a:pt x="2780" y="642"/>
                                </a:lnTo>
                                <a:lnTo>
                                  <a:pt x="2778" y="665"/>
                                </a:lnTo>
                                <a:lnTo>
                                  <a:pt x="2772" y="682"/>
                                </a:lnTo>
                                <a:lnTo>
                                  <a:pt x="2760" y="693"/>
                                </a:lnTo>
                                <a:lnTo>
                                  <a:pt x="2742" y="697"/>
                                </a:lnTo>
                                <a:lnTo>
                                  <a:pt x="2681" y="702"/>
                                </a:lnTo>
                                <a:lnTo>
                                  <a:pt x="2681" y="741"/>
                                </a:lnTo>
                                <a:lnTo>
                                  <a:pt x="3059" y="741"/>
                                </a:lnTo>
                                <a:lnTo>
                                  <a:pt x="3059" y="702"/>
                                </a:lnTo>
                                <a:lnTo>
                                  <a:pt x="2999" y="697"/>
                                </a:lnTo>
                                <a:lnTo>
                                  <a:pt x="2980" y="693"/>
                                </a:lnTo>
                                <a:lnTo>
                                  <a:pt x="2968" y="682"/>
                                </a:lnTo>
                                <a:lnTo>
                                  <a:pt x="2962" y="665"/>
                                </a:lnTo>
                                <a:lnTo>
                                  <a:pt x="2960" y="642"/>
                                </a:lnTo>
                                <a:lnTo>
                                  <a:pt x="2960" y="67"/>
                                </a:lnTo>
                                <a:close/>
                                <a:moveTo>
                                  <a:pt x="3184" y="18"/>
                                </a:moveTo>
                                <a:lnTo>
                                  <a:pt x="2556" y="18"/>
                                </a:lnTo>
                                <a:lnTo>
                                  <a:pt x="2556" y="218"/>
                                </a:lnTo>
                                <a:lnTo>
                                  <a:pt x="2596" y="218"/>
                                </a:lnTo>
                                <a:lnTo>
                                  <a:pt x="2622" y="151"/>
                                </a:lnTo>
                                <a:lnTo>
                                  <a:pt x="2648" y="104"/>
                                </a:lnTo>
                                <a:lnTo>
                                  <a:pt x="2684" y="76"/>
                                </a:lnTo>
                                <a:lnTo>
                                  <a:pt x="2740" y="67"/>
                                </a:lnTo>
                                <a:lnTo>
                                  <a:pt x="3184" y="67"/>
                                </a:lnTo>
                                <a:lnTo>
                                  <a:pt x="3184" y="18"/>
                                </a:lnTo>
                                <a:close/>
                                <a:moveTo>
                                  <a:pt x="3184" y="67"/>
                                </a:moveTo>
                                <a:lnTo>
                                  <a:pt x="3000" y="67"/>
                                </a:lnTo>
                                <a:lnTo>
                                  <a:pt x="3056" y="76"/>
                                </a:lnTo>
                                <a:lnTo>
                                  <a:pt x="3092" y="104"/>
                                </a:lnTo>
                                <a:lnTo>
                                  <a:pt x="3118" y="151"/>
                                </a:lnTo>
                                <a:lnTo>
                                  <a:pt x="3144" y="218"/>
                                </a:lnTo>
                                <a:lnTo>
                                  <a:pt x="3184" y="218"/>
                                </a:lnTo>
                                <a:lnTo>
                                  <a:pt x="3184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B515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682" y="1039"/>
                            <a:ext cx="1085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DB51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docshape249"/>
                        <wps:cNvSpPr txBox="1">
                          <a:spLocks noChangeArrowheads="1"/>
                        </wps:cNvSpPr>
                        <wps:spPr bwMode="auto">
                          <a:xfrm>
                            <a:off x="682" y="225"/>
                            <a:ext cx="10968" cy="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51D66" w:rsidRDefault="00751D66" w:rsidP="00751D66">
                              <w:pPr>
                                <w:spacing w:before="11"/>
                              </w:pPr>
                            </w:p>
                            <w:p w:rsidR="00751D66" w:rsidRDefault="00751D66" w:rsidP="00751D66">
                              <w:pPr>
                                <w:spacing w:before="1"/>
                                <w:ind w:left="37"/>
                              </w:pPr>
                              <w:r>
                                <w:rPr>
                                  <w:color w:val="E82C2A"/>
                                </w:rPr>
                                <w:t>&lt;Pastor</w:t>
                              </w:r>
                              <w:r>
                                <w:rPr>
                                  <w:color w:val="E82C2A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color w:val="E82C2A"/>
                                </w:rPr>
                                <w:t>Name&gt;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left:0;text-align:left;margin-left:34.1pt;margin-top:11.3pt;width:548.4pt;height:41.2pt;z-index:-251637760;mso-position-horizontal-relative:page" coordorigin="682,226" coordsize="10968,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">
                <v:shape id="docshape248" o:spid="_x0000_s1027" style="position:absolute;left:8466;top:225;width:3184;height:760;visibility:visible;mso-wrap-style:square;v-text-anchor:top" coordsize="3184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" path="m357,18l,18,,58r43,4l67,70,78,88r3,31l81,640r-3,31l67,689r-24,9l,702r,39l567,741r3,-48l370,693r-52,-3l285,680,268,658r-5,-41l263,119r2,-31l278,70r28,-8l357,58r,-40xm578,531r-41,l511,598r-27,51l441,681r-71,12l570,693r8,-162xm968,18r-343,l625,58r43,4l693,70r10,18l706,119r,521l703,671r-10,18l668,698r-43,4l625,741r343,l968,702r-43,-4l901,689,890,671r-2,-31l888,119r2,-31l901,70r24,-8l968,58r,-40xm1397,l1292,8r-85,25l1141,70r-51,47l1053,170r-24,56l1013,283r-7,53l1004,384r6,95l1029,557r29,62l1096,667r45,38l1203,734r68,17l1336,758r56,1l1458,755r68,-11l1592,728r52,-18l1396,710r-69,-15l1277,655r-35,-57l1220,533r-12,-65l1203,411r-1,-41l1204,312r9,-69l1233,173r34,-62l1321,66r77,-17l1639,49,1583,26,1521,11,1458,2,1397,xm1706,405r-325,l1381,446r47,4l1454,459r11,17l1467,504r,163l1467,677r-2,11l1459,696r-9,6l1440,705r-11,3l1414,710r-18,l1644,710r6,-2l1650,504r2,-29l1660,459r17,-9l1706,446r,-41xm1639,49r-241,l1476,68r57,46l1572,176r27,66l1639,242r,-193xm2070,18r-343,l1727,58r43,4l1794,70r11,18l1807,119r,521l1805,671r-11,18l1770,698r-43,4l1727,741r343,l2070,702r-43,-4l2002,689r-11,-18l1989,640r,-260l2421,380r,-50l1989,330r,-211l1991,88r11,-18l2027,62r43,-4l2070,18xm2421,380r-182,l2239,640r-2,31l2226,689r-25,9l2158,702r,39l2502,741r,-39l2459,698r-25,-9l2423,671r-2,-31l2421,380xm2502,18r-344,l2158,58r43,4l2226,70r11,18l2239,119r,211l2421,330r,-211l2423,88r11,-18l2459,62r43,-4l2502,18xm2960,67r-180,l2780,642r-2,23l2772,682r-12,11l2742,697r-61,5l2681,741r378,l3059,702r-60,-5l2980,693r-12,-11l2962,665r-2,-23l2960,67xm3184,18r-628,l2556,218r40,l2622,151r26,-47l2684,76r56,-9l3184,67r,-49xm3184,67r-184,l3056,76r36,28l3118,151r26,67l3184,218r,-151xe" fillcolor="#fdb515" stroked="f">
                  <v:fill opacity="6425f"/>
                  <v:path arrowok="t" o:connecttype="custom" o:connectlocs="43,288;81,866;0,928;370,919;263,843;306,288;537,757;370,919;625,244;703,314;693,915;968,967;890,897;901,296;1397,226;1090,343;1006,562;1058,845;1271,977;1526,970;1327,921;1208,694;1213,469;1398,275;1458,228;1381,672;1467,730;1459,922;1414,936;1650,730;1706,672;1476,294;1639,468;1727,284;1807,345;1770,924;2070,928;1989,866;1989,556;2027,288;2239,606;2201,924;2502,928;2421,866;2158,284;2239,345;2423,314;2502,244;2778,891;2681,928;2999,923;2960,868;2556,444;2684,302;3184,293;3118,377" o:connectangles="0,0,0,0,0,0,0,0,0,0,0,0,0,0,0,0,0,0,0,0,0,0,0,0,0,0,0,0,0,0,0,0,0,0,0,0,0,0,0,0,0,0,0,0,0,0,0,0,0,0,0,0,0,0,0,0"/>
                </v:shape>
                <v:line id="Line 10" o:spid="_x0000_s1028" style="position:absolute;visibility:visible;mso-wrap-style:square" from="682,1039" to="11540,1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" strokecolor="#fdb515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249" o:spid="_x0000_s1029" type="#_x0000_t202" style="position:absolute;left:682;top:225;width:10968;height:8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:rsidR="00751D66" w:rsidRDefault="00751D66" w:rsidP="00751D66">
                        <w:pPr>
                          <w:spacing w:before="11"/>
                        </w:pPr>
                      </w:p>
                      <w:p w:rsidR="00751D66" w:rsidRDefault="00751D66" w:rsidP="00751D66">
                        <w:pPr>
                          <w:spacing w:before="1"/>
                          <w:ind w:left="37"/>
                        </w:pPr>
                        <w:r>
                          <w:rPr>
                            <w:color w:val="E82C2A"/>
                          </w:rPr>
                          <w:t>&lt;Pastor</w:t>
                        </w:r>
                        <w:r>
                          <w:rPr>
                            <w:color w:val="E82C2A"/>
                            <w:spacing w:val="-7"/>
                          </w:rPr>
                          <w:t xml:space="preserve"> </w:t>
                        </w:r>
                        <w:r>
                          <w:rPr>
                            <w:color w:val="E82C2A"/>
                          </w:rPr>
                          <w:t>Name&gt;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color w:val="231F20"/>
        </w:rPr>
        <w:t>May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o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continu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les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loved</w:t>
      </w:r>
      <w:r>
        <w:rPr>
          <w:color w:val="231F20"/>
          <w:spacing w:val="-4"/>
        </w:rPr>
        <w:t xml:space="preserve"> </w:t>
      </w:r>
      <w:proofErr w:type="gramStart"/>
      <w:r>
        <w:rPr>
          <w:color w:val="231F20"/>
        </w:rPr>
        <w:t>ones,</w:t>
      </w:r>
      <w:proofErr w:type="gramEnd"/>
    </w:p>
    <w:p w:rsidR="001A1E24" w:rsidRDefault="001A1E24" w:rsidP="001A1E24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135255</wp:posOffset>
                </wp:positionV>
                <wp:extent cx="6894830" cy="1270"/>
                <wp:effectExtent l="13970" t="10160" r="15875" b="762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1270"/>
                        </a:xfrm>
                        <a:custGeom>
                          <a:avLst/>
                          <a:gdLst>
                            <a:gd name="T0" fmla="*/ 0 w 10858"/>
                            <a:gd name="T1" fmla="*/ 0 h 1270"/>
                            <a:gd name="T2" fmla="*/ 2147483646 w 10858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10858" h="1270">
                              <a:moveTo>
                                <a:pt x="0" y="0"/>
                              </a:moveTo>
                              <a:lnTo>
                                <a:pt x="10858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DB51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857A1" id="Freeform 2" o:spid="_x0000_s1026" style="position:absolute;margin-left:34.1pt;margin-top:10.65pt;width:542.9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" path="m,l10858,e" filled="f" strokecolor="#fdb515" strokeweight="1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:rsidR="005A26E1" w:rsidRDefault="001A1E24" w:rsidP="004F7C0B">
      <w:pPr>
        <w:pStyle w:val="Default"/>
        <w:spacing w:line="276" w:lineRule="auto"/>
        <w:jc w:val="center"/>
      </w:pPr>
      <w:r w:rsidRPr="006A35E2">
        <w:rPr>
          <w:noProof/>
          <w:color w:val="002F5F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ge">
                  <wp:posOffset>9210675</wp:posOffset>
                </wp:positionV>
                <wp:extent cx="6457950" cy="698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698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1047" w:rsidRPr="009A0669" w:rsidRDefault="00E61047" w:rsidP="00E61047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</w:pPr>
                            <w:r w:rsidRPr="006A35E2">
                              <w:rPr>
                                <w:rFonts w:cstheme="minorHAnsi"/>
                                <w:b/>
                                <w:bCs/>
                                <w:i/>
                                <w:color w:val="002F5F"/>
                              </w:rPr>
                              <w:t xml:space="preserve">Additional materials can be found at </w:t>
                            </w:r>
                            <w:hyperlink r:id="rId11" w:history="1">
                              <w:r w:rsidRPr="009A0669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color w:val="002060"/>
                                </w:rPr>
                                <w:t>CatholicCommunity.org/</w:t>
                              </w:r>
                              <w:proofErr w:type="spellStart"/>
                              <w:r w:rsidRPr="009A0669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color w:val="002060"/>
                                </w:rPr>
                                <w:t>ParishMaterials</w:t>
                              </w:r>
                              <w:proofErr w:type="spellEnd"/>
                            </w:hyperlink>
                          </w:p>
                          <w:p w:rsidR="00E61047" w:rsidRPr="009A0669" w:rsidRDefault="00E61047" w:rsidP="00BB78E2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</w:pPr>
                            <w:proofErr w:type="gramStart"/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or</w:t>
                            </w:r>
                            <w:proofErr w:type="gramEnd"/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 xml:space="preserve"> by contacting Sarah </w:t>
                            </w:r>
                            <w:r w:rsidR="004F7C0B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Gozur</w:t>
                            </w:r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: 216-696-6525 x</w:t>
                            </w:r>
                            <w:r w:rsidR="004F7C0B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1910</w:t>
                            </w:r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 xml:space="preserve">, </w:t>
                            </w:r>
                            <w:hyperlink r:id="rId12" w:history="1">
                              <w:r w:rsidR="004F7C0B" w:rsidRPr="00053CF3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</w:rPr>
                                <w:t>sgozur@catholiccommuniy.org</w:t>
                              </w:r>
                            </w:hyperlink>
                          </w:p>
                          <w:p w:rsidR="00E61047" w:rsidRDefault="00E610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0;margin-top:725.25pt;width:508.5pt;height:55pt;z-index:25166745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" filled="f" stroked="f">
                <v:textbox style="mso-fit-shape-to-text:t">
                  <w:txbxContent>
                    <w:p w:rsidR="00E61047" w:rsidRPr="009A0669" w:rsidRDefault="00E61047" w:rsidP="00E61047">
                      <w:pPr>
                        <w:pStyle w:val="Default"/>
                        <w:spacing w:line="276" w:lineRule="auto"/>
                        <w:jc w:val="center"/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</w:pPr>
                      <w:r w:rsidRPr="006A35E2">
                        <w:rPr>
                          <w:rFonts w:cstheme="minorHAnsi"/>
                          <w:b/>
                          <w:bCs/>
                          <w:i/>
                          <w:color w:val="002F5F"/>
                        </w:rPr>
                        <w:t xml:space="preserve">Additional materials can be found at </w:t>
                      </w:r>
                      <w:hyperlink r:id="rId13" w:history="1">
                        <w:r w:rsidRPr="009A0669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color w:val="002060"/>
                          </w:rPr>
                          <w:t>CatholicCommunity.org/</w:t>
                        </w:r>
                        <w:proofErr w:type="spellStart"/>
                        <w:r w:rsidRPr="009A0669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color w:val="002060"/>
                          </w:rPr>
                          <w:t>ParishMaterials</w:t>
                        </w:r>
                        <w:proofErr w:type="spellEnd"/>
                      </w:hyperlink>
                    </w:p>
                    <w:p w:rsidR="00E61047" w:rsidRPr="009A0669" w:rsidRDefault="00E61047" w:rsidP="00BB78E2">
                      <w:pPr>
                        <w:pStyle w:val="Default"/>
                        <w:spacing w:line="276" w:lineRule="auto"/>
                        <w:jc w:val="center"/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</w:pPr>
                      <w:proofErr w:type="gramStart"/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or</w:t>
                      </w:r>
                      <w:proofErr w:type="gramEnd"/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 xml:space="preserve"> by contacting Sarah </w:t>
                      </w:r>
                      <w:r w:rsidR="004F7C0B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Gozur</w:t>
                      </w:r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: 216-696-6525 x</w:t>
                      </w:r>
                      <w:r w:rsidR="004F7C0B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1910</w:t>
                      </w:r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 xml:space="preserve">, </w:t>
                      </w:r>
                      <w:hyperlink r:id="rId14" w:history="1">
                        <w:r w:rsidR="004F7C0B" w:rsidRPr="00053CF3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</w:rPr>
                          <w:t>sgozur@catholiccommuniy.org</w:t>
                        </w:r>
                      </w:hyperlink>
                    </w:p>
                    <w:p w:rsidR="00E61047" w:rsidRDefault="00E61047"/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6A35E2" w:rsidRDefault="006A35E2">
      <w:bookmarkStart w:id="1" w:name="_GoBack"/>
      <w:bookmarkEnd w:id="1"/>
    </w:p>
    <w:sectPr w:rsidR="006A35E2" w:rsidSect="00E610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F1334"/>
    <w:multiLevelType w:val="hybridMultilevel"/>
    <w:tmpl w:val="52E480B6"/>
    <w:lvl w:ilvl="0" w:tplc="D15AEF2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TQ3MrcEsowsTZV0lIJTi4sz8/NACsxqARVw38csAAAA"/>
  </w:docVars>
  <w:rsids>
    <w:rsidRoot w:val="00E61047"/>
    <w:rsid w:val="001A1E24"/>
    <w:rsid w:val="00344CC9"/>
    <w:rsid w:val="004F7C0B"/>
    <w:rsid w:val="005A26E1"/>
    <w:rsid w:val="006A35E2"/>
    <w:rsid w:val="006C3150"/>
    <w:rsid w:val="00751D66"/>
    <w:rsid w:val="007C152C"/>
    <w:rsid w:val="008668F2"/>
    <w:rsid w:val="00897B39"/>
    <w:rsid w:val="00933441"/>
    <w:rsid w:val="009A0669"/>
    <w:rsid w:val="00BB2E6E"/>
    <w:rsid w:val="00BB78E2"/>
    <w:rsid w:val="00E6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384E536"/>
  <w15:chartTrackingRefBased/>
  <w15:docId w15:val="{E16B59C3-89EF-4528-B636-3543C4A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441"/>
  </w:style>
  <w:style w:type="paragraph" w:styleId="Heading2">
    <w:name w:val="heading 2"/>
    <w:basedOn w:val="Normal"/>
    <w:link w:val="Heading2Char"/>
    <w:uiPriority w:val="9"/>
    <w:unhideWhenUsed/>
    <w:qFormat/>
    <w:rsid w:val="001A1E24"/>
    <w:pPr>
      <w:widowControl w:val="0"/>
      <w:autoSpaceDE w:val="0"/>
      <w:autoSpaceDN w:val="0"/>
      <w:spacing w:before="7"/>
      <w:ind w:left="140"/>
      <w:outlineLvl w:val="1"/>
    </w:pPr>
    <w:rPr>
      <w:rFonts w:ascii="Calibri" w:eastAsia="Calibri" w:hAnsi="Calibri" w:cs="Calibri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unhideWhenUsed/>
    <w:qFormat/>
    <w:rsid w:val="001A1E24"/>
    <w:pPr>
      <w:widowControl w:val="0"/>
      <w:autoSpaceDE w:val="0"/>
      <w:autoSpaceDN w:val="0"/>
      <w:ind w:left="140"/>
      <w:outlineLvl w:val="3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6104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0669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A26E1"/>
    <w:pPr>
      <w:widowControl w:val="0"/>
      <w:autoSpaceDE w:val="0"/>
      <w:autoSpaceDN w:val="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A26E1"/>
    <w:rPr>
      <w:rFonts w:ascii="Calibri" w:eastAsia="Calibri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A1E24"/>
    <w:rPr>
      <w:rFonts w:ascii="Calibri" w:eastAsia="Calibri" w:hAnsi="Calibri" w:cs="Calibri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A1E24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file:///\\dioceseofcleveland.local\shared\Foundation\CCC\CCC%20ANNUAL%20APPEAL%202021\Parish%20Resources\Resources%20for%20Website\CatholicCommunity.org\ParishMaterial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sgozur@catholiccommuniy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file:///\\dioceseofcleveland.local\shared\Foundation\CCC\CCC%20ANNUAL%20APPEAL%202021\Parish%20Resources\Resources%20for%20Website\CatholicCommunity.org\ParishMaterials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sgozur@catholiccommuni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Yantek</dc:creator>
  <cp:keywords/>
  <dc:description/>
  <cp:lastModifiedBy>Sarah Gozur</cp:lastModifiedBy>
  <cp:revision>2</cp:revision>
  <dcterms:created xsi:type="dcterms:W3CDTF">2022-01-19T20:25:00Z</dcterms:created>
  <dcterms:modified xsi:type="dcterms:W3CDTF">2022-01-19T20:25:00Z</dcterms:modified>
</cp:coreProperties>
</file>